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918D0" w14:textId="45E7D195" w:rsidR="004113D2" w:rsidRDefault="00375828" w:rsidP="00F03A88">
      <w:pPr>
        <w:spacing w:after="0" w:line="240" w:lineRule="auto"/>
        <w:ind w:right="-29"/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bookmarkStart w:id="0" w:name="_GoBack"/>
      <w:bookmarkEnd w:id="0"/>
      <w:r w:rsidRPr="00375828">
        <w:rPr>
          <w:rFonts w:ascii="TH SarabunPSK" w:hAnsi="TH SarabunPSK" w:cs="TH SarabunPSK"/>
          <w:b/>
          <w:bCs/>
          <w:sz w:val="36"/>
          <w:szCs w:val="36"/>
          <w:cs/>
        </w:rPr>
        <w:t>ใบสมัคร</w:t>
      </w:r>
      <w:bookmarkStart w:id="1" w:name="_Hlk99553766"/>
      <w:r w:rsidRPr="00375828">
        <w:rPr>
          <w:rFonts w:ascii="TH SarabunPSK" w:hAnsi="TH SarabunPSK" w:cs="TH SarabunPSK"/>
          <w:b/>
          <w:bCs/>
          <w:sz w:val="36"/>
          <w:szCs w:val="36"/>
          <w:cs/>
        </w:rPr>
        <w:t>เข้าร่วมโครงการนำร่อง</w:t>
      </w:r>
      <w:r w:rsidR="00F03A88">
        <w:rPr>
          <w:rFonts w:ascii="TH SarabunPSK" w:hAnsi="TH SarabunPSK" w:cs="TH SarabunPSK" w:hint="cs"/>
          <w:b/>
          <w:bCs/>
          <w:sz w:val="36"/>
          <w:szCs w:val="36"/>
          <w:cs/>
        </w:rPr>
        <w:t>การตอบสนองด้านโหลด ปี 2565 - 2566</w:t>
      </w:r>
      <w:r w:rsidRPr="00375828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="003145EF">
        <w:rPr>
          <w:rFonts w:ascii="TH SarabunPSK" w:hAnsi="TH SarabunPSK" w:cs="TH SarabunPSK" w:hint="cs"/>
          <w:b/>
          <w:bCs/>
          <w:sz w:val="36"/>
          <w:szCs w:val="36"/>
          <w:cs/>
        </w:rPr>
        <w:t>ระยะที่ 2</w:t>
      </w:r>
    </w:p>
    <w:bookmarkEnd w:id="1"/>
    <w:p w14:paraId="6DCD85F8" w14:textId="25703E71" w:rsidR="00A447F8" w:rsidRDefault="009806FC" w:rsidP="000E04F6">
      <w:pPr>
        <w:spacing w:after="0"/>
        <w:ind w:firstLine="851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9806FC">
        <w:rPr>
          <w:rFonts w:ascii="TH SarabunPSK" w:hAnsi="TH SarabunPSK" w:cs="TH SarabunPSK"/>
          <w:b/>
          <w:bCs/>
          <w:noProof/>
          <w:color w:val="0000CC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AA8419" wp14:editId="70E5DC6E">
                <wp:simplePos x="0" y="0"/>
                <wp:positionH relativeFrom="column">
                  <wp:posOffset>3021984</wp:posOffset>
                </wp:positionH>
                <wp:positionV relativeFrom="paragraph">
                  <wp:posOffset>245745</wp:posOffset>
                </wp:positionV>
                <wp:extent cx="1508078" cy="35306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8078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37DAB5" w14:textId="3F69E94E" w:rsidR="001150CD" w:rsidRPr="009806FC" w:rsidRDefault="001150CD" w:rsidP="001150C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00CC"/>
                                <w:sz w:val="24"/>
                                <w:szCs w:val="32"/>
                                <w:cs/>
                              </w:rPr>
                            </w:pPr>
                            <w:r w:rsidRPr="009806FC">
                              <w:rPr>
                                <w:rFonts w:ascii="TH SarabunPSK" w:hAnsi="TH SarabunPSK" w:cs="TH SarabunPSK" w:hint="cs"/>
                                <w:color w:val="0000CC"/>
                                <w:sz w:val="24"/>
                                <w:szCs w:val="32"/>
                                <w:cs/>
                              </w:rPr>
                              <w:t>ระบุชื่อผู้กรอกใบสมัคร</w:t>
                            </w:r>
                          </w:p>
                          <w:p w14:paraId="71CE42BE" w14:textId="77777777" w:rsidR="001150CD" w:rsidRPr="008B41D1" w:rsidRDefault="001150CD" w:rsidP="001150C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2AAA84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7.95pt;margin-top:19.35pt;width:118.75pt;height:27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" filled="f" stroked="f" strokeweight=".5pt">
                <v:textbox>
                  <w:txbxContent>
                    <w:p w14:paraId="5837DAB5" w14:textId="3F69E94E" w:rsidR="001150CD" w:rsidRPr="009806FC" w:rsidRDefault="001150CD" w:rsidP="001150CD">
                      <w:pPr>
                        <w:jc w:val="center"/>
                        <w:rPr>
                          <w:rFonts w:ascii="TH SarabunPSK" w:hAnsi="TH SarabunPSK" w:cs="TH SarabunPSK"/>
                          <w:color w:val="0000CC"/>
                          <w:sz w:val="24"/>
                          <w:szCs w:val="32"/>
                          <w:cs/>
                        </w:rPr>
                      </w:pPr>
                      <w:r w:rsidRPr="009806FC">
                        <w:rPr>
                          <w:rFonts w:ascii="TH SarabunPSK" w:hAnsi="TH SarabunPSK" w:cs="TH SarabunPSK" w:hint="cs"/>
                          <w:color w:val="0000CC"/>
                          <w:sz w:val="24"/>
                          <w:szCs w:val="32"/>
                          <w:cs/>
                        </w:rPr>
                        <w:t>ระบุชื่อผู้กรอกใบสมัคร</w:t>
                      </w:r>
                    </w:p>
                    <w:p w14:paraId="71CE42BE" w14:textId="77777777" w:rsidR="001150CD" w:rsidRPr="008B41D1" w:rsidRDefault="001150CD" w:rsidP="001150CD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806FC">
        <w:rPr>
          <w:rFonts w:ascii="TH SarabunPSK" w:hAnsi="TH SarabunPSK" w:cs="TH SarabunPSK"/>
          <w:b/>
          <w:bCs/>
          <w:noProof/>
          <w:color w:val="0000CC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29DA87" wp14:editId="03CC6F36">
                <wp:simplePos x="0" y="0"/>
                <wp:positionH relativeFrom="column">
                  <wp:posOffset>1207486</wp:posOffset>
                </wp:positionH>
                <wp:positionV relativeFrom="paragraph">
                  <wp:posOffset>245745</wp:posOffset>
                </wp:positionV>
                <wp:extent cx="1201003" cy="3530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1003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D9EFCC" w14:textId="6979A8AE" w:rsidR="001150CD" w:rsidRPr="009806FC" w:rsidRDefault="001150CD" w:rsidP="001150C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00CC"/>
                                <w:sz w:val="24"/>
                                <w:szCs w:val="32"/>
                                <w:cs/>
                              </w:rPr>
                            </w:pPr>
                            <w:r w:rsidRPr="009806FC">
                              <w:rPr>
                                <w:rFonts w:ascii="TH SarabunPSK" w:hAnsi="TH SarabunPSK" w:cs="TH SarabunPSK" w:hint="cs"/>
                                <w:color w:val="0000CC"/>
                                <w:sz w:val="24"/>
                                <w:szCs w:val="32"/>
                                <w:cs/>
                              </w:rPr>
                              <w:t>ระบุชื่อบริษัท</w:t>
                            </w:r>
                          </w:p>
                          <w:p w14:paraId="68D1495C" w14:textId="77777777" w:rsidR="001150CD" w:rsidRPr="008B41D1" w:rsidRDefault="001150CD" w:rsidP="001150C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6C29DA87" id="Text Box 1" o:spid="_x0000_s1027" type="#_x0000_t202" style="position:absolute;left:0;text-align:left;margin-left:95.1pt;margin-top:19.35pt;width:94.55pt;height:27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" filled="f" stroked="f" strokeweight=".5pt">
                <v:textbox>
                  <w:txbxContent>
                    <w:p w14:paraId="69D9EFCC" w14:textId="6979A8AE" w:rsidR="001150CD" w:rsidRPr="009806FC" w:rsidRDefault="001150CD" w:rsidP="001150CD">
                      <w:pPr>
                        <w:jc w:val="center"/>
                        <w:rPr>
                          <w:rFonts w:ascii="TH SarabunPSK" w:hAnsi="TH SarabunPSK" w:cs="TH SarabunPSK" w:hint="cs"/>
                          <w:color w:val="0000CC"/>
                          <w:sz w:val="24"/>
                          <w:szCs w:val="32"/>
                          <w:cs/>
                        </w:rPr>
                      </w:pPr>
                      <w:r w:rsidRPr="009806FC">
                        <w:rPr>
                          <w:rFonts w:ascii="TH SarabunPSK" w:hAnsi="TH SarabunPSK" w:cs="TH SarabunPSK" w:hint="cs"/>
                          <w:color w:val="0000CC"/>
                          <w:sz w:val="24"/>
                          <w:szCs w:val="32"/>
                          <w:cs/>
                        </w:rPr>
                        <w:t>ระบุชื่อบริษัท</w:t>
                      </w:r>
                    </w:p>
                    <w:p w14:paraId="68D1495C" w14:textId="77777777" w:rsidR="001150CD" w:rsidRPr="008B41D1" w:rsidRDefault="001150CD" w:rsidP="001150CD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0F908C" w14:textId="5895FD20" w:rsidR="00715C6B" w:rsidRPr="000E04F6" w:rsidRDefault="00375828" w:rsidP="003158E5">
      <w:pPr>
        <w:spacing w:after="0" w:line="240" w:lineRule="auto"/>
        <w:ind w:firstLine="79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าพเจ้า</w:t>
      </w:r>
      <w:r w:rsidR="000B0360" w:rsidRP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B036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B5614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DB5614" w:rsidRPr="009806FC">
        <w:rPr>
          <w:rFonts w:ascii="TH SarabunPSK" w:hAnsi="TH SarabunPSK" w:cs="TH SarabunPSK" w:hint="cs"/>
          <w:sz w:val="32"/>
          <w:szCs w:val="32"/>
          <w:cs/>
        </w:rPr>
        <w:t>กรรมการผู้มีอำนาจ</w:t>
      </w:r>
      <w:r w:rsidR="00DB5614">
        <w:rPr>
          <w:rFonts w:ascii="TH SarabunPSK" w:hAnsi="TH SarabunPSK" w:cs="TH SarabunPSK" w:hint="cs"/>
          <w:sz w:val="32"/>
          <w:szCs w:val="32"/>
          <w:cs/>
        </w:rPr>
        <w:t>ลงนามผูกพันนิติบุคคล/ผู้รับมอบอำนาจตามหนังสือมอบอำนาจเลขที่</w:t>
      </w:r>
      <w:r w:rsid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9806FC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0B0360" w:rsidRPr="000B0360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12853" w:rsidRPr="00816C06">
        <w:rPr>
          <w:rFonts w:ascii="TH SarabunPSK" w:hAnsi="TH SarabunPSK" w:cs="TH SarabunPSK"/>
          <w:sz w:val="32"/>
          <w:szCs w:val="32"/>
          <w:cs/>
        </w:rPr>
        <w:t xml:space="preserve">มีความประสงค์จะเข้าร่วม </w:t>
      </w:r>
      <w:r w:rsidR="00A12853" w:rsidRPr="00816C06">
        <w:rPr>
          <w:rFonts w:ascii="TH SarabunPSK" w:hAnsi="TH SarabunPSK" w:cs="TH SarabunPSK"/>
          <w:sz w:val="32"/>
          <w:szCs w:val="32"/>
        </w:rPr>
        <w:t>“</w:t>
      </w:r>
      <w:r w:rsidR="00C67A26" w:rsidRPr="00816C06">
        <w:rPr>
          <w:rFonts w:ascii="TH SarabunPSK" w:hAnsi="TH SarabunPSK" w:cs="TH SarabunPSK"/>
          <w:sz w:val="32"/>
          <w:szCs w:val="32"/>
          <w:cs/>
        </w:rPr>
        <w:t>โครงการนำร่อง</w:t>
      </w:r>
      <w:r w:rsidR="00F03A88">
        <w:rPr>
          <w:rFonts w:ascii="TH SarabunPSK" w:hAnsi="TH SarabunPSK" w:cs="TH SarabunPSK" w:hint="cs"/>
          <w:sz w:val="32"/>
          <w:szCs w:val="32"/>
          <w:cs/>
        </w:rPr>
        <w:t>การตอบสนอง</w:t>
      </w:r>
      <w:r w:rsidR="00C67A26" w:rsidRPr="00816C06">
        <w:rPr>
          <w:rFonts w:ascii="TH SarabunPSK" w:hAnsi="TH SarabunPSK" w:cs="TH SarabunPSK"/>
          <w:sz w:val="32"/>
          <w:szCs w:val="32"/>
          <w:cs/>
        </w:rPr>
        <w:t>ด้าน</w:t>
      </w:r>
      <w:r w:rsidR="00744729">
        <w:rPr>
          <w:rFonts w:ascii="TH SarabunPSK" w:hAnsi="TH SarabunPSK" w:cs="TH SarabunPSK" w:hint="cs"/>
          <w:sz w:val="32"/>
          <w:szCs w:val="32"/>
          <w:cs/>
        </w:rPr>
        <w:t>โหลด</w:t>
      </w:r>
      <w:r w:rsidR="00C67A26" w:rsidRPr="00816C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C67A26" w:rsidRPr="00816C06">
        <w:rPr>
          <w:rFonts w:ascii="TH SarabunPSK" w:hAnsi="TH SarabunPSK" w:cs="TH SarabunPSK"/>
          <w:sz w:val="32"/>
          <w:szCs w:val="32"/>
        </w:rPr>
        <w:t>2565-2566</w:t>
      </w:r>
      <w:r w:rsidR="00C67A26" w:rsidRPr="00816C06">
        <w:rPr>
          <w:rFonts w:ascii="TH SarabunPSK" w:hAnsi="TH SarabunPSK" w:cs="TH SarabunPSK" w:hint="cs"/>
          <w:sz w:val="32"/>
          <w:szCs w:val="32"/>
          <w:cs/>
        </w:rPr>
        <w:t xml:space="preserve">” </w:t>
      </w:r>
      <w:bookmarkStart w:id="2" w:name="_Hlk101732833"/>
      <w:r w:rsidR="00265430">
        <w:rPr>
          <w:rFonts w:ascii="TH SarabunPSK" w:hAnsi="TH SarabunPSK" w:cs="TH SarabunPSK" w:hint="cs"/>
          <w:sz w:val="32"/>
          <w:szCs w:val="32"/>
          <w:cs/>
        </w:rPr>
        <w:t xml:space="preserve">เพื่อเป็น </w:t>
      </w:r>
      <w:r w:rsidR="00265430">
        <w:rPr>
          <w:rFonts w:ascii="TH SarabunPSK" w:hAnsi="TH SarabunPSK" w:cs="TH SarabunPSK"/>
          <w:sz w:val="32"/>
          <w:szCs w:val="32"/>
        </w:rPr>
        <w:t xml:space="preserve">DR Participant </w:t>
      </w:r>
      <w:bookmarkEnd w:id="2"/>
      <w:r w:rsidR="00A12853" w:rsidRPr="00816C06">
        <w:rPr>
          <w:rFonts w:ascii="TH SarabunPSK" w:hAnsi="TH SarabunPSK" w:cs="TH SarabunPSK"/>
          <w:sz w:val="32"/>
          <w:szCs w:val="32"/>
          <w:cs/>
        </w:rPr>
        <w:t>และได้กรอกข้อมูล</w:t>
      </w:r>
      <w:r w:rsidR="00EF6A65" w:rsidRPr="00816C06">
        <w:rPr>
          <w:rFonts w:ascii="TH SarabunPSK" w:hAnsi="TH SarabunPSK" w:cs="TH SarabunPSK"/>
          <w:sz w:val="32"/>
          <w:szCs w:val="32"/>
          <w:cs/>
        </w:rPr>
        <w:t>พื้นฐานประกอบการพิจารณาเพื่อ</w:t>
      </w:r>
      <w:r w:rsidR="00A12853" w:rsidRPr="00816C06">
        <w:rPr>
          <w:rFonts w:ascii="TH SarabunPSK" w:hAnsi="TH SarabunPSK" w:cs="TH SarabunPSK"/>
          <w:sz w:val="32"/>
          <w:szCs w:val="32"/>
          <w:cs/>
        </w:rPr>
        <w:t>เข้าร่วม</w:t>
      </w:r>
      <w:r w:rsidR="00EF6A65" w:rsidRPr="00816C06">
        <w:rPr>
          <w:rFonts w:ascii="TH SarabunPSK" w:hAnsi="TH SarabunPSK" w:cs="TH SarabunPSK"/>
          <w:sz w:val="32"/>
          <w:szCs w:val="32"/>
          <w:cs/>
        </w:rPr>
        <w:t xml:space="preserve">โครงการ </w:t>
      </w:r>
      <w:r w:rsidR="00A12853" w:rsidRPr="00816C06">
        <w:rPr>
          <w:rFonts w:ascii="TH SarabunPSK" w:hAnsi="TH SarabunPSK" w:cs="TH SarabunPSK"/>
          <w:sz w:val="32"/>
          <w:szCs w:val="32"/>
          <w:cs/>
        </w:rPr>
        <w:t>ดังนี้</w:t>
      </w:r>
    </w:p>
    <w:p w14:paraId="5BBBDB7D" w14:textId="4877CFC9" w:rsidR="00375828" w:rsidRPr="00853F65" w:rsidRDefault="00853F65" w:rsidP="003158E5">
      <w:pPr>
        <w:spacing w:before="240"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. </w:t>
      </w:r>
      <w:r w:rsidR="00375828" w:rsidRPr="00853F65">
        <w:rPr>
          <w:rFonts w:ascii="TH SarabunPSK" w:hAnsi="TH SarabunPSK" w:cs="TH SarabunPSK"/>
          <w:b/>
          <w:bCs/>
          <w:sz w:val="32"/>
          <w:szCs w:val="32"/>
          <w:cs/>
        </w:rPr>
        <w:t>ข้อมูล</w:t>
      </w:r>
      <w:r w:rsidR="00375828" w:rsidRPr="00853F65">
        <w:rPr>
          <w:rFonts w:ascii="TH SarabunPSK" w:hAnsi="TH SarabunPSK" w:cs="TH SarabunPSK" w:hint="cs"/>
          <w:b/>
          <w:bCs/>
          <w:sz w:val="32"/>
          <w:szCs w:val="32"/>
          <w:cs/>
        </w:rPr>
        <w:t>ทั่วไป</w:t>
      </w:r>
    </w:p>
    <w:p w14:paraId="50E01FD4" w14:textId="2ECB7A2E" w:rsidR="00375828" w:rsidRPr="00D91389" w:rsidRDefault="00375828" w:rsidP="003158E5">
      <w:pPr>
        <w:tabs>
          <w:tab w:val="left" w:pos="2268"/>
          <w:tab w:val="right" w:pos="9072"/>
        </w:tabs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  <w:cs/>
        </w:rPr>
        <w:t>ชื่อ</w:t>
      </w:r>
      <w:r w:rsidRPr="00D91389">
        <w:rPr>
          <w:rFonts w:ascii="TH SarabunPSK" w:hAnsi="TH SarabunPSK" w:cs="TH SarabunPSK"/>
          <w:sz w:val="32"/>
          <w:szCs w:val="32"/>
          <w:cs/>
        </w:rPr>
        <w:tab/>
      </w:r>
      <w:r w:rsidRPr="00D91389">
        <w:rPr>
          <w:rFonts w:ascii="TH SarabunPSK" w:hAnsi="TH SarabunPSK" w:cs="TH SarabunPSK"/>
          <w:sz w:val="32"/>
          <w:szCs w:val="32"/>
        </w:rPr>
        <w:t xml:space="preserve">: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 xml:space="preserve">   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131E48D" w14:textId="245C012B" w:rsidR="00375828" w:rsidRPr="00D91389" w:rsidRDefault="00375828" w:rsidP="003158E5">
      <w:pPr>
        <w:tabs>
          <w:tab w:val="left" w:pos="2250"/>
          <w:tab w:val="right" w:pos="9072"/>
        </w:tabs>
        <w:spacing w:after="0" w:line="240" w:lineRule="auto"/>
        <w:ind w:left="284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 w:hint="cs"/>
          <w:sz w:val="32"/>
          <w:szCs w:val="32"/>
          <w:cs/>
        </w:rPr>
        <w:t>ประเภทธุรกิจ</w:t>
      </w:r>
      <w:r w:rsidRPr="00D91389">
        <w:rPr>
          <w:rFonts w:ascii="TH SarabunPSK" w:hAnsi="TH SarabunPSK" w:cs="TH SarabunPSK"/>
          <w:sz w:val="32"/>
          <w:szCs w:val="32"/>
          <w:cs/>
        </w:rPr>
        <w:tab/>
      </w:r>
      <w:r w:rsidRPr="00D91389">
        <w:rPr>
          <w:rFonts w:ascii="TH SarabunPSK" w:hAnsi="TH SarabunPSK" w:cs="TH SarabunPSK"/>
          <w:sz w:val="32"/>
          <w:szCs w:val="32"/>
        </w:rPr>
        <w:t xml:space="preserve">: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 xml:space="preserve">   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3219DB93" w14:textId="244B5CC3" w:rsidR="00375828" w:rsidRPr="00D91389" w:rsidRDefault="00375828" w:rsidP="003158E5">
      <w:pPr>
        <w:tabs>
          <w:tab w:val="left" w:pos="4253"/>
          <w:tab w:val="left" w:pos="5103"/>
          <w:tab w:val="left" w:pos="7088"/>
          <w:tab w:val="right" w:pos="9072"/>
        </w:tabs>
        <w:spacing w:after="0"/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  <w:cs/>
        </w:rPr>
        <w:t>สถานที่ตั้ง</w:t>
      </w:r>
      <w:r w:rsidRPr="00D91389">
        <w:rPr>
          <w:rFonts w:ascii="TH SarabunPSK" w:hAnsi="TH SarabunPSK" w:cs="TH SarabunPSK" w:hint="cs"/>
          <w:sz w:val="32"/>
          <w:szCs w:val="32"/>
          <w:cs/>
        </w:rPr>
        <w:t>สถานประกอบการ</w:t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91389">
        <w:rPr>
          <w:rFonts w:ascii="TH SarabunPSK" w:hAnsi="TH SarabunPSK" w:cs="TH SarabunPSK"/>
          <w:sz w:val="32"/>
          <w:szCs w:val="32"/>
        </w:rPr>
        <w:t xml:space="preserve">: </w:t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เลขที่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 หมู่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 ซอย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ถนน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250974E4" w14:textId="77777777" w:rsidR="00375828" w:rsidRPr="00D91389" w:rsidRDefault="00375828" w:rsidP="003158E5">
      <w:pPr>
        <w:tabs>
          <w:tab w:val="left" w:pos="3261"/>
          <w:tab w:val="left" w:pos="6379"/>
          <w:tab w:val="right" w:pos="9072"/>
        </w:tabs>
        <w:spacing w:after="0"/>
        <w:ind w:left="284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  <w:cs/>
        </w:rPr>
        <w:t xml:space="preserve">ตำบล/แขวง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>อำเภอ/เขต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 xml:space="preserve">   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>จังหวัด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76D6042D" w14:textId="77777777" w:rsidR="00375828" w:rsidRPr="00D91389" w:rsidRDefault="00375828" w:rsidP="003158E5">
      <w:pPr>
        <w:tabs>
          <w:tab w:val="left" w:pos="3261"/>
          <w:tab w:val="left" w:pos="6379"/>
          <w:tab w:val="right" w:pos="9072"/>
        </w:tabs>
        <w:spacing w:after="0"/>
        <w:ind w:left="284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  <w:cs/>
        </w:rPr>
        <w:t xml:space="preserve">รหัสไปรษณีย์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>โทรสาร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152948AB" w14:textId="4BBE5C73" w:rsidR="00B730B5" w:rsidRPr="00D91389" w:rsidRDefault="00853F65" w:rsidP="003158E5">
      <w:pPr>
        <w:spacing w:before="240"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913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2. </w:t>
      </w:r>
      <w:r w:rsidR="00B730B5" w:rsidRPr="00D91389">
        <w:rPr>
          <w:rFonts w:ascii="TH SarabunPSK" w:hAnsi="TH SarabunPSK" w:cs="TH SarabunPSK"/>
          <w:b/>
          <w:bCs/>
          <w:sz w:val="32"/>
          <w:szCs w:val="32"/>
          <w:cs/>
        </w:rPr>
        <w:t>ประเภทผู้</w:t>
      </w:r>
      <w:r w:rsidR="00265430" w:rsidRPr="00D91389">
        <w:rPr>
          <w:rFonts w:ascii="TH SarabunPSK" w:hAnsi="TH SarabunPSK" w:cs="TH SarabunPSK" w:hint="cs"/>
          <w:b/>
          <w:bCs/>
          <w:sz w:val="32"/>
          <w:szCs w:val="32"/>
          <w:cs/>
        </w:rPr>
        <w:t>ใช้ไฟฟ้า</w:t>
      </w:r>
    </w:p>
    <w:p w14:paraId="2F69BFDF" w14:textId="0FEBD96B" w:rsidR="00F8134C" w:rsidRPr="00D91389" w:rsidRDefault="00265430" w:rsidP="003158E5">
      <w:pPr>
        <w:tabs>
          <w:tab w:val="left" w:pos="709"/>
          <w:tab w:val="left" w:pos="2127"/>
          <w:tab w:val="left" w:pos="2835"/>
          <w:tab w:val="left" w:pos="6237"/>
        </w:tabs>
        <w:spacing w:before="120" w:after="0" w:line="240" w:lineRule="auto"/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 w:rsidRPr="002B602C">
        <w:rPr>
          <w:rFonts w:ascii="TH SarabunPSK" w:hAnsi="TH SarabunPSK" w:cs="TH SarabunPSK" w:hint="cs"/>
          <w:sz w:val="32"/>
          <w:szCs w:val="32"/>
          <w:cs/>
        </w:rPr>
        <w:t>ข้าพเจ้าเป็นผู</w:t>
      </w:r>
      <w:r w:rsidR="008E5D32" w:rsidRPr="002B602C">
        <w:rPr>
          <w:rFonts w:ascii="TH SarabunPSK" w:hAnsi="TH SarabunPSK" w:cs="TH SarabunPSK" w:hint="cs"/>
          <w:sz w:val="32"/>
          <w:szCs w:val="32"/>
          <w:cs/>
        </w:rPr>
        <w:t>้ใช้</w:t>
      </w:r>
      <w:r w:rsidRPr="002B602C">
        <w:rPr>
          <w:rFonts w:ascii="TH SarabunPSK" w:hAnsi="TH SarabunPSK" w:cs="TH SarabunPSK" w:hint="cs"/>
          <w:sz w:val="32"/>
          <w:szCs w:val="32"/>
          <w:cs/>
        </w:rPr>
        <w:t xml:space="preserve">ไฟฟ้ากับ กฟภ. </w:t>
      </w:r>
      <w:r w:rsidR="00D91389" w:rsidRPr="002B602C">
        <w:rPr>
          <w:rFonts w:ascii="TH SarabunPSK" w:hAnsi="TH SarabunPSK" w:cs="TH SarabunPSK" w:hint="cs"/>
          <w:sz w:val="32"/>
          <w:szCs w:val="32"/>
          <w:cs/>
        </w:rPr>
        <w:t>หมายเลขผู้ใช้ไฟฟ้า</w:t>
      </w:r>
      <w:r w:rsidR="009806FC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9806FC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2B602C" w:rsidRPr="009806FC">
        <w:rPr>
          <w:rFonts w:ascii="TH SarabunPSK" w:hAnsi="TH SarabunPSK" w:cs="TH SarabunPSK" w:hint="cs"/>
          <w:sz w:val="32"/>
          <w:szCs w:val="32"/>
          <w:cs/>
        </w:rPr>
        <w:t>หมายเลข</w:t>
      </w:r>
      <w:r w:rsidR="002C2AA3" w:rsidRPr="009806FC">
        <w:rPr>
          <w:rFonts w:ascii="TH SarabunPSK" w:hAnsi="TH SarabunPSK" w:cs="TH SarabunPSK" w:hint="cs"/>
          <w:sz w:val="32"/>
          <w:szCs w:val="32"/>
          <w:cs/>
        </w:rPr>
        <w:t>เครื่องวัดหน่วยไฟฟ้า</w:t>
      </w:r>
      <w:r w:rsidR="009806FC" w:rsidRPr="009806F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C2AA3" w:rsidRPr="009806FC">
        <w:rPr>
          <w:rFonts w:ascii="TH SarabunPSK" w:hAnsi="TH SarabunPSK" w:cs="TH SarabunPSK" w:hint="cs"/>
          <w:sz w:val="32"/>
          <w:szCs w:val="32"/>
          <w:cs/>
        </w:rPr>
        <w:t>(</w:t>
      </w:r>
      <w:r w:rsidR="002C2AA3" w:rsidRPr="009806FC">
        <w:rPr>
          <w:rFonts w:ascii="TH SarabunPSK" w:hAnsi="TH SarabunPSK" w:cs="TH SarabunPSK"/>
          <w:sz w:val="32"/>
          <w:szCs w:val="32"/>
        </w:rPr>
        <w:t>AMR</w:t>
      </w:r>
      <w:r w:rsidR="002C2AA3" w:rsidRPr="009806FC">
        <w:rPr>
          <w:rFonts w:ascii="TH SarabunPSK" w:hAnsi="TH SarabunPSK" w:cs="TH SarabunPSK" w:hint="cs"/>
          <w:sz w:val="32"/>
          <w:szCs w:val="32"/>
          <w:cs/>
        </w:rPr>
        <w:t>)</w:t>
      </w:r>
      <w:r w:rsidR="009806FC" w:rsidRPr="009806F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806FC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9806FC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2C2AA3" w:rsidRPr="002B602C">
        <w:rPr>
          <w:rFonts w:ascii="TH SarabunPSK" w:hAnsi="TH SarabunPSK" w:cs="TH SarabunPSK" w:hint="cs"/>
          <w:sz w:val="32"/>
          <w:szCs w:val="32"/>
          <w:cs/>
        </w:rPr>
        <w:t xml:space="preserve">หมายเลข </w:t>
      </w:r>
      <w:r w:rsidR="002C2AA3" w:rsidRPr="002B602C">
        <w:rPr>
          <w:rFonts w:ascii="TH SarabunPSK" w:hAnsi="TH SarabunPSK" w:cs="TH SarabunPSK"/>
          <w:sz w:val="32"/>
          <w:szCs w:val="32"/>
        </w:rPr>
        <w:t>PEA Smart Plus (</w:t>
      </w:r>
      <w:r w:rsidR="002C2AA3" w:rsidRPr="002B602C">
        <w:rPr>
          <w:rFonts w:ascii="TH SarabunPSK" w:hAnsi="TH SarabunPSK" w:cs="TH SarabunPSK" w:hint="cs"/>
          <w:sz w:val="32"/>
          <w:szCs w:val="32"/>
          <w:cs/>
        </w:rPr>
        <w:t>ถ้ามี</w:t>
      </w:r>
      <w:r w:rsidR="002C2AA3" w:rsidRPr="002B602C">
        <w:rPr>
          <w:rFonts w:ascii="TH SarabunPSK" w:hAnsi="TH SarabunPSK" w:cs="TH SarabunPSK"/>
          <w:sz w:val="32"/>
          <w:szCs w:val="32"/>
        </w:rPr>
        <w:t>)</w:t>
      </w:r>
      <w:r w:rsidR="009806FC">
        <w:rPr>
          <w:rFonts w:ascii="TH SarabunPSK" w:hAnsi="TH SarabunPSK" w:cs="TH SarabunPSK"/>
          <w:sz w:val="32"/>
          <w:szCs w:val="32"/>
          <w:u w:val="dotted"/>
        </w:rPr>
        <w:tab/>
      </w:r>
      <w:r w:rsidR="009806FC">
        <w:rPr>
          <w:rFonts w:ascii="TH SarabunPSK" w:hAnsi="TH SarabunPSK" w:cs="TH SarabunPSK"/>
          <w:sz w:val="32"/>
          <w:szCs w:val="32"/>
          <w:u w:val="dotted"/>
        </w:rPr>
        <w:tab/>
      </w:r>
      <w:r w:rsidR="009806FC">
        <w:rPr>
          <w:rFonts w:ascii="TH SarabunPSK" w:hAnsi="TH SarabunPSK" w:cs="TH SarabunPSK"/>
          <w:sz w:val="32"/>
          <w:szCs w:val="32"/>
        </w:rPr>
        <w:t xml:space="preserve"> </w:t>
      </w:r>
      <w:r w:rsidRPr="002B602C">
        <w:rPr>
          <w:rFonts w:ascii="TH SarabunPSK" w:hAnsi="TH SarabunPSK" w:cs="TH SarabunPSK" w:hint="cs"/>
          <w:sz w:val="32"/>
          <w:szCs w:val="32"/>
          <w:cs/>
        </w:rPr>
        <w:t>โดยเป็นผู้ใช้ไฟฟ้า (โปรดระบุ)</w:t>
      </w:r>
      <w:r w:rsidR="00781F72" w:rsidRPr="00D91389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0DDB8CD0" w14:textId="088BF441" w:rsidR="00F8134C" w:rsidRPr="00375828" w:rsidRDefault="00F8134C" w:rsidP="003158E5">
      <w:pPr>
        <w:tabs>
          <w:tab w:val="left" w:pos="709"/>
          <w:tab w:val="right" w:pos="7938"/>
        </w:tabs>
        <w:spacing w:before="120" w:after="0" w:line="240" w:lineRule="auto"/>
        <w:ind w:firstLine="284"/>
        <w:rPr>
          <w:rFonts w:ascii="TH SarabunPSK" w:hAnsi="TH SarabunPSK" w:cs="TH SarabunPSK"/>
          <w:sz w:val="32"/>
          <w:szCs w:val="32"/>
          <w:u w:val="dotted"/>
          <w:cs/>
        </w:rPr>
      </w:pPr>
      <w:r w:rsidRPr="00594A2E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          </w:t>
      </w:r>
      <w:r w:rsidRPr="00375828">
        <w:rPr>
          <w:rFonts w:ascii="TH SarabunPSK" w:hAnsi="TH SarabunPSK" w:cs="TH SarabunPSK"/>
          <w:sz w:val="32"/>
          <w:szCs w:val="32"/>
        </w:rPr>
        <w:sym w:font="Wingdings" w:char="F06F"/>
      </w:r>
      <w:r w:rsidRPr="003758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 w:hint="cs"/>
          <w:sz w:val="32"/>
          <w:szCs w:val="32"/>
          <w:cs/>
        </w:rPr>
        <w:t>ประเภท</w:t>
      </w:r>
      <w:r w:rsidR="00CD5C39">
        <w:rPr>
          <w:rFonts w:ascii="TH SarabunPSK" w:hAnsi="TH SarabunPSK" w:cs="TH SarabunPSK" w:hint="cs"/>
          <w:sz w:val="32"/>
          <w:szCs w:val="32"/>
          <w:cs/>
        </w:rPr>
        <w:t>ที่</w:t>
      </w:r>
      <w:r w:rsidRPr="0037582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/>
          <w:sz w:val="32"/>
          <w:szCs w:val="32"/>
        </w:rPr>
        <w:t>3</w:t>
      </w:r>
      <w:r w:rsidRPr="0037582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กิจการขนาดกลาง</w:t>
      </w:r>
    </w:p>
    <w:p w14:paraId="3AB5C0A9" w14:textId="6D93C72D" w:rsidR="00F8134C" w:rsidRPr="00375828" w:rsidRDefault="00F8134C" w:rsidP="003158E5">
      <w:pPr>
        <w:tabs>
          <w:tab w:val="left" w:pos="709"/>
          <w:tab w:val="right" w:pos="7938"/>
        </w:tabs>
        <w:spacing w:before="120" w:after="0" w:line="240" w:lineRule="auto"/>
        <w:ind w:firstLine="284"/>
        <w:rPr>
          <w:rFonts w:ascii="TH SarabunPSK" w:hAnsi="TH SarabunPSK" w:cs="TH SarabunPSK"/>
          <w:sz w:val="32"/>
          <w:szCs w:val="32"/>
          <w:u w:val="dotted"/>
          <w:cs/>
        </w:rPr>
      </w:pPr>
      <w:r w:rsidRPr="00375828"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375828">
        <w:rPr>
          <w:rFonts w:ascii="TH SarabunPSK" w:hAnsi="TH SarabunPSK" w:cs="TH SarabunPSK"/>
          <w:sz w:val="32"/>
          <w:szCs w:val="32"/>
        </w:rPr>
        <w:sym w:font="Wingdings" w:char="F06F"/>
      </w:r>
      <w:r w:rsidRPr="003758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 w:hint="cs"/>
          <w:sz w:val="32"/>
          <w:szCs w:val="32"/>
          <w:cs/>
        </w:rPr>
        <w:t>ประเภท</w:t>
      </w:r>
      <w:r w:rsidR="00CD5C39">
        <w:rPr>
          <w:rFonts w:ascii="TH SarabunPSK" w:hAnsi="TH SarabunPSK" w:cs="TH SarabunPSK" w:hint="cs"/>
          <w:sz w:val="32"/>
          <w:szCs w:val="32"/>
          <w:cs/>
        </w:rPr>
        <w:t>ที่</w:t>
      </w:r>
      <w:r w:rsidRPr="00375828">
        <w:rPr>
          <w:rFonts w:ascii="TH SarabunPSK" w:hAnsi="TH SarabunPSK" w:cs="TH SarabunPSK" w:hint="cs"/>
          <w:sz w:val="32"/>
          <w:szCs w:val="32"/>
          <w:cs/>
        </w:rPr>
        <w:t xml:space="preserve"> 4</w:t>
      </w:r>
      <w:r w:rsidRPr="0037582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กิจการขนาดใหญ่</w:t>
      </w:r>
    </w:p>
    <w:p w14:paraId="4FE08D85" w14:textId="415DE806" w:rsidR="003C5311" w:rsidRPr="006025A3" w:rsidRDefault="00F8134C" w:rsidP="003158E5">
      <w:pPr>
        <w:tabs>
          <w:tab w:val="left" w:pos="709"/>
          <w:tab w:val="right" w:pos="7938"/>
        </w:tabs>
        <w:spacing w:before="120" w:after="0" w:line="240" w:lineRule="auto"/>
        <w:ind w:firstLine="284"/>
        <w:rPr>
          <w:rFonts w:ascii="TH SarabunPSK" w:hAnsi="TH SarabunPSK" w:cs="TH SarabunPSK"/>
          <w:sz w:val="32"/>
          <w:szCs w:val="32"/>
          <w:u w:val="dotted"/>
        </w:rPr>
      </w:pPr>
      <w:r w:rsidRPr="00375828"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375828">
        <w:rPr>
          <w:rFonts w:ascii="TH SarabunPSK" w:hAnsi="TH SarabunPSK" w:cs="TH SarabunPSK"/>
          <w:sz w:val="32"/>
          <w:szCs w:val="32"/>
        </w:rPr>
        <w:sym w:font="Wingdings" w:char="F06F"/>
      </w:r>
      <w:r w:rsidRPr="003758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 w:hint="cs"/>
          <w:sz w:val="32"/>
          <w:szCs w:val="32"/>
          <w:cs/>
        </w:rPr>
        <w:t>ประเภท</w:t>
      </w:r>
      <w:r w:rsidR="00CD5C39">
        <w:rPr>
          <w:rFonts w:ascii="TH SarabunPSK" w:hAnsi="TH SarabunPSK" w:cs="TH SarabunPSK" w:hint="cs"/>
          <w:sz w:val="32"/>
          <w:szCs w:val="32"/>
          <w:cs/>
        </w:rPr>
        <w:t>ที่</w:t>
      </w:r>
      <w:r w:rsidRPr="0037582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/>
          <w:sz w:val="32"/>
          <w:szCs w:val="32"/>
        </w:rPr>
        <w:t>5</w:t>
      </w:r>
      <w:r w:rsidRPr="0037582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กิจการเฉพาะอย่าง</w:t>
      </w:r>
    </w:p>
    <w:p w14:paraId="74A211B6" w14:textId="5239E6CB" w:rsidR="00E843C7" w:rsidRPr="00853F65" w:rsidRDefault="00853F65" w:rsidP="003158E5">
      <w:pPr>
        <w:spacing w:before="240"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 </w:t>
      </w:r>
      <w:r w:rsidR="00E843C7" w:rsidRPr="00853F65">
        <w:rPr>
          <w:rFonts w:ascii="TH SarabunPSK" w:hAnsi="TH SarabunPSK" w:cs="TH SarabunPSK"/>
          <w:b/>
          <w:bCs/>
          <w:sz w:val="32"/>
          <w:szCs w:val="32"/>
          <w:cs/>
        </w:rPr>
        <w:t>ผู้ประสานงาน</w:t>
      </w:r>
    </w:p>
    <w:p w14:paraId="5B836731" w14:textId="4F2046DD" w:rsidR="00715C6B" w:rsidRPr="006025A3" w:rsidRDefault="00E843C7" w:rsidP="003158E5">
      <w:pPr>
        <w:tabs>
          <w:tab w:val="left" w:pos="4962"/>
          <w:tab w:val="right" w:pos="9072"/>
        </w:tabs>
        <w:spacing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 w:rsidRPr="006025A3">
        <w:rPr>
          <w:rFonts w:ascii="TH SarabunPSK" w:hAnsi="TH SarabunPSK" w:cs="TH SarabunPSK"/>
          <w:sz w:val="32"/>
          <w:szCs w:val="32"/>
          <w:cs/>
        </w:rPr>
        <w:t xml:space="preserve">ชื่อ/นามสกุล 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  <w:r w:rsidRPr="006025A3">
        <w:rPr>
          <w:rFonts w:ascii="TH SarabunPSK" w:hAnsi="TH SarabunPSK" w:cs="TH SarabunPSK"/>
          <w:sz w:val="32"/>
          <w:szCs w:val="32"/>
          <w:cs/>
        </w:rPr>
        <w:t xml:space="preserve">ตำแหน่ง 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5B1A9E10" w14:textId="21847900" w:rsidR="00E843C7" w:rsidRDefault="00E843C7" w:rsidP="003158E5">
      <w:pPr>
        <w:tabs>
          <w:tab w:val="left" w:pos="3261"/>
          <w:tab w:val="left" w:pos="5954"/>
          <w:tab w:val="right" w:pos="9072"/>
        </w:tabs>
        <w:spacing w:after="0" w:line="240" w:lineRule="auto"/>
        <w:ind w:firstLine="284"/>
        <w:rPr>
          <w:rFonts w:ascii="TH SarabunPSK" w:hAnsi="TH SarabunPSK" w:cs="TH SarabunPSK"/>
          <w:sz w:val="32"/>
          <w:szCs w:val="32"/>
          <w:u w:val="dotted"/>
        </w:rPr>
      </w:pPr>
      <w:r w:rsidRPr="006025A3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  <w:r w:rsidRPr="006025A3">
        <w:rPr>
          <w:rFonts w:ascii="TH SarabunPSK" w:hAnsi="TH SarabunPSK" w:cs="TH SarabunPSK"/>
          <w:sz w:val="32"/>
          <w:szCs w:val="32"/>
          <w:cs/>
        </w:rPr>
        <w:t xml:space="preserve"> มือถือ 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  <w:r w:rsidRPr="006025A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025A3">
        <w:rPr>
          <w:rFonts w:ascii="TH SarabunPSK" w:hAnsi="TH SarabunPSK" w:cs="TH SarabunPSK"/>
          <w:sz w:val="32"/>
          <w:szCs w:val="32"/>
        </w:rPr>
        <w:t xml:space="preserve">E-mail 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67911A3E" w14:textId="7DB2E26F" w:rsidR="000E04F6" w:rsidRPr="00265430" w:rsidRDefault="00DB5614" w:rsidP="003158E5">
      <w:pPr>
        <w:tabs>
          <w:tab w:val="left" w:pos="3261"/>
          <w:tab w:val="left" w:pos="5954"/>
          <w:tab w:val="right" w:pos="9072"/>
        </w:tabs>
        <w:spacing w:after="0" w:line="240" w:lineRule="auto"/>
        <w:ind w:firstLine="284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ป็นผู้ประสานงานในการดำเนินโครงการนำร่องฯ แทนข้าพเจ้า </w:t>
      </w:r>
    </w:p>
    <w:p w14:paraId="26197913" w14:textId="3CA51B6A" w:rsidR="00781F72" w:rsidRPr="009D21E4" w:rsidRDefault="00F8134C" w:rsidP="003158E5">
      <w:pPr>
        <w:tabs>
          <w:tab w:val="left" w:pos="3261"/>
          <w:tab w:val="left" w:pos="5954"/>
          <w:tab w:val="right" w:pos="9072"/>
        </w:tabs>
        <w:spacing w:before="240"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8134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4. </w:t>
      </w:r>
      <w:r w:rsidR="00781F72"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ช่วงเวลาที่สามารถปรับลดปริมาณกำลังไฟฟ้าได้ </w:t>
      </w:r>
      <w:r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>(</w:t>
      </w:r>
      <w:r w:rsidR="00781F72"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>เลือกได้มากกว่า 1 ข้อ</w:t>
      </w:r>
      <w:r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  <w:r w:rsidR="00705AC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7A2F5C7A" w14:textId="6BDC91CD" w:rsidR="00781F72" w:rsidRPr="00E12FF6" w:rsidRDefault="00F8134C" w:rsidP="003158E5">
      <w:pPr>
        <w:tabs>
          <w:tab w:val="left" w:pos="3261"/>
          <w:tab w:val="left" w:pos="5954"/>
          <w:tab w:val="right" w:pos="9072"/>
        </w:tabs>
        <w:spacing w:after="0" w:line="240" w:lineRule="auto"/>
        <w:ind w:firstLine="567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" w:char="F06F"/>
      </w:r>
      <w:r w:rsidRPr="00E12FF6">
        <w:rPr>
          <w:rFonts w:ascii="TH SarabunPSK" w:hAnsi="TH SarabunPSK" w:cs="TH SarabunPSK"/>
          <w:sz w:val="32"/>
          <w:szCs w:val="32"/>
        </w:rPr>
        <w:t xml:space="preserve"> </w:t>
      </w:r>
      <w:r w:rsidR="002C712A" w:rsidRPr="002C712A">
        <w:rPr>
          <w:rFonts w:ascii="TH SarabunPSK" w:hAnsi="TH SarabunPSK" w:cs="TH SarabunPSK"/>
          <w:sz w:val="32"/>
          <w:szCs w:val="32"/>
          <w:cs/>
        </w:rPr>
        <w:t>โปรแกรมการตอบสนองด้านโหลด (</w:t>
      </w:r>
      <w:r w:rsidR="002C712A" w:rsidRPr="002C712A">
        <w:rPr>
          <w:rFonts w:ascii="TH SarabunPSK" w:hAnsi="TH SarabunPSK" w:cs="TH SarabunPSK"/>
          <w:sz w:val="32"/>
          <w:szCs w:val="32"/>
        </w:rPr>
        <w:t>Capacity DR Program)</w:t>
      </w:r>
      <w:r w:rsidR="002C712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867A2">
        <w:rPr>
          <w:rFonts w:ascii="TH SarabunPSK" w:hAnsi="TH SarabunPSK" w:cs="TH SarabunPSK" w:hint="cs"/>
          <w:sz w:val="32"/>
          <w:szCs w:val="32"/>
          <w:cs/>
        </w:rPr>
        <w:t>เวลา</w:t>
      </w:r>
      <w:r w:rsidR="00026482" w:rsidRPr="00E12F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81F72" w:rsidRPr="00E12FF6">
        <w:rPr>
          <w:rFonts w:ascii="TH SarabunPSK" w:hAnsi="TH SarabunPSK" w:cs="TH SarabunPSK" w:hint="cs"/>
          <w:sz w:val="32"/>
          <w:szCs w:val="32"/>
          <w:cs/>
        </w:rPr>
        <w:t xml:space="preserve">13.30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>-</w:t>
      </w:r>
      <w:r w:rsidR="00781F72" w:rsidRPr="00E12FF6">
        <w:rPr>
          <w:rFonts w:ascii="TH SarabunPSK" w:hAnsi="TH SarabunPSK" w:cs="TH SarabunPSK" w:hint="cs"/>
          <w:sz w:val="32"/>
          <w:szCs w:val="32"/>
          <w:cs/>
        </w:rPr>
        <w:t xml:space="preserve"> 16.30</w:t>
      </w:r>
      <w:r w:rsidRPr="00E12FF6">
        <w:rPr>
          <w:rFonts w:ascii="TH SarabunPSK" w:hAnsi="TH SarabunPSK" w:cs="TH SarabunPSK" w:hint="cs"/>
          <w:sz w:val="32"/>
          <w:szCs w:val="32"/>
          <w:cs/>
        </w:rPr>
        <w:t xml:space="preserve"> น.</w:t>
      </w:r>
    </w:p>
    <w:p w14:paraId="4F400D53" w14:textId="52F8A068" w:rsidR="004638A5" w:rsidRDefault="00F8134C" w:rsidP="003158E5">
      <w:pPr>
        <w:tabs>
          <w:tab w:val="left" w:pos="3261"/>
          <w:tab w:val="left" w:pos="5954"/>
          <w:tab w:val="right" w:pos="9072"/>
        </w:tabs>
        <w:spacing w:after="0" w:line="240" w:lineRule="auto"/>
        <w:ind w:firstLine="567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" w:char="F06F"/>
      </w:r>
      <w:r w:rsidRPr="00E12F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C712A" w:rsidRPr="002C712A">
        <w:rPr>
          <w:rFonts w:ascii="TH SarabunPSK" w:hAnsi="TH SarabunPSK" w:cs="TH SarabunPSK"/>
          <w:sz w:val="32"/>
          <w:szCs w:val="32"/>
          <w:cs/>
        </w:rPr>
        <w:t>โปรแกรมการตอบสนองด้านโหลด (</w:t>
      </w:r>
      <w:r w:rsidR="002C712A" w:rsidRPr="002C712A">
        <w:rPr>
          <w:rFonts w:ascii="TH SarabunPSK" w:hAnsi="TH SarabunPSK" w:cs="TH SarabunPSK"/>
          <w:sz w:val="32"/>
          <w:szCs w:val="32"/>
        </w:rPr>
        <w:t>Capacity DR Program)</w:t>
      </w:r>
      <w:r w:rsidR="002C712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867A2">
        <w:rPr>
          <w:rFonts w:ascii="TH SarabunPSK" w:hAnsi="TH SarabunPSK" w:cs="TH SarabunPSK" w:hint="cs"/>
          <w:sz w:val="32"/>
          <w:szCs w:val="32"/>
          <w:cs/>
        </w:rPr>
        <w:t xml:space="preserve">เวลา </w:t>
      </w:r>
      <w:r w:rsidR="00781F72" w:rsidRPr="00E12FF6">
        <w:rPr>
          <w:rFonts w:ascii="TH SarabunPSK" w:hAnsi="TH SarabunPSK" w:cs="TH SarabunPSK" w:hint="cs"/>
          <w:sz w:val="32"/>
          <w:szCs w:val="32"/>
          <w:cs/>
        </w:rPr>
        <w:t xml:space="preserve">19.30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="00781F72" w:rsidRPr="00E12FF6">
        <w:rPr>
          <w:rFonts w:ascii="TH SarabunPSK" w:hAnsi="TH SarabunPSK" w:cs="TH SarabunPSK" w:hint="cs"/>
          <w:sz w:val="32"/>
          <w:szCs w:val="32"/>
          <w:cs/>
        </w:rPr>
        <w:t xml:space="preserve">22.30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>น.</w:t>
      </w:r>
    </w:p>
    <w:p w14:paraId="288A4D1E" w14:textId="2618E6DD" w:rsidR="00CB731D" w:rsidRDefault="00B207AE" w:rsidP="003158E5">
      <w:pPr>
        <w:spacing w:before="240"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5. </w:t>
      </w:r>
      <w:r w:rsidR="002179C3" w:rsidRPr="009D21E4">
        <w:rPr>
          <w:rFonts w:ascii="TH SarabunPSK" w:hAnsi="TH SarabunPSK" w:cs="TH SarabunPSK"/>
          <w:b/>
          <w:bCs/>
          <w:sz w:val="32"/>
          <w:szCs w:val="32"/>
          <w:cs/>
        </w:rPr>
        <w:t>ข้อ</w:t>
      </w:r>
      <w:r w:rsidR="00996413"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>เสนอ</w:t>
      </w:r>
      <w:r w:rsidR="002179C3" w:rsidRPr="009D21E4">
        <w:rPr>
          <w:rFonts w:ascii="TH SarabunPSK" w:hAnsi="TH SarabunPSK" w:cs="TH SarabunPSK"/>
          <w:b/>
          <w:bCs/>
          <w:sz w:val="32"/>
          <w:szCs w:val="32"/>
          <w:cs/>
        </w:rPr>
        <w:t>ปริมาณกำลังไฟฟ้าที่ปรับลดได้ (</w:t>
      </w:r>
      <w:r w:rsidR="002179C3" w:rsidRPr="009D21E4">
        <w:rPr>
          <w:rFonts w:ascii="TH SarabunPSK" w:hAnsi="TH SarabunPSK" w:cs="TH SarabunPSK"/>
          <w:b/>
          <w:bCs/>
          <w:sz w:val="32"/>
          <w:szCs w:val="32"/>
        </w:rPr>
        <w:t>DR Capacity)</w:t>
      </w:r>
      <w:r w:rsidR="009D21E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245D8082" w14:textId="77777777" w:rsidR="003158E5" w:rsidRDefault="003158E5" w:rsidP="003158E5">
      <w:pPr>
        <w:spacing w:before="240"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4AC1397" w14:textId="32C8D9BF" w:rsidR="00E12FF6" w:rsidRPr="00E12FF6" w:rsidRDefault="00E12FF6" w:rsidP="003158E5">
      <w:pPr>
        <w:spacing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E12FF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5.1 </w:t>
      </w:r>
      <w:r w:rsidR="002C712A" w:rsidRPr="002C712A">
        <w:rPr>
          <w:rFonts w:ascii="TH SarabunPSK" w:hAnsi="TH SarabunPSK" w:cs="TH SarabunPSK"/>
          <w:b/>
          <w:bCs/>
          <w:sz w:val="32"/>
          <w:szCs w:val="32"/>
          <w:cs/>
        </w:rPr>
        <w:t>โปรแกรมการตอบสนองด้านโหลด (</w:t>
      </w:r>
      <w:r w:rsidR="002C712A" w:rsidRPr="002C712A">
        <w:rPr>
          <w:rFonts w:ascii="TH SarabunPSK" w:hAnsi="TH SarabunPSK" w:cs="TH SarabunPSK"/>
          <w:b/>
          <w:bCs/>
          <w:sz w:val="32"/>
          <w:szCs w:val="32"/>
        </w:rPr>
        <w:t>Capacity DR Program)</w:t>
      </w:r>
      <w:r w:rsidR="002B77B8" w:rsidRPr="002B77B8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วลา 13.30 - 16.30 น.</w:t>
      </w:r>
    </w:p>
    <w:p w14:paraId="00C0A586" w14:textId="24EF21AC" w:rsidR="00975C2C" w:rsidRPr="00E12FF6" w:rsidRDefault="001F4729" w:rsidP="003158E5">
      <w:pPr>
        <w:pStyle w:val="ListParagraph"/>
        <w:numPr>
          <w:ilvl w:val="0"/>
          <w:numId w:val="10"/>
        </w:numPr>
        <w:spacing w:before="120"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D89934" wp14:editId="32EDC60B">
                <wp:simplePos x="0" y="0"/>
                <wp:positionH relativeFrom="column">
                  <wp:posOffset>2847340</wp:posOffset>
                </wp:positionH>
                <wp:positionV relativeFrom="paragraph">
                  <wp:posOffset>25239</wp:posOffset>
                </wp:positionV>
                <wp:extent cx="1285336" cy="525439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336" cy="5254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255BE7" w14:textId="77777777" w:rsidR="001150CD" w:rsidRPr="009806FC" w:rsidRDefault="001150CD" w:rsidP="001150CD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color w:val="0000CC"/>
                                <w:sz w:val="20"/>
                                <w:szCs w:val="24"/>
                              </w:rPr>
                            </w:pPr>
                            <w:r w:rsidRPr="009806FC">
                              <w:rPr>
                                <w:rFonts w:ascii="TH SarabunPSK" w:hAnsi="TH SarabunPSK" w:cs="TH SarabunPSK" w:hint="cs"/>
                                <w:color w:val="0000CC"/>
                                <w:sz w:val="20"/>
                                <w:szCs w:val="24"/>
                                <w:cs/>
                              </w:rPr>
                              <w:t xml:space="preserve">โปรดระบุเลขจำนวนเต็ม </w:t>
                            </w:r>
                          </w:p>
                          <w:p w14:paraId="14A3FB07" w14:textId="327FDBF0" w:rsidR="001150CD" w:rsidRPr="009806FC" w:rsidRDefault="001150CD" w:rsidP="001150C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00CC"/>
                                <w:sz w:val="20"/>
                                <w:szCs w:val="24"/>
                                <w:cs/>
                              </w:rPr>
                            </w:pPr>
                            <w:r w:rsidRPr="009806FC">
                              <w:rPr>
                                <w:rFonts w:ascii="TH SarabunPSK" w:hAnsi="TH SarabunPSK" w:cs="TH SarabunPSK" w:hint="cs"/>
                                <w:color w:val="0000CC"/>
                                <w:sz w:val="20"/>
                                <w:szCs w:val="24"/>
                                <w:cs/>
                              </w:rPr>
                              <w:t>ห้ามระบุเป็นช่วง</w:t>
                            </w:r>
                          </w:p>
                          <w:p w14:paraId="71E1E713" w14:textId="77777777" w:rsidR="001150CD" w:rsidRPr="009806FC" w:rsidRDefault="001150CD" w:rsidP="001150C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00CC"/>
                                <w:sz w:val="20"/>
                                <w:szCs w:val="24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1D89934" id="Text Box 3" o:spid="_x0000_s1028" type="#_x0000_t202" style="position:absolute;left:0;text-align:left;margin-left:224.2pt;margin-top:2pt;width:101.2pt;height:41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" filled="f" stroked="f" strokeweight=".5pt">
                <v:textbox>
                  <w:txbxContent>
                    <w:p w14:paraId="6E255BE7" w14:textId="77777777" w:rsidR="001150CD" w:rsidRPr="009806FC" w:rsidRDefault="001150CD" w:rsidP="001150CD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color w:val="0000CC"/>
                          <w:sz w:val="20"/>
                          <w:szCs w:val="24"/>
                        </w:rPr>
                      </w:pPr>
                      <w:r w:rsidRPr="009806FC">
                        <w:rPr>
                          <w:rFonts w:ascii="TH SarabunPSK" w:hAnsi="TH SarabunPSK" w:cs="TH SarabunPSK" w:hint="cs"/>
                          <w:color w:val="0000CC"/>
                          <w:sz w:val="20"/>
                          <w:szCs w:val="24"/>
                          <w:cs/>
                        </w:rPr>
                        <w:t xml:space="preserve">โปรดระบุเลขจำนวนเต็ม </w:t>
                      </w:r>
                    </w:p>
                    <w:p w14:paraId="14A3FB07" w14:textId="327FDBF0" w:rsidR="001150CD" w:rsidRPr="009806FC" w:rsidRDefault="001150CD" w:rsidP="001150CD">
                      <w:pPr>
                        <w:jc w:val="center"/>
                        <w:rPr>
                          <w:rFonts w:ascii="TH SarabunPSK" w:hAnsi="TH SarabunPSK" w:cs="TH SarabunPSK" w:hint="cs"/>
                          <w:color w:val="0000CC"/>
                          <w:sz w:val="20"/>
                          <w:szCs w:val="24"/>
                          <w:cs/>
                        </w:rPr>
                      </w:pPr>
                      <w:r w:rsidRPr="009806FC">
                        <w:rPr>
                          <w:rFonts w:ascii="TH SarabunPSK" w:hAnsi="TH SarabunPSK" w:cs="TH SarabunPSK" w:hint="cs"/>
                          <w:color w:val="0000CC"/>
                          <w:sz w:val="20"/>
                          <w:szCs w:val="24"/>
                          <w:cs/>
                        </w:rPr>
                        <w:t>ห้ามระบุเป็นช่วง</w:t>
                      </w:r>
                    </w:p>
                    <w:p w14:paraId="71E1E713" w14:textId="77777777" w:rsidR="001150CD" w:rsidRPr="009806FC" w:rsidRDefault="001150CD" w:rsidP="001150CD">
                      <w:pPr>
                        <w:jc w:val="center"/>
                        <w:rPr>
                          <w:rFonts w:ascii="TH SarabunPSK" w:hAnsi="TH SarabunPSK" w:cs="TH SarabunPSK"/>
                          <w:color w:val="0000CC"/>
                          <w:sz w:val="20"/>
                          <w:szCs w:val="24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5402" w:rsidRPr="009D21E4">
        <w:rPr>
          <w:rFonts w:ascii="TH SarabunPSK" w:hAnsi="TH SarabunPSK" w:cs="TH SarabunPSK" w:hint="cs"/>
          <w:sz w:val="32"/>
          <w:szCs w:val="32"/>
          <w:cs/>
        </w:rPr>
        <w:t>ข้อเสนอ</w:t>
      </w:r>
      <w:r w:rsidR="002F0E0F" w:rsidRPr="009D21E4">
        <w:rPr>
          <w:rFonts w:ascii="TH SarabunPSK" w:hAnsi="TH SarabunPSK" w:cs="TH SarabunPSK" w:hint="cs"/>
          <w:sz w:val="32"/>
          <w:szCs w:val="32"/>
          <w:cs/>
        </w:rPr>
        <w:t>ปริมาณ</w:t>
      </w:r>
      <w:r w:rsidR="00A66164" w:rsidRPr="009D21E4">
        <w:rPr>
          <w:rFonts w:ascii="TH SarabunPSK" w:hAnsi="TH SarabunPSK" w:cs="TH SarabunPSK" w:hint="cs"/>
          <w:sz w:val="32"/>
          <w:szCs w:val="32"/>
          <w:cs/>
        </w:rPr>
        <w:t>กำ</w:t>
      </w:r>
      <w:r w:rsidR="002F0E0F" w:rsidRPr="009D21E4">
        <w:rPr>
          <w:rFonts w:ascii="TH SarabunPSK" w:hAnsi="TH SarabunPSK" w:cs="TH SarabunPSK" w:hint="cs"/>
          <w:sz w:val="32"/>
          <w:szCs w:val="32"/>
          <w:cs/>
        </w:rPr>
        <w:t>ลังไฟฟ้าที่ปรับลดได้</w:t>
      </w:r>
      <w:r w:rsidR="002F0E0F" w:rsidRPr="009D21E4">
        <w:rPr>
          <w:rFonts w:ascii="TH SarabunPSK" w:hAnsi="TH SarabunPSK" w:cs="TH SarabunPSK"/>
          <w:sz w:val="32"/>
          <w:szCs w:val="32"/>
        </w:rPr>
        <w:t xml:space="preserve">  :  </w:t>
      </w:r>
      <w:r w:rsidR="003158E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158E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158E5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158E5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3158E5" w:rsidRPr="00E12FF6">
        <w:rPr>
          <w:rFonts w:ascii="TH SarabunPSK" w:hAnsi="TH SarabunPSK" w:cs="TH SarabunPSK" w:hint="cs"/>
          <w:sz w:val="32"/>
          <w:szCs w:val="32"/>
          <w:cs/>
        </w:rPr>
        <w:t>กิโลวัตต์ (</w:t>
      </w:r>
      <w:r w:rsidR="003158E5" w:rsidRPr="00E12FF6">
        <w:rPr>
          <w:rFonts w:ascii="TH SarabunPSK" w:hAnsi="TH SarabunPSK" w:cs="TH SarabunPSK"/>
          <w:sz w:val="32"/>
          <w:szCs w:val="32"/>
        </w:rPr>
        <w:t>kW)</w:t>
      </w:r>
      <w:r w:rsidR="003158E5">
        <w:rPr>
          <w:rFonts w:ascii="TH SarabunPSK" w:hAnsi="TH SarabunPSK" w:cs="TH SarabunPSK"/>
          <w:sz w:val="32"/>
          <w:szCs w:val="32"/>
        </w:rPr>
        <w:t xml:space="preserve"> </w:t>
      </w:r>
      <w:r w:rsidR="003158E5">
        <w:rPr>
          <w:rFonts w:ascii="TH SarabunPSK" w:hAnsi="TH SarabunPSK" w:cs="TH SarabunPSK" w:hint="cs"/>
          <w:sz w:val="32"/>
          <w:szCs w:val="32"/>
          <w:cs/>
        </w:rPr>
        <w:t>ต่อการลด</w:t>
      </w:r>
      <w:r w:rsidR="001150CD">
        <w:rPr>
          <w:rFonts w:ascii="TH SarabunPSK" w:hAnsi="TH SarabunPSK" w:cs="TH SarabunPSK"/>
          <w:sz w:val="32"/>
          <w:szCs w:val="32"/>
          <w:cs/>
        </w:rPr>
        <w:br/>
      </w:r>
      <w:r w:rsidR="001150CD">
        <w:rPr>
          <w:rFonts w:ascii="TH SarabunPSK" w:hAnsi="TH SarabunPSK" w:cs="TH SarabunPSK" w:hint="cs"/>
          <w:sz w:val="32"/>
          <w:szCs w:val="32"/>
          <w:cs/>
        </w:rPr>
        <w:t>การใช้ไฟฟ้า 1 ครั้ง</w:t>
      </w:r>
    </w:p>
    <w:p w14:paraId="6E14CB53" w14:textId="1C4BD17F" w:rsidR="00B207AE" w:rsidRDefault="00A66164" w:rsidP="003158E5">
      <w:pPr>
        <w:pStyle w:val="ListParagraph"/>
        <w:numPr>
          <w:ilvl w:val="0"/>
          <w:numId w:val="10"/>
        </w:numPr>
        <w:spacing w:before="120" w:after="0" w:line="240" w:lineRule="auto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 w:hint="cs"/>
          <w:sz w:val="32"/>
          <w:szCs w:val="32"/>
          <w:cs/>
        </w:rPr>
        <w:t>แนวทางการปรับลดการใช้พลังงาน</w:t>
      </w:r>
      <w:r w:rsidR="00705ACD" w:rsidRPr="00E12FF6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6421A5" w:rsidRPr="00E12FF6">
        <w:rPr>
          <w:rFonts w:ascii="TH SarabunPSK" w:hAnsi="TH SarabunPSK" w:cs="TH SarabunPSK" w:hint="cs"/>
          <w:sz w:val="32"/>
          <w:szCs w:val="32"/>
          <w:cs/>
        </w:rPr>
        <w:t xml:space="preserve">เลือกได้มากกว่า </w:t>
      </w:r>
      <w:r w:rsidR="006421A5" w:rsidRPr="00E12FF6">
        <w:rPr>
          <w:rFonts w:ascii="TH SarabunPSK" w:hAnsi="TH SarabunPSK" w:cs="TH SarabunPSK"/>
          <w:sz w:val="32"/>
          <w:szCs w:val="32"/>
        </w:rPr>
        <w:t xml:space="preserve">1 </w:t>
      </w:r>
      <w:r w:rsidR="006421A5" w:rsidRPr="00E12FF6">
        <w:rPr>
          <w:rFonts w:ascii="TH SarabunPSK" w:hAnsi="TH SarabunPSK" w:cs="TH SarabunPSK" w:hint="cs"/>
          <w:sz w:val="32"/>
          <w:szCs w:val="32"/>
          <w:cs/>
        </w:rPr>
        <w:t>ข้อ</w:t>
      </w:r>
      <w:r w:rsidR="00705ACD" w:rsidRPr="00E12FF6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3B0C5C3" w14:textId="77777777" w:rsidR="003158E5" w:rsidRDefault="003158E5" w:rsidP="003158E5">
      <w:pPr>
        <w:pStyle w:val="ListParagraph"/>
        <w:spacing w:before="120" w:after="0" w:line="240" w:lineRule="auto"/>
        <w:ind w:left="1004"/>
        <w:rPr>
          <w:rFonts w:ascii="TH SarabunPSK" w:hAnsi="TH SarabunPSK" w:cs="TH SarabunPSK"/>
          <w:sz w:val="32"/>
          <w:szCs w:val="32"/>
        </w:rPr>
      </w:pPr>
    </w:p>
    <w:p w14:paraId="0E771764" w14:textId="5F70D122" w:rsidR="006421A5" w:rsidRDefault="00E12FF6" w:rsidP="00AC1AE9">
      <w:pPr>
        <w:pStyle w:val="ListParagraph"/>
        <w:tabs>
          <w:tab w:val="left" w:pos="3261"/>
          <w:tab w:val="left" w:pos="5954"/>
          <w:tab w:val="right" w:pos="9072"/>
        </w:tabs>
        <w:spacing w:line="240" w:lineRule="auto"/>
        <w:ind w:left="1004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 2" w:char="F0A3"/>
      </w:r>
      <w:r w:rsidR="006421A5" w:rsidRPr="006421A5">
        <w:rPr>
          <w:rFonts w:ascii="TH SarabunPSK" w:hAnsi="TH SarabunPSK" w:cs="TH SarabunPSK"/>
          <w:sz w:val="32"/>
          <w:szCs w:val="32"/>
        </w:rPr>
        <w:t xml:space="preserve"> </w:t>
      </w:r>
      <w:r w:rsidR="006421A5">
        <w:rPr>
          <w:rFonts w:ascii="TH SarabunPSK" w:hAnsi="TH SarabunPSK" w:cs="TH SarabunPSK" w:hint="cs"/>
          <w:sz w:val="32"/>
          <w:szCs w:val="32"/>
          <w:cs/>
        </w:rPr>
        <w:t>ปรับเปลี่ยนช่วงเวลาการใช้พลังงานไฟฟ้า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4"/>
        <w:gridCol w:w="2673"/>
        <w:gridCol w:w="3828"/>
        <w:gridCol w:w="1984"/>
      </w:tblGrid>
      <w:tr w:rsidR="006421A5" w:rsidRPr="00621666" w14:paraId="778D62FC" w14:textId="77777777" w:rsidTr="008A7B56">
        <w:tc>
          <w:tcPr>
            <w:tcW w:w="724" w:type="dxa"/>
            <w:shd w:val="clear" w:color="auto" w:fill="E7CFE9"/>
          </w:tcPr>
          <w:p w14:paraId="7C2EE405" w14:textId="77777777" w:rsidR="006421A5" w:rsidRPr="00621666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2673" w:type="dxa"/>
            <w:shd w:val="clear" w:color="auto" w:fill="E7CFE9"/>
          </w:tcPr>
          <w:p w14:paraId="2DEE7C7E" w14:textId="255B5C2D" w:rsidR="006421A5" w:rsidRPr="00621666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ธุรกิจ/</w:t>
            </w:r>
            <w:r w:rsidR="008714A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ูปแบบการผลิต</w:t>
            </w:r>
          </w:p>
        </w:tc>
        <w:tc>
          <w:tcPr>
            <w:tcW w:w="3828" w:type="dxa"/>
            <w:shd w:val="clear" w:color="auto" w:fill="E7CFE9"/>
          </w:tcPr>
          <w:p w14:paraId="3E4511EC" w14:textId="6CD4597A" w:rsidR="006421A5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นวทางการปรับเปลี่ยนช่วงเวลาการใช้</w:t>
            </w:r>
            <w:r w:rsidR="008714A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ลังงา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ไฟ</w:t>
            </w:r>
            <w:r w:rsidR="008714A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ฟ้า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 </w:t>
            </w:r>
          </w:p>
          <w:p w14:paraId="7ACD501D" w14:textId="77777777" w:rsidR="006421A5" w:rsidRPr="00621666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84" w:type="dxa"/>
            <w:shd w:val="clear" w:color="auto" w:fill="E7CFE9"/>
          </w:tcPr>
          <w:p w14:paraId="33EF1F37" w14:textId="4F877E10" w:rsidR="006421A5" w:rsidRPr="00621666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</w:t>
            </w:r>
            <w:r w:rsidR="00B627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br/>
            </w: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ปรับลดได้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วม 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613677" w:rsidRPr="00621666" w14:paraId="10A25229" w14:textId="77777777" w:rsidTr="002930FC">
        <w:tc>
          <w:tcPr>
            <w:tcW w:w="724" w:type="dxa"/>
          </w:tcPr>
          <w:p w14:paraId="061B4DDE" w14:textId="70FBC998" w:rsidR="00613677" w:rsidRPr="00613677" w:rsidRDefault="00613677" w:rsidP="00613677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673" w:type="dxa"/>
          </w:tcPr>
          <w:p w14:paraId="6086FBEA" w14:textId="7BA85D09" w:rsidR="00613677" w:rsidRPr="00613677" w:rsidRDefault="00613677" w:rsidP="00613677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4E480F41" w14:textId="3B6CFB10" w:rsidR="00613677" w:rsidRPr="00613677" w:rsidRDefault="00613677" w:rsidP="00613677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27FC2EF6" w14:textId="5EE86CDA" w:rsidR="00613677" w:rsidRPr="00613677" w:rsidRDefault="00613677" w:rsidP="00613677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613677" w:rsidRPr="00621666" w14:paraId="155E8463" w14:textId="77777777" w:rsidTr="002930FC">
        <w:tc>
          <w:tcPr>
            <w:tcW w:w="724" w:type="dxa"/>
          </w:tcPr>
          <w:p w14:paraId="3E36AA9D" w14:textId="5DF68C11" w:rsidR="00613677" w:rsidRPr="00613677" w:rsidRDefault="00613677" w:rsidP="00613677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673" w:type="dxa"/>
          </w:tcPr>
          <w:p w14:paraId="523C19F5" w14:textId="19AEB230" w:rsidR="00613677" w:rsidRPr="00613677" w:rsidRDefault="00613677" w:rsidP="00613677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3828" w:type="dxa"/>
          </w:tcPr>
          <w:p w14:paraId="6F3015C2" w14:textId="56A1D67F" w:rsidR="00613677" w:rsidRPr="00613677" w:rsidRDefault="00613677" w:rsidP="00613677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2CB0CABD" w14:textId="05061D61" w:rsidR="00613677" w:rsidRPr="00613677" w:rsidRDefault="00613677" w:rsidP="00613677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6421A5" w:rsidRPr="00621666" w14:paraId="12F31F10" w14:textId="77777777" w:rsidTr="002930FC">
        <w:tc>
          <w:tcPr>
            <w:tcW w:w="724" w:type="dxa"/>
          </w:tcPr>
          <w:p w14:paraId="58413437" w14:textId="77777777" w:rsidR="006421A5" w:rsidRPr="00613677" w:rsidRDefault="006421A5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673" w:type="dxa"/>
          </w:tcPr>
          <w:p w14:paraId="587D14FF" w14:textId="77777777" w:rsidR="006421A5" w:rsidRPr="00613677" w:rsidRDefault="006421A5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4DF94A05" w14:textId="77777777" w:rsidR="006421A5" w:rsidRPr="00613677" w:rsidRDefault="006421A5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6E0A0F20" w14:textId="77777777" w:rsidR="006421A5" w:rsidRPr="00613677" w:rsidRDefault="006421A5" w:rsidP="008714A0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3158E5" w:rsidRPr="00621666" w14:paraId="5FB482EA" w14:textId="77777777" w:rsidTr="002930FC">
        <w:tc>
          <w:tcPr>
            <w:tcW w:w="724" w:type="dxa"/>
          </w:tcPr>
          <w:p w14:paraId="5F03F608" w14:textId="77777777" w:rsidR="003158E5" w:rsidRPr="00613677" w:rsidRDefault="003158E5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673" w:type="dxa"/>
          </w:tcPr>
          <w:p w14:paraId="36028007" w14:textId="77777777" w:rsidR="003158E5" w:rsidRPr="00613677" w:rsidRDefault="003158E5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18F64E55" w14:textId="77777777" w:rsidR="003158E5" w:rsidRPr="00613677" w:rsidRDefault="003158E5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3C27D8CA" w14:textId="77777777" w:rsidR="003158E5" w:rsidRPr="00613677" w:rsidRDefault="003158E5" w:rsidP="008714A0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AC1AE9" w:rsidRPr="00621666" w14:paraId="46CBEE14" w14:textId="77777777" w:rsidTr="002930FC">
        <w:tc>
          <w:tcPr>
            <w:tcW w:w="724" w:type="dxa"/>
          </w:tcPr>
          <w:p w14:paraId="60DA7AF6" w14:textId="77777777" w:rsidR="00AC1AE9" w:rsidRPr="00613677" w:rsidRDefault="00AC1AE9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673" w:type="dxa"/>
          </w:tcPr>
          <w:p w14:paraId="38AC2574" w14:textId="77777777" w:rsidR="00AC1AE9" w:rsidRPr="00613677" w:rsidRDefault="00AC1AE9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3F25B72C" w14:textId="77777777" w:rsidR="00AC1AE9" w:rsidRPr="00613677" w:rsidRDefault="00AC1AE9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24F0D945" w14:textId="77777777" w:rsidR="00AC1AE9" w:rsidRPr="00613677" w:rsidRDefault="00AC1AE9" w:rsidP="008714A0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6421A5" w:rsidRPr="00621666" w14:paraId="2ACC6C5E" w14:textId="77777777" w:rsidTr="002930FC">
        <w:tc>
          <w:tcPr>
            <w:tcW w:w="7225" w:type="dxa"/>
            <w:gridSpan w:val="3"/>
          </w:tcPr>
          <w:p w14:paraId="6EA0A9A8" w14:textId="2B4F4D44" w:rsidR="006421A5" w:rsidRPr="00613677" w:rsidRDefault="006421A5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CD5C3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ทั้งสิ้น</w:t>
            </w:r>
            <w:r w:rsidRPr="00CD5C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kW)</w:t>
            </w:r>
          </w:p>
        </w:tc>
        <w:tc>
          <w:tcPr>
            <w:tcW w:w="1984" w:type="dxa"/>
          </w:tcPr>
          <w:p w14:paraId="300AD64F" w14:textId="29BA4C40" w:rsidR="006421A5" w:rsidRPr="00613677" w:rsidRDefault="006421A5" w:rsidP="008714A0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</w:tbl>
    <w:p w14:paraId="1898F16E" w14:textId="77777777" w:rsidR="006421A5" w:rsidRPr="000E04F6" w:rsidRDefault="006421A5" w:rsidP="003158E5">
      <w:pPr>
        <w:tabs>
          <w:tab w:val="left" w:pos="3261"/>
          <w:tab w:val="left" w:pos="5954"/>
          <w:tab w:val="right" w:pos="9072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3E95FDDE" w14:textId="59BF0A50" w:rsidR="006421A5" w:rsidRPr="00705ACD" w:rsidRDefault="00E12FF6" w:rsidP="00AC1AE9">
      <w:pPr>
        <w:pStyle w:val="ListParagraph"/>
        <w:tabs>
          <w:tab w:val="left" w:pos="3261"/>
          <w:tab w:val="left" w:pos="5954"/>
          <w:tab w:val="right" w:pos="9072"/>
        </w:tabs>
        <w:spacing w:line="240" w:lineRule="auto"/>
        <w:ind w:left="1004"/>
        <w:rPr>
          <w:rFonts w:ascii="TH SarabunPSK" w:hAnsi="TH SarabunPSK" w:cs="TH SarabunPSK"/>
          <w:color w:val="FF0000"/>
          <w:sz w:val="32"/>
          <w:szCs w:val="32"/>
          <w:highlight w:val="cyan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 2" w:char="F0A3"/>
      </w:r>
      <w:r w:rsidR="006421A5" w:rsidRPr="006421A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421A5">
        <w:rPr>
          <w:rFonts w:ascii="TH SarabunPSK" w:hAnsi="TH SarabunPSK" w:cs="TH SarabunPSK" w:hint="cs"/>
          <w:sz w:val="32"/>
          <w:szCs w:val="32"/>
          <w:cs/>
        </w:rPr>
        <w:t xml:space="preserve">ปรับลดการใช้พลังงานไฟฟ้า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4"/>
        <w:gridCol w:w="1965"/>
        <w:gridCol w:w="992"/>
        <w:gridCol w:w="1701"/>
        <w:gridCol w:w="1559"/>
        <w:gridCol w:w="2268"/>
      </w:tblGrid>
      <w:tr w:rsidR="00BE7FF4" w:rsidRPr="00621666" w14:paraId="1CCCC5F6" w14:textId="19EC8FC2" w:rsidTr="008A7B56">
        <w:tc>
          <w:tcPr>
            <w:tcW w:w="724" w:type="dxa"/>
            <w:shd w:val="clear" w:color="auto" w:fill="E7CFE9"/>
          </w:tcPr>
          <w:p w14:paraId="07D1E6FA" w14:textId="72303C53" w:rsidR="00BE7FF4" w:rsidRPr="00621666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1965" w:type="dxa"/>
            <w:shd w:val="clear" w:color="auto" w:fill="E7CFE9"/>
          </w:tcPr>
          <w:p w14:paraId="1A96AC4F" w14:textId="61CA8A00" w:rsidR="00BE7FF4" w:rsidRPr="006E4459" w:rsidRDefault="00BE7FF4" w:rsidP="00BE7FF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เครื่องใช้ไฟฟ้า</w:t>
            </w:r>
          </w:p>
        </w:tc>
        <w:tc>
          <w:tcPr>
            <w:tcW w:w="992" w:type="dxa"/>
            <w:shd w:val="clear" w:color="auto" w:fill="E7CFE9"/>
          </w:tcPr>
          <w:p w14:paraId="4EA80169" w14:textId="77777777" w:rsidR="00BE7FF4" w:rsidRPr="006E4459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จำนวน </w:t>
            </w:r>
          </w:p>
          <w:p w14:paraId="215D21FA" w14:textId="52AC342D" w:rsidR="00BE7FF4" w:rsidRPr="006E4459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 w:rsidR="00676F0A"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1701" w:type="dxa"/>
            <w:shd w:val="clear" w:color="auto" w:fill="E7CFE9"/>
          </w:tcPr>
          <w:p w14:paraId="5AD27DF1" w14:textId="5218733B" w:rsidR="00BE7FF4" w:rsidRPr="006E4459" w:rsidRDefault="00BE7FF4" w:rsidP="008714A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นวทาง</w:t>
            </w:r>
            <w:r w:rsidR="008714A0" w:rsidRPr="006E445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ปรับลด</w:t>
            </w:r>
            <w:r w:rsidR="008714A0"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ใช้พลังงานไฟฟ้า</w:t>
            </w:r>
          </w:p>
        </w:tc>
        <w:tc>
          <w:tcPr>
            <w:tcW w:w="1559" w:type="dxa"/>
            <w:shd w:val="clear" w:color="auto" w:fill="E7CFE9"/>
          </w:tcPr>
          <w:p w14:paraId="0CED2E0B" w14:textId="4A271D4D" w:rsidR="00BE7FF4" w:rsidRPr="006E4459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</w:t>
            </w:r>
            <w:r w:rsidR="008714A0" w:rsidRPr="006E445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ปรับลดได้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่อ</w:t>
            </w:r>
            <w:r w:rsidR="00676F0A"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</w:t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kW)</w:t>
            </w:r>
          </w:p>
        </w:tc>
        <w:tc>
          <w:tcPr>
            <w:tcW w:w="2268" w:type="dxa"/>
            <w:shd w:val="clear" w:color="auto" w:fill="E7CFE9"/>
          </w:tcPr>
          <w:p w14:paraId="2B6F7E7E" w14:textId="228ED792" w:rsidR="00BE7FF4" w:rsidRPr="006E4459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ปรับลดได้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วม 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kW)</w:t>
            </w:r>
          </w:p>
        </w:tc>
      </w:tr>
      <w:tr w:rsidR="008714A0" w:rsidRPr="002C712A" w14:paraId="317AEB1B" w14:textId="77777777" w:rsidTr="002930FC">
        <w:tc>
          <w:tcPr>
            <w:tcW w:w="724" w:type="dxa"/>
          </w:tcPr>
          <w:p w14:paraId="49DB53A5" w14:textId="58FA6EC9" w:rsidR="008714A0" w:rsidRPr="00613677" w:rsidRDefault="008714A0" w:rsidP="00BE7FF4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965" w:type="dxa"/>
          </w:tcPr>
          <w:p w14:paraId="7E24AAF8" w14:textId="57E84151" w:rsidR="008714A0" w:rsidRPr="00613677" w:rsidRDefault="008714A0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992" w:type="dxa"/>
          </w:tcPr>
          <w:p w14:paraId="5FBFD79D" w14:textId="77777777" w:rsidR="008714A0" w:rsidRPr="00613677" w:rsidRDefault="008714A0" w:rsidP="008714A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5DBF950C" w14:textId="24CFEDF3" w:rsidR="008714A0" w:rsidRPr="00613677" w:rsidRDefault="008714A0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19C5E699" w14:textId="77777777" w:rsidR="008714A0" w:rsidRPr="00613677" w:rsidRDefault="008714A0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582C2B03" w14:textId="03BDD639" w:rsidR="008714A0" w:rsidRPr="00613677" w:rsidRDefault="008714A0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  <w:tr w:rsidR="00BE7FF4" w:rsidRPr="00621666" w14:paraId="3775BF7A" w14:textId="5F0D8D40" w:rsidTr="002930FC">
        <w:tc>
          <w:tcPr>
            <w:tcW w:w="724" w:type="dxa"/>
          </w:tcPr>
          <w:p w14:paraId="76D3243D" w14:textId="76B006DE" w:rsidR="00BE7FF4" w:rsidRPr="00613677" w:rsidRDefault="00BE7FF4" w:rsidP="00BE7FF4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1D222901" w14:textId="600D3B7D" w:rsidR="00BE7FF4" w:rsidRPr="00613677" w:rsidRDefault="00BE7FF4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428BD41E" w14:textId="4A27484B" w:rsidR="00BE7FF4" w:rsidRPr="00613677" w:rsidRDefault="00BE7FF4" w:rsidP="008714A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CC8A3B6" w14:textId="769841F5" w:rsidR="00BE7FF4" w:rsidRPr="00613677" w:rsidRDefault="00BE7FF4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59" w:type="dxa"/>
          </w:tcPr>
          <w:p w14:paraId="09556B0D" w14:textId="275B59FF" w:rsidR="00BE7FF4" w:rsidRPr="00613677" w:rsidRDefault="00BE7FF4" w:rsidP="002930FC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17733BEB" w14:textId="041EA98E" w:rsidR="00BE7FF4" w:rsidRPr="00613677" w:rsidRDefault="00BE7FF4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BE7FF4" w:rsidRPr="00621666" w14:paraId="2B74AA9E" w14:textId="1D861CD9" w:rsidTr="002930FC">
        <w:tc>
          <w:tcPr>
            <w:tcW w:w="724" w:type="dxa"/>
          </w:tcPr>
          <w:p w14:paraId="3B3F8742" w14:textId="562E8F45" w:rsidR="00BE7FF4" w:rsidRPr="00613677" w:rsidRDefault="00BE7FF4" w:rsidP="008714A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0F34C3F3" w14:textId="0E365A30" w:rsidR="00BE7FF4" w:rsidRPr="00613677" w:rsidRDefault="00BE7FF4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764DF400" w14:textId="560162C1" w:rsidR="00BE7FF4" w:rsidRPr="00613677" w:rsidRDefault="00BE7FF4" w:rsidP="008714A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371AFDB" w14:textId="1F2127D2" w:rsidR="00BE7FF4" w:rsidRPr="00613677" w:rsidRDefault="00BE7FF4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2796A315" w14:textId="788B9D5E" w:rsidR="00BE7FF4" w:rsidRPr="00613677" w:rsidRDefault="00BE7FF4" w:rsidP="002930FC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1A3421AE" w14:textId="5A047865" w:rsidR="00BE7FF4" w:rsidRPr="00613677" w:rsidRDefault="00BE7FF4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3158E5" w:rsidRPr="00621666" w14:paraId="74B9F705" w14:textId="77777777" w:rsidTr="002930FC">
        <w:tc>
          <w:tcPr>
            <w:tcW w:w="724" w:type="dxa"/>
          </w:tcPr>
          <w:p w14:paraId="74C41A5A" w14:textId="77777777" w:rsidR="003158E5" w:rsidRPr="00613677" w:rsidRDefault="003158E5" w:rsidP="008714A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2233E250" w14:textId="77777777" w:rsidR="003158E5" w:rsidRPr="00613677" w:rsidRDefault="003158E5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3B7DD507" w14:textId="77777777" w:rsidR="003158E5" w:rsidRPr="00613677" w:rsidRDefault="003158E5" w:rsidP="008714A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5624FB2" w14:textId="77777777" w:rsidR="003158E5" w:rsidRPr="00613677" w:rsidRDefault="003158E5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07985DEC" w14:textId="77777777" w:rsidR="003158E5" w:rsidRPr="00613677" w:rsidRDefault="003158E5" w:rsidP="002930FC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7B57DCAE" w14:textId="77777777" w:rsidR="003158E5" w:rsidRPr="00613677" w:rsidRDefault="003158E5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AC1AE9" w:rsidRPr="00621666" w14:paraId="25DBA0A3" w14:textId="77777777" w:rsidTr="002930FC">
        <w:tc>
          <w:tcPr>
            <w:tcW w:w="724" w:type="dxa"/>
          </w:tcPr>
          <w:p w14:paraId="651BBD29" w14:textId="77777777" w:rsidR="00AC1AE9" w:rsidRPr="00613677" w:rsidRDefault="00AC1AE9" w:rsidP="008714A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7434B6A4" w14:textId="77777777" w:rsidR="00AC1AE9" w:rsidRPr="00613677" w:rsidRDefault="00AC1AE9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254FAF3C" w14:textId="77777777" w:rsidR="00AC1AE9" w:rsidRPr="00613677" w:rsidRDefault="00AC1AE9" w:rsidP="008714A0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7D025BCC" w14:textId="77777777" w:rsidR="00AC1AE9" w:rsidRPr="00613677" w:rsidRDefault="00AC1AE9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5E889A7E" w14:textId="77777777" w:rsidR="00AC1AE9" w:rsidRPr="00613677" w:rsidRDefault="00AC1AE9" w:rsidP="002930FC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399BB781" w14:textId="77777777" w:rsidR="00AC1AE9" w:rsidRPr="00613677" w:rsidRDefault="00AC1AE9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6421A5" w:rsidRPr="00621666" w14:paraId="19227066" w14:textId="47042FD5" w:rsidTr="002930FC">
        <w:tc>
          <w:tcPr>
            <w:tcW w:w="6941" w:type="dxa"/>
            <w:gridSpan w:val="5"/>
          </w:tcPr>
          <w:p w14:paraId="3549B8D2" w14:textId="53B977E5" w:rsidR="006421A5" w:rsidRPr="00613677" w:rsidRDefault="006421A5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CD5C3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ทั้งสิ้น (</w:t>
            </w:r>
            <w:r w:rsidRPr="00CD5C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</w:t>
            </w:r>
            <w:r w:rsidRPr="00CD5C3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2268" w:type="dxa"/>
          </w:tcPr>
          <w:p w14:paraId="684423E8" w14:textId="475580EB" w:rsidR="006421A5" w:rsidRPr="00613677" w:rsidRDefault="006421A5" w:rsidP="00621666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</w:tbl>
    <w:p w14:paraId="5A7AEE17" w14:textId="77777777" w:rsidR="001F4729" w:rsidRDefault="001F4729" w:rsidP="003158E5">
      <w:pPr>
        <w:spacing w:before="120"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</w:p>
    <w:p w14:paraId="2BE52CC4" w14:textId="35B0AFC1" w:rsidR="00E12FF6" w:rsidRPr="00E12FF6" w:rsidRDefault="00E12FF6" w:rsidP="003158E5">
      <w:pPr>
        <w:spacing w:before="120" w:after="0" w:line="240" w:lineRule="auto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E12FF6">
        <w:rPr>
          <w:rFonts w:ascii="TH SarabunPSK" w:hAnsi="TH SarabunPSK" w:cs="TH SarabunPSK"/>
          <w:b/>
          <w:bCs/>
          <w:sz w:val="32"/>
          <w:szCs w:val="32"/>
        </w:rPr>
        <w:t>5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E12FF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2C712A" w:rsidRPr="002C712A">
        <w:rPr>
          <w:rFonts w:ascii="TH SarabunPSK" w:hAnsi="TH SarabunPSK" w:cs="TH SarabunPSK"/>
          <w:b/>
          <w:bCs/>
          <w:sz w:val="32"/>
          <w:szCs w:val="32"/>
          <w:cs/>
        </w:rPr>
        <w:t>โปรแกรมการตอบสนองด้านโหลด (</w:t>
      </w:r>
      <w:r w:rsidR="002C712A" w:rsidRPr="002C712A">
        <w:rPr>
          <w:rFonts w:ascii="TH SarabunPSK" w:hAnsi="TH SarabunPSK" w:cs="TH SarabunPSK"/>
          <w:b/>
          <w:bCs/>
          <w:sz w:val="32"/>
          <w:szCs w:val="32"/>
        </w:rPr>
        <w:t>Capacity DR Program)</w:t>
      </w:r>
      <w:r w:rsidR="002C712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2B77B8" w:rsidRPr="002B77B8">
        <w:rPr>
          <w:rFonts w:ascii="TH SarabunPSK" w:hAnsi="TH SarabunPSK" w:cs="TH SarabunPSK"/>
          <w:b/>
          <w:bCs/>
          <w:sz w:val="32"/>
          <w:szCs w:val="32"/>
          <w:cs/>
        </w:rPr>
        <w:t>เวลา 19.30 - 22.30 น.</w:t>
      </w:r>
    </w:p>
    <w:p w14:paraId="11F31A4C" w14:textId="56535894" w:rsidR="00E12FF6" w:rsidRPr="00E12FF6" w:rsidRDefault="003158E5" w:rsidP="003158E5">
      <w:pPr>
        <w:pStyle w:val="ListParagraph"/>
        <w:numPr>
          <w:ilvl w:val="0"/>
          <w:numId w:val="10"/>
        </w:numPr>
        <w:spacing w:before="120"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4EC5420" wp14:editId="2AC0E89C">
                <wp:simplePos x="0" y="0"/>
                <wp:positionH relativeFrom="column">
                  <wp:posOffset>2865594</wp:posOffset>
                </wp:positionH>
                <wp:positionV relativeFrom="paragraph">
                  <wp:posOffset>25400</wp:posOffset>
                </wp:positionV>
                <wp:extent cx="1285240" cy="52514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240" cy="525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924C2A" w14:textId="77777777" w:rsidR="003158E5" w:rsidRPr="009806FC" w:rsidRDefault="003158E5" w:rsidP="003158E5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color w:val="0000CC"/>
                                <w:sz w:val="20"/>
                                <w:szCs w:val="24"/>
                              </w:rPr>
                            </w:pPr>
                            <w:r w:rsidRPr="009806FC">
                              <w:rPr>
                                <w:rFonts w:ascii="TH SarabunPSK" w:hAnsi="TH SarabunPSK" w:cs="TH SarabunPSK" w:hint="cs"/>
                                <w:color w:val="0000CC"/>
                                <w:sz w:val="20"/>
                                <w:szCs w:val="24"/>
                                <w:cs/>
                              </w:rPr>
                              <w:t xml:space="preserve">โปรดระบุเลขจำนวนเต็ม </w:t>
                            </w:r>
                          </w:p>
                          <w:p w14:paraId="5580BC3A" w14:textId="77777777" w:rsidR="003158E5" w:rsidRPr="009806FC" w:rsidRDefault="003158E5" w:rsidP="003158E5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00CC"/>
                                <w:sz w:val="20"/>
                                <w:szCs w:val="24"/>
                                <w:cs/>
                              </w:rPr>
                            </w:pPr>
                            <w:r w:rsidRPr="009806FC">
                              <w:rPr>
                                <w:rFonts w:ascii="TH SarabunPSK" w:hAnsi="TH SarabunPSK" w:cs="TH SarabunPSK" w:hint="cs"/>
                                <w:color w:val="0000CC"/>
                                <w:sz w:val="20"/>
                                <w:szCs w:val="24"/>
                                <w:cs/>
                              </w:rPr>
                              <w:t>ห้ามระบุเป็นช่วง</w:t>
                            </w:r>
                          </w:p>
                          <w:p w14:paraId="46C1D629" w14:textId="77777777" w:rsidR="003158E5" w:rsidRPr="009806FC" w:rsidRDefault="003158E5" w:rsidP="003158E5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00CC"/>
                                <w:sz w:val="20"/>
                                <w:szCs w:val="24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4EC5420" id="Text Box 6" o:spid="_x0000_s1029" type="#_x0000_t202" style="position:absolute;left:0;text-align:left;margin-left:225.65pt;margin-top:2pt;width:101.2pt;height:41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" filled="f" stroked="f" strokeweight=".5pt">
                <v:textbox>
                  <w:txbxContent>
                    <w:p w14:paraId="26924C2A" w14:textId="77777777" w:rsidR="003158E5" w:rsidRPr="009806FC" w:rsidRDefault="003158E5" w:rsidP="003158E5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color w:val="0000CC"/>
                          <w:sz w:val="20"/>
                          <w:szCs w:val="24"/>
                        </w:rPr>
                      </w:pPr>
                      <w:r w:rsidRPr="009806FC">
                        <w:rPr>
                          <w:rFonts w:ascii="TH SarabunPSK" w:hAnsi="TH SarabunPSK" w:cs="TH SarabunPSK" w:hint="cs"/>
                          <w:color w:val="0000CC"/>
                          <w:sz w:val="20"/>
                          <w:szCs w:val="24"/>
                          <w:cs/>
                        </w:rPr>
                        <w:t xml:space="preserve">โปรดระบุเลขจำนวนเต็ม </w:t>
                      </w:r>
                    </w:p>
                    <w:p w14:paraId="5580BC3A" w14:textId="77777777" w:rsidR="003158E5" w:rsidRPr="009806FC" w:rsidRDefault="003158E5" w:rsidP="003158E5">
                      <w:pPr>
                        <w:jc w:val="center"/>
                        <w:rPr>
                          <w:rFonts w:ascii="TH SarabunPSK" w:hAnsi="TH SarabunPSK" w:cs="TH SarabunPSK" w:hint="cs"/>
                          <w:color w:val="0000CC"/>
                          <w:sz w:val="20"/>
                          <w:szCs w:val="24"/>
                          <w:cs/>
                        </w:rPr>
                      </w:pPr>
                      <w:r w:rsidRPr="009806FC">
                        <w:rPr>
                          <w:rFonts w:ascii="TH SarabunPSK" w:hAnsi="TH SarabunPSK" w:cs="TH SarabunPSK" w:hint="cs"/>
                          <w:color w:val="0000CC"/>
                          <w:sz w:val="20"/>
                          <w:szCs w:val="24"/>
                          <w:cs/>
                        </w:rPr>
                        <w:t>ห้ามระบุเป็นช่วง</w:t>
                      </w:r>
                    </w:p>
                    <w:p w14:paraId="46C1D629" w14:textId="77777777" w:rsidR="003158E5" w:rsidRPr="009806FC" w:rsidRDefault="003158E5" w:rsidP="003158E5">
                      <w:pPr>
                        <w:jc w:val="center"/>
                        <w:rPr>
                          <w:rFonts w:ascii="TH SarabunPSK" w:hAnsi="TH SarabunPSK" w:cs="TH SarabunPSK"/>
                          <w:color w:val="0000CC"/>
                          <w:sz w:val="20"/>
                          <w:szCs w:val="24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2FF6" w:rsidRPr="009D21E4">
        <w:rPr>
          <w:rFonts w:ascii="TH SarabunPSK" w:hAnsi="TH SarabunPSK" w:cs="TH SarabunPSK" w:hint="cs"/>
          <w:sz w:val="32"/>
          <w:szCs w:val="32"/>
          <w:cs/>
        </w:rPr>
        <w:t>ข้อเสนอปริมาณกำลังไฟฟ้าที่ปรับลดได้</w:t>
      </w:r>
      <w:r w:rsidR="00E12FF6" w:rsidRPr="009D21E4">
        <w:rPr>
          <w:rFonts w:ascii="TH SarabunPSK" w:hAnsi="TH SarabunPSK" w:cs="TH SarabunPSK"/>
          <w:sz w:val="32"/>
          <w:szCs w:val="32"/>
        </w:rPr>
        <w:t xml:space="preserve">  :  </w:t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>กิโลวัตต์ (</w:t>
      </w:r>
      <w:r w:rsidRPr="00E12FF6">
        <w:rPr>
          <w:rFonts w:ascii="TH SarabunPSK" w:hAnsi="TH SarabunPSK" w:cs="TH SarabunPSK"/>
          <w:sz w:val="32"/>
          <w:szCs w:val="32"/>
        </w:rPr>
        <w:t>kW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ต่อการลด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>การใช้ไฟฟ้า 1 ครั้ง</w:t>
      </w:r>
    </w:p>
    <w:p w14:paraId="61DD71BE" w14:textId="4F9F8E66" w:rsidR="00613677" w:rsidRDefault="00E12FF6" w:rsidP="003158E5">
      <w:pPr>
        <w:pStyle w:val="ListParagraph"/>
        <w:numPr>
          <w:ilvl w:val="0"/>
          <w:numId w:val="10"/>
        </w:numPr>
        <w:spacing w:before="120" w:after="0" w:line="240" w:lineRule="auto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แนวทางการปรับลดการใช้พลังงาน (เลือกได้มากกว่า </w:t>
      </w:r>
      <w:r w:rsidRPr="00E12FF6">
        <w:rPr>
          <w:rFonts w:ascii="TH SarabunPSK" w:hAnsi="TH SarabunPSK" w:cs="TH SarabunPSK"/>
          <w:sz w:val="32"/>
          <w:szCs w:val="32"/>
        </w:rPr>
        <w:t xml:space="preserve">1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>ข้อ)</w:t>
      </w:r>
    </w:p>
    <w:p w14:paraId="7DF5A68A" w14:textId="00F98618" w:rsidR="00E12FF6" w:rsidRDefault="00E12FF6" w:rsidP="003158E5">
      <w:pPr>
        <w:pStyle w:val="ListParagraph"/>
        <w:tabs>
          <w:tab w:val="left" w:pos="3261"/>
          <w:tab w:val="left" w:pos="5954"/>
          <w:tab w:val="right" w:pos="9072"/>
        </w:tabs>
        <w:spacing w:line="240" w:lineRule="auto"/>
        <w:ind w:left="1004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 2" w:char="F0A3"/>
      </w:r>
      <w:r w:rsidRPr="006421A5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ปรับเปลี่ยนช่วงเวลาการใช้พลังงานไฟฟ้า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4"/>
        <w:gridCol w:w="2673"/>
        <w:gridCol w:w="3828"/>
        <w:gridCol w:w="1984"/>
      </w:tblGrid>
      <w:tr w:rsidR="00E12FF6" w:rsidRPr="00621666" w14:paraId="3FAAA9C2" w14:textId="77777777" w:rsidTr="008A7B56">
        <w:tc>
          <w:tcPr>
            <w:tcW w:w="724" w:type="dxa"/>
            <w:shd w:val="clear" w:color="auto" w:fill="E7CFE9"/>
          </w:tcPr>
          <w:p w14:paraId="5403046D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2673" w:type="dxa"/>
            <w:shd w:val="clear" w:color="auto" w:fill="E7CFE9"/>
          </w:tcPr>
          <w:p w14:paraId="12CDB306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ธุรกิจ/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ูปแบบการผลิต</w:t>
            </w:r>
          </w:p>
        </w:tc>
        <w:tc>
          <w:tcPr>
            <w:tcW w:w="3828" w:type="dxa"/>
            <w:shd w:val="clear" w:color="auto" w:fill="E7CFE9"/>
          </w:tcPr>
          <w:p w14:paraId="7859B675" w14:textId="77777777" w:rsidR="00E12FF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แนวทางการปรับเปลี่ยนช่วงเวลาการใช้พลังงานไฟฟ้า  </w:t>
            </w:r>
          </w:p>
          <w:p w14:paraId="24B99912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84" w:type="dxa"/>
            <w:shd w:val="clear" w:color="auto" w:fill="E7CFE9"/>
          </w:tcPr>
          <w:p w14:paraId="7F321709" w14:textId="02AB6E5C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</w:t>
            </w:r>
            <w:r w:rsidR="00B627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br/>
            </w: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ปรับลดได้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วม 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613677" w:rsidRPr="00621666" w14:paraId="5BDF48A1" w14:textId="77777777" w:rsidTr="00CB475F">
        <w:tc>
          <w:tcPr>
            <w:tcW w:w="724" w:type="dxa"/>
          </w:tcPr>
          <w:p w14:paraId="193B8126" w14:textId="77777777" w:rsidR="00613677" w:rsidRDefault="00613677" w:rsidP="00CB475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73" w:type="dxa"/>
          </w:tcPr>
          <w:p w14:paraId="1AD642E2" w14:textId="4B6A9DBB" w:rsidR="00613677" w:rsidRPr="00613677" w:rsidRDefault="00613677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3828" w:type="dxa"/>
          </w:tcPr>
          <w:p w14:paraId="28D094CC" w14:textId="77777777" w:rsidR="00613677" w:rsidRPr="00613677" w:rsidRDefault="00613677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984" w:type="dxa"/>
          </w:tcPr>
          <w:p w14:paraId="64E90E87" w14:textId="77777777" w:rsidR="00613677" w:rsidRPr="00613677" w:rsidRDefault="00613677" w:rsidP="00CB475F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1D0C8568" w14:textId="77777777" w:rsidTr="00CB475F">
        <w:tc>
          <w:tcPr>
            <w:tcW w:w="724" w:type="dxa"/>
          </w:tcPr>
          <w:p w14:paraId="113F4A20" w14:textId="62996101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73" w:type="dxa"/>
          </w:tcPr>
          <w:p w14:paraId="440B6E83" w14:textId="3782A829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059B7CF9" w14:textId="1CD521E9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391606B8" w14:textId="5431FD74" w:rsidR="00E12FF6" w:rsidRPr="00613677" w:rsidRDefault="00E12FF6" w:rsidP="00CB475F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441F7396" w14:textId="77777777" w:rsidTr="00CB475F">
        <w:tc>
          <w:tcPr>
            <w:tcW w:w="724" w:type="dxa"/>
          </w:tcPr>
          <w:p w14:paraId="0466A1FB" w14:textId="77777777" w:rsidR="00E12FF6" w:rsidRPr="00621666" w:rsidRDefault="00E12FF6" w:rsidP="00CB475F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73" w:type="dxa"/>
          </w:tcPr>
          <w:p w14:paraId="7060BA53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3828" w:type="dxa"/>
          </w:tcPr>
          <w:p w14:paraId="49D8FF6F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24CC13C7" w14:textId="77777777" w:rsidR="00E12FF6" w:rsidRPr="00613677" w:rsidRDefault="00E12FF6" w:rsidP="00CB475F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31941BDF" w14:textId="77777777" w:rsidTr="00CB475F">
        <w:tc>
          <w:tcPr>
            <w:tcW w:w="724" w:type="dxa"/>
          </w:tcPr>
          <w:p w14:paraId="05A22779" w14:textId="77777777" w:rsidR="00E12FF6" w:rsidRPr="00621666" w:rsidRDefault="00E12FF6" w:rsidP="00CB475F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73" w:type="dxa"/>
          </w:tcPr>
          <w:p w14:paraId="38D1089A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4643C5E6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310BED1C" w14:textId="77777777" w:rsidR="00E12FF6" w:rsidRPr="00613677" w:rsidRDefault="00E12FF6" w:rsidP="00CB475F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78FE8A31" w14:textId="77777777" w:rsidTr="00CB475F">
        <w:tc>
          <w:tcPr>
            <w:tcW w:w="724" w:type="dxa"/>
          </w:tcPr>
          <w:p w14:paraId="19FE058B" w14:textId="77777777" w:rsidR="00E12FF6" w:rsidRPr="00621666" w:rsidRDefault="00E12FF6" w:rsidP="00CB475F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73" w:type="dxa"/>
          </w:tcPr>
          <w:p w14:paraId="41275C92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1E1713EC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76641820" w14:textId="77777777" w:rsidR="00E12FF6" w:rsidRPr="00613677" w:rsidRDefault="00E12FF6" w:rsidP="00CB475F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3A38EFD9" w14:textId="77777777" w:rsidTr="00CB475F">
        <w:tc>
          <w:tcPr>
            <w:tcW w:w="7225" w:type="dxa"/>
            <w:gridSpan w:val="3"/>
          </w:tcPr>
          <w:p w14:paraId="580882B2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CD5C3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ทั้งสิ้น</w:t>
            </w:r>
            <w:r w:rsidRPr="00CD5C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kW)</w:t>
            </w:r>
          </w:p>
        </w:tc>
        <w:tc>
          <w:tcPr>
            <w:tcW w:w="1984" w:type="dxa"/>
          </w:tcPr>
          <w:p w14:paraId="598ABB1B" w14:textId="3EE37BF4" w:rsidR="00E12FF6" w:rsidRPr="00613677" w:rsidRDefault="00E12FF6" w:rsidP="00CB475F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</w:tbl>
    <w:p w14:paraId="2C806E39" w14:textId="77777777" w:rsidR="00FF546C" w:rsidRPr="006421A5" w:rsidRDefault="00FF546C" w:rsidP="003158E5">
      <w:pPr>
        <w:pStyle w:val="ListParagraph"/>
        <w:tabs>
          <w:tab w:val="left" w:pos="3261"/>
          <w:tab w:val="left" w:pos="5954"/>
          <w:tab w:val="right" w:pos="9072"/>
        </w:tabs>
        <w:spacing w:after="0" w:line="240" w:lineRule="auto"/>
        <w:ind w:left="1004"/>
        <w:rPr>
          <w:rFonts w:ascii="TH SarabunPSK" w:hAnsi="TH SarabunPSK" w:cs="TH SarabunPSK"/>
          <w:sz w:val="32"/>
          <w:szCs w:val="32"/>
          <w:cs/>
        </w:rPr>
      </w:pPr>
    </w:p>
    <w:p w14:paraId="45243785" w14:textId="3BFABDD5" w:rsidR="00E12FF6" w:rsidRPr="00705ACD" w:rsidRDefault="00E12FF6" w:rsidP="003158E5">
      <w:pPr>
        <w:pStyle w:val="ListParagraph"/>
        <w:tabs>
          <w:tab w:val="left" w:pos="3261"/>
          <w:tab w:val="left" w:pos="5954"/>
          <w:tab w:val="right" w:pos="9072"/>
        </w:tabs>
        <w:spacing w:line="240" w:lineRule="auto"/>
        <w:ind w:left="1004"/>
        <w:rPr>
          <w:rFonts w:ascii="TH SarabunPSK" w:hAnsi="TH SarabunPSK" w:cs="TH SarabunPSK"/>
          <w:color w:val="FF0000"/>
          <w:sz w:val="32"/>
          <w:szCs w:val="32"/>
          <w:highlight w:val="cyan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 2" w:char="F0A3"/>
      </w:r>
      <w:r w:rsidRPr="006421A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รับลดการใช้พลังงานไฟฟ้า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4"/>
        <w:gridCol w:w="1965"/>
        <w:gridCol w:w="992"/>
        <w:gridCol w:w="1701"/>
        <w:gridCol w:w="1559"/>
        <w:gridCol w:w="2268"/>
      </w:tblGrid>
      <w:tr w:rsidR="00E12FF6" w:rsidRPr="00621666" w14:paraId="322B6128" w14:textId="77777777" w:rsidTr="008A7B56">
        <w:tc>
          <w:tcPr>
            <w:tcW w:w="724" w:type="dxa"/>
            <w:shd w:val="clear" w:color="auto" w:fill="E7CFE9"/>
          </w:tcPr>
          <w:p w14:paraId="1972CC73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1965" w:type="dxa"/>
            <w:shd w:val="clear" w:color="auto" w:fill="E7CFE9"/>
          </w:tcPr>
          <w:p w14:paraId="641A172A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เครื่องใช้ไฟฟ้า</w:t>
            </w:r>
          </w:p>
        </w:tc>
        <w:tc>
          <w:tcPr>
            <w:tcW w:w="992" w:type="dxa"/>
            <w:shd w:val="clear" w:color="auto" w:fill="E7CFE9"/>
          </w:tcPr>
          <w:p w14:paraId="57F799B9" w14:textId="77777777" w:rsidR="00E12FF6" w:rsidRPr="006421A5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จำนวน </w:t>
            </w:r>
          </w:p>
          <w:p w14:paraId="50D12486" w14:textId="77777777" w:rsidR="00E12FF6" w:rsidRPr="006421A5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12FF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 w:rsidRPr="00E12F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</w:t>
            </w:r>
            <w:r w:rsidRPr="00E12FF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1701" w:type="dxa"/>
            <w:shd w:val="clear" w:color="auto" w:fill="E7CFE9"/>
          </w:tcPr>
          <w:p w14:paraId="02730C1D" w14:textId="77777777" w:rsidR="00E12FF6" w:rsidRPr="006421A5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นวทาง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ปรับลด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ใช้พลังงานไฟฟ้า</w:t>
            </w:r>
          </w:p>
        </w:tc>
        <w:tc>
          <w:tcPr>
            <w:tcW w:w="1559" w:type="dxa"/>
            <w:shd w:val="clear" w:color="auto" w:fill="E7CFE9"/>
          </w:tcPr>
          <w:p w14:paraId="12A46970" w14:textId="77777777" w:rsidR="00E12FF6" w:rsidRPr="006421A5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ปรับลดได้</w:t>
            </w:r>
            <w:r w:rsidRPr="006421A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่อ</w:t>
            </w:r>
            <w:r w:rsidRPr="00E12F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</w:t>
            </w: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6421A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kW)</w:t>
            </w:r>
          </w:p>
        </w:tc>
        <w:tc>
          <w:tcPr>
            <w:tcW w:w="2268" w:type="dxa"/>
            <w:shd w:val="clear" w:color="auto" w:fill="E7CFE9"/>
          </w:tcPr>
          <w:p w14:paraId="486DAA4F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ปรับลดได้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วม 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E12FF6" w:rsidRPr="00272D3E" w14:paraId="38A472A4" w14:textId="77777777" w:rsidTr="00CB475F">
        <w:tc>
          <w:tcPr>
            <w:tcW w:w="724" w:type="dxa"/>
          </w:tcPr>
          <w:p w14:paraId="453B07CF" w14:textId="77777777" w:rsidR="00E12FF6" w:rsidRPr="00613677" w:rsidRDefault="00E12FF6" w:rsidP="00CB475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965" w:type="dxa"/>
          </w:tcPr>
          <w:p w14:paraId="04A76698" w14:textId="210D035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992" w:type="dxa"/>
          </w:tcPr>
          <w:p w14:paraId="25179941" w14:textId="77777777" w:rsidR="00E12FF6" w:rsidRPr="00613677" w:rsidRDefault="00E12FF6" w:rsidP="00CB475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55F29C2" w14:textId="7D9039F9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7ED1B477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4E0533E3" w14:textId="4043A14F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  <w:tr w:rsidR="00E12FF6" w:rsidRPr="00621666" w14:paraId="172E6B86" w14:textId="77777777" w:rsidTr="00CB475F">
        <w:tc>
          <w:tcPr>
            <w:tcW w:w="724" w:type="dxa"/>
          </w:tcPr>
          <w:p w14:paraId="17CEDBFE" w14:textId="2FFBA10A" w:rsidR="00E12FF6" w:rsidRPr="00613677" w:rsidRDefault="00E12FF6" w:rsidP="00CB475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75DA4DA7" w14:textId="040E345E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52E1EA37" w14:textId="6D62D83B" w:rsidR="00E12FF6" w:rsidRPr="00613677" w:rsidRDefault="00E12FF6" w:rsidP="00CB475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FE32535" w14:textId="57E7A99D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59" w:type="dxa"/>
          </w:tcPr>
          <w:p w14:paraId="08174B4F" w14:textId="11CBF0F5" w:rsidR="00E12FF6" w:rsidRPr="00613677" w:rsidRDefault="00E12FF6" w:rsidP="00CB475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00B0BC24" w14:textId="0B45DA14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48199ABA" w14:textId="77777777" w:rsidTr="00CB475F">
        <w:tc>
          <w:tcPr>
            <w:tcW w:w="724" w:type="dxa"/>
          </w:tcPr>
          <w:p w14:paraId="6ADFC13B" w14:textId="46FAE2EC" w:rsidR="00E12FF6" w:rsidRPr="00613677" w:rsidRDefault="00E12FF6" w:rsidP="00CB475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2504D9B3" w14:textId="3C8149D9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4620816B" w14:textId="3A1B1855" w:rsidR="00E12FF6" w:rsidRPr="00613677" w:rsidRDefault="00E12FF6" w:rsidP="00CB475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811B418" w14:textId="5687FDA9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0A36EED7" w14:textId="1DC981DF" w:rsidR="00E12FF6" w:rsidRPr="00613677" w:rsidRDefault="00E12FF6" w:rsidP="00CB475F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787553B7" w14:textId="635DBA86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15449AA2" w14:textId="77777777" w:rsidTr="00CB475F">
        <w:tc>
          <w:tcPr>
            <w:tcW w:w="724" w:type="dxa"/>
          </w:tcPr>
          <w:p w14:paraId="1951A62B" w14:textId="16D24081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6C6075DE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4B96B2F8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F5CAE88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59" w:type="dxa"/>
          </w:tcPr>
          <w:p w14:paraId="51A07A76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1486DFCE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0BFD1283" w14:textId="77777777" w:rsidTr="00CB475F">
        <w:tc>
          <w:tcPr>
            <w:tcW w:w="724" w:type="dxa"/>
          </w:tcPr>
          <w:p w14:paraId="03ED068E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372136ED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1044E490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E012036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59" w:type="dxa"/>
          </w:tcPr>
          <w:p w14:paraId="4C3D7E6D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6E27E806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E12FF6" w:rsidRPr="00621666" w14:paraId="548391FA" w14:textId="77777777" w:rsidTr="00CB475F">
        <w:tc>
          <w:tcPr>
            <w:tcW w:w="6941" w:type="dxa"/>
            <w:gridSpan w:val="5"/>
          </w:tcPr>
          <w:p w14:paraId="06BBE776" w14:textId="77777777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CD5C3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ทั้งสิ้น (</w:t>
            </w:r>
            <w:r w:rsidRPr="00CD5C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</w:t>
            </w:r>
            <w:r w:rsidRPr="00CD5C3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2268" w:type="dxa"/>
          </w:tcPr>
          <w:p w14:paraId="71AB525C" w14:textId="31D13565" w:rsidR="00E12FF6" w:rsidRPr="00613677" w:rsidRDefault="00E12FF6" w:rsidP="00CB475F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</w:tbl>
    <w:p w14:paraId="0A7E5F0F" w14:textId="77777777" w:rsidR="000E04F6" w:rsidRDefault="000E04F6" w:rsidP="00B207AE">
      <w:pPr>
        <w:spacing w:before="120"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6E6D8A68" w14:textId="2C606E90" w:rsidR="00E30569" w:rsidRPr="00F8134C" w:rsidRDefault="00B207AE" w:rsidP="003158E5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8134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6. </w:t>
      </w:r>
      <w:r w:rsidR="00E30569" w:rsidRPr="00F8134C">
        <w:rPr>
          <w:rFonts w:ascii="TH SarabunPSK" w:hAnsi="TH SarabunPSK" w:cs="TH SarabunPSK"/>
          <w:b/>
          <w:bCs/>
          <w:sz w:val="32"/>
          <w:szCs w:val="32"/>
          <w:cs/>
        </w:rPr>
        <w:t>เอกสารประกอบการพิจารณา</w:t>
      </w:r>
    </w:p>
    <w:p w14:paraId="7B63B582" w14:textId="541569A8" w:rsidR="00A12853" w:rsidRPr="00975C2C" w:rsidRDefault="00B2027C" w:rsidP="00AC1AE9">
      <w:pPr>
        <w:spacing w:after="0" w:line="240" w:lineRule="auto"/>
        <w:ind w:firstLine="709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าพเจ้า</w:t>
      </w:r>
      <w:r w:rsidR="00A12853" w:rsidRPr="00975C2C">
        <w:rPr>
          <w:rFonts w:ascii="TH SarabunPSK" w:hAnsi="TH SarabunPSK" w:cs="TH SarabunPSK"/>
          <w:sz w:val="32"/>
          <w:szCs w:val="32"/>
          <w:cs/>
        </w:rPr>
        <w:t>ได้แนบ</w:t>
      </w:r>
      <w:r w:rsidR="001A65D9">
        <w:rPr>
          <w:rFonts w:ascii="TH SarabunPSK" w:hAnsi="TH SarabunPSK" w:cs="TH SarabunPSK" w:hint="cs"/>
          <w:sz w:val="32"/>
          <w:szCs w:val="32"/>
          <w:cs/>
        </w:rPr>
        <w:t>เอกสาร</w:t>
      </w:r>
      <w:r w:rsidR="00A12853" w:rsidRPr="00975C2C">
        <w:rPr>
          <w:rFonts w:ascii="TH SarabunPSK" w:hAnsi="TH SarabunPSK" w:cs="TH SarabunPSK"/>
          <w:sz w:val="32"/>
          <w:szCs w:val="32"/>
          <w:cs/>
        </w:rPr>
        <w:t xml:space="preserve">เพื่อประกอบการพิจารณา </w:t>
      </w:r>
      <w:r>
        <w:rPr>
          <w:rFonts w:ascii="TH SarabunPSK" w:hAnsi="TH SarabunPSK" w:cs="TH SarabunPSK" w:hint="cs"/>
          <w:sz w:val="32"/>
          <w:szCs w:val="32"/>
          <w:cs/>
        </w:rPr>
        <w:t>ดังต่อไปนี้</w:t>
      </w:r>
      <w:r w:rsidR="00A40F2F">
        <w:rPr>
          <w:rFonts w:ascii="TH SarabunPSK" w:hAnsi="TH SarabunPSK" w:cs="TH SarabunPSK"/>
          <w:sz w:val="32"/>
          <w:szCs w:val="32"/>
        </w:rPr>
        <w:t xml:space="preserve"> </w:t>
      </w:r>
      <w:r w:rsidR="00525F6A" w:rsidRPr="00525F6A">
        <w:rPr>
          <w:rFonts w:ascii="TH SarabunPSK" w:hAnsi="TH SarabunPSK" w:cs="TH SarabunPSK" w:hint="cs"/>
          <w:sz w:val="32"/>
          <w:szCs w:val="32"/>
          <w:cs/>
        </w:rPr>
        <w:t>โดยผู้สมัครต้องลงนามรับรองความถูกต้องของเอกสารทุกฉบับ พร้อมประทับตรานิติบุคคล (ถ้ามี)</w:t>
      </w:r>
    </w:p>
    <w:p w14:paraId="7BDD466C" w14:textId="3B6808FD" w:rsidR="009D46E1" w:rsidRPr="00D91389" w:rsidRDefault="004F0A42" w:rsidP="003158E5">
      <w:pPr>
        <w:spacing w:before="120" w:after="0" w:line="240" w:lineRule="auto"/>
        <w:ind w:left="1560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D21E4" w:rsidRPr="00D9138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E5D32" w:rsidRPr="00D91389">
        <w:rPr>
          <w:rFonts w:ascii="TH SarabunPSK" w:hAnsi="TH SarabunPSK" w:cs="TH SarabunPSK"/>
          <w:sz w:val="32"/>
          <w:szCs w:val="32"/>
          <w:cs/>
        </w:rPr>
        <w:t>ใบแจ้งค่าไฟฟ้า</w:t>
      </w:r>
      <w:r w:rsidR="00FF0125" w:rsidRPr="00D91389">
        <w:rPr>
          <w:rFonts w:ascii="TH SarabunPSK" w:hAnsi="TH SarabunPSK" w:cs="TH SarabunPSK" w:hint="cs"/>
          <w:sz w:val="32"/>
          <w:szCs w:val="32"/>
          <w:cs/>
        </w:rPr>
        <w:t xml:space="preserve"> ในเดือนสุดท้ายก่อนยื่นใบสมัคร</w:t>
      </w:r>
    </w:p>
    <w:p w14:paraId="47FA19E0" w14:textId="00B0646D" w:rsidR="008116E2" w:rsidRDefault="009D46E1" w:rsidP="003158E5">
      <w:pPr>
        <w:spacing w:before="120" w:after="0" w:line="240" w:lineRule="auto"/>
        <w:ind w:left="1560" w:hanging="426"/>
        <w:jc w:val="thaiDistribute"/>
        <w:rPr>
          <w:rFonts w:ascii="TH SarabunPSK" w:hAnsi="TH SarabunPSK" w:cs="TH SarabunPSK"/>
          <w:strike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9138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91389">
        <w:rPr>
          <w:rFonts w:ascii="TH SarabunPSK" w:hAnsi="TH SarabunPSK" w:cs="TH SarabunPSK"/>
          <w:b/>
          <w:bCs/>
          <w:sz w:val="32"/>
          <w:szCs w:val="32"/>
          <w:cs/>
        </w:rPr>
        <w:t>กรณีบุคคลธรรมดา</w:t>
      </w:r>
    </w:p>
    <w:p w14:paraId="2E2FED94" w14:textId="211A1550" w:rsidR="006C03B2" w:rsidRDefault="006C03B2" w:rsidP="00AC1AE9">
      <w:pPr>
        <w:spacing w:after="0" w:line="240" w:lineRule="auto"/>
        <w:ind w:left="1560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A7B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46E1" w:rsidRPr="00D91389">
        <w:rPr>
          <w:rFonts w:ascii="TH SarabunPSK" w:hAnsi="TH SarabunPSK" w:cs="TH SarabunPSK"/>
          <w:sz w:val="32"/>
          <w:szCs w:val="32"/>
          <w:cs/>
        </w:rPr>
        <w:t>สำเนาบัตรประจำตัวประชาชน</w:t>
      </w:r>
    </w:p>
    <w:p w14:paraId="0A1671C1" w14:textId="799D42D6" w:rsidR="00613677" w:rsidRPr="00D91389" w:rsidRDefault="006C03B2" w:rsidP="00AC1AE9">
      <w:pPr>
        <w:spacing w:after="0" w:line="240" w:lineRule="auto"/>
        <w:ind w:left="1560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A7B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46E1" w:rsidRPr="00D91389">
        <w:rPr>
          <w:rFonts w:ascii="TH SarabunPSK" w:hAnsi="TH SarabunPSK" w:cs="TH SarabunPSK"/>
          <w:sz w:val="32"/>
          <w:szCs w:val="32"/>
          <w:cs/>
        </w:rPr>
        <w:t>สำเนาทะเบียนบ้าน</w:t>
      </w:r>
    </w:p>
    <w:p w14:paraId="40E6D1D2" w14:textId="182FB772" w:rsidR="006C03B2" w:rsidRPr="00613677" w:rsidRDefault="00D91389" w:rsidP="003158E5">
      <w:pPr>
        <w:spacing w:before="240" w:after="0" w:line="240" w:lineRule="auto"/>
        <w:ind w:left="1560" w:hanging="426"/>
        <w:jc w:val="thaiDistribute"/>
        <w:rPr>
          <w:rFonts w:ascii="TH SarabunPSK" w:hAnsi="TH SarabunPSK" w:cs="TH SarabunPSK"/>
          <w:strike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</w:rPr>
        <w:lastRenderedPageBreak/>
        <w:sym w:font="Wingdings" w:char="F06F"/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9138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b/>
          <w:bCs/>
          <w:sz w:val="32"/>
          <w:szCs w:val="32"/>
          <w:cs/>
        </w:rPr>
        <w:t>กรณี</w:t>
      </w:r>
      <w:r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นิติบุคคล</w:t>
      </w:r>
    </w:p>
    <w:p w14:paraId="2862DC3E" w14:textId="321F9103" w:rsidR="00525F6A" w:rsidRPr="00613677" w:rsidRDefault="006C03B2" w:rsidP="00AC1AE9">
      <w:pPr>
        <w:spacing w:after="0" w:line="240" w:lineRule="auto"/>
        <w:ind w:left="156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13677">
        <w:rPr>
          <w:rFonts w:ascii="TH SarabunPSK" w:hAnsi="TH SarabunPSK" w:cs="TH SarabunPSK"/>
          <w:sz w:val="32"/>
          <w:szCs w:val="32"/>
        </w:rPr>
        <w:sym w:font="Wingdings" w:char="F06F"/>
      </w:r>
      <w:r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A7B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91389" w:rsidRPr="00613677">
        <w:rPr>
          <w:rFonts w:ascii="TH SarabunPSK" w:hAnsi="TH SarabunPSK" w:cs="TH SarabunPSK"/>
          <w:sz w:val="32"/>
          <w:szCs w:val="32"/>
          <w:cs/>
        </w:rPr>
        <w:t>สำเนาหนังสือรับรองการจดทะเบียนนิติบุคคล</w:t>
      </w:r>
      <w:r w:rsidR="00D91389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91389" w:rsidRPr="00613677">
        <w:rPr>
          <w:rFonts w:ascii="TH SarabunPSK" w:hAnsi="TH SarabunPSK" w:cs="TH SarabunPSK"/>
          <w:sz w:val="32"/>
          <w:szCs w:val="32"/>
          <w:cs/>
        </w:rPr>
        <w:t>อายุไม่เกิน 6 เดือน</w:t>
      </w:r>
      <w:r w:rsidR="0066262E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220AD4C" w14:textId="77777777" w:rsidR="00AC1AE9" w:rsidRDefault="003F7B98" w:rsidP="00AC1AE9">
      <w:pPr>
        <w:tabs>
          <w:tab w:val="left" w:pos="567"/>
        </w:tabs>
        <w:spacing w:after="0" w:line="240" w:lineRule="auto"/>
        <w:ind w:left="1560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ab/>
      </w:r>
      <w:r w:rsidR="00525F6A" w:rsidRPr="00613677">
        <w:rPr>
          <w:rFonts w:ascii="TH SarabunPSK" w:hAnsi="TH SarabunPSK" w:cs="TH SarabunPSK"/>
          <w:sz w:val="32"/>
          <w:szCs w:val="32"/>
        </w:rPr>
        <w:sym w:font="Wingdings" w:char="F06F"/>
      </w:r>
      <w:r w:rsidR="00525F6A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25F6A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25F6A" w:rsidRPr="00613677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เนาบัตรประจำตัวประชาชน </w:t>
      </w:r>
      <w:r w:rsidR="00525F6A" w:rsidRPr="00613677">
        <w:rPr>
          <w:rFonts w:ascii="TH SarabunPSK" w:hAnsi="TH SarabunPSK" w:cs="TH SarabunPSK"/>
          <w:sz w:val="32"/>
          <w:szCs w:val="32"/>
          <w:cs/>
        </w:rPr>
        <w:t>ของผู้มีอำนาจลงนามผูกพันนิติบุคคล หรือ</w:t>
      </w:r>
      <w:r w:rsidR="0066262E" w:rsidRPr="00613677">
        <w:rPr>
          <w:rFonts w:ascii="TH SarabunPSK" w:hAnsi="TH SarabunPSK" w:cs="TH SarabunPSK" w:hint="cs"/>
          <w:sz w:val="32"/>
          <w:szCs w:val="32"/>
          <w:cs/>
        </w:rPr>
        <w:t>ผู้รับมอบ</w:t>
      </w:r>
      <w:r w:rsidR="00AC1AE9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F7B6B75" w14:textId="6F274F78" w:rsidR="00525F6A" w:rsidRPr="00613677" w:rsidRDefault="0066262E" w:rsidP="00AC1AE9">
      <w:pPr>
        <w:tabs>
          <w:tab w:val="left" w:pos="567"/>
        </w:tabs>
        <w:spacing w:after="0" w:line="240" w:lineRule="auto"/>
        <w:ind w:left="1560" w:firstLine="42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อำนาจ</w:t>
      </w:r>
      <w:r w:rsidR="00525F6A" w:rsidRPr="00613677">
        <w:rPr>
          <w:rFonts w:ascii="TH SarabunPSK" w:hAnsi="TH SarabunPSK" w:cs="TH SarabunPSK"/>
          <w:sz w:val="32"/>
          <w:szCs w:val="32"/>
          <w:cs/>
        </w:rPr>
        <w:t>กระทำการอื่นใดแทน</w:t>
      </w:r>
    </w:p>
    <w:p w14:paraId="27746FC4" w14:textId="77777777" w:rsidR="00AC1AE9" w:rsidRDefault="004234AF" w:rsidP="00AC1AE9">
      <w:pPr>
        <w:spacing w:after="0" w:line="240" w:lineRule="auto"/>
        <w:ind w:left="156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</w:rPr>
        <w:sym w:font="Wingdings" w:char="F06F"/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b/>
          <w:bCs/>
          <w:sz w:val="32"/>
          <w:szCs w:val="32"/>
          <w:cs/>
        </w:rPr>
        <w:t>หนังสือมอบอำนาจ</w:t>
      </w:r>
      <w:r w:rsidRPr="00613677">
        <w:rPr>
          <w:rFonts w:ascii="TH SarabunPSK" w:hAnsi="TH SarabunPSK" w:cs="TH SarabunPSK"/>
          <w:sz w:val="32"/>
          <w:szCs w:val="32"/>
          <w:cs/>
        </w:rPr>
        <w:t>พร้อมติดอากรแสตมป์ และสำเนาบัตรประชาชนของผู้มอบอำนาจ</w:t>
      </w:r>
    </w:p>
    <w:p w14:paraId="5DB957F0" w14:textId="3270AB9D" w:rsidR="003C1A33" w:rsidRPr="00613677" w:rsidRDefault="004234AF" w:rsidP="00AC1AE9">
      <w:pPr>
        <w:spacing w:after="0" w:line="240" w:lineRule="auto"/>
        <w:ind w:left="1560" w:firstLine="42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และผู้รับมอบอำนาจ จำนวน 2 ชุด</w:t>
      </w:r>
      <w:r w:rsidR="00E30569" w:rsidRPr="00613677">
        <w:rPr>
          <w:rFonts w:ascii="TH SarabunPSK" w:hAnsi="TH SarabunPSK" w:cs="TH SarabunPSK"/>
          <w:sz w:val="32"/>
          <w:szCs w:val="32"/>
        </w:rPr>
        <w:t xml:space="preserve"> (</w:t>
      </w:r>
      <w:r w:rsidR="00E30569" w:rsidRPr="00613677">
        <w:rPr>
          <w:rFonts w:ascii="TH SarabunPSK" w:hAnsi="TH SarabunPSK" w:cs="TH SarabunPSK"/>
          <w:sz w:val="32"/>
          <w:szCs w:val="32"/>
          <w:cs/>
        </w:rPr>
        <w:t>ถ้ามี</w:t>
      </w:r>
      <w:r w:rsidR="00E30569" w:rsidRPr="00613677">
        <w:rPr>
          <w:rFonts w:ascii="TH SarabunPSK" w:hAnsi="TH SarabunPSK" w:cs="TH SarabunPSK"/>
          <w:sz w:val="32"/>
          <w:szCs w:val="32"/>
        </w:rPr>
        <w:t>)</w:t>
      </w:r>
      <w:r w:rsidR="009D70A2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70A2" w:rsidRPr="00613677">
        <w:rPr>
          <w:rFonts w:ascii="TH SarabunPSK" w:hAnsi="TH SarabunPSK" w:cs="TH SarabunPSK"/>
          <w:sz w:val="32"/>
          <w:szCs w:val="32"/>
          <w:cs/>
        </w:rPr>
        <w:t>พร้อมรับรองสำเนาถูกต้อง</w:t>
      </w:r>
    </w:p>
    <w:p w14:paraId="0E2C67CF" w14:textId="77777777" w:rsidR="00AC1AE9" w:rsidRDefault="00D91389" w:rsidP="00AC1AE9">
      <w:pPr>
        <w:spacing w:after="0" w:line="240" w:lineRule="auto"/>
        <w:ind w:left="156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</w:rPr>
        <w:sym w:font="Wingdings" w:char="F06F"/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64211"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หนังสือยินยอม</w:t>
      </w:r>
      <w:r w:rsidR="00F558C2"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ของผู้ใช้ไฟฟ้าที่มีชื่อตรงกับทะเบียนผู้ใช้ไฟฟ้า</w:t>
      </w:r>
      <w:r w:rsidR="00064211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32BE4" w:rsidRPr="00A32BE4">
        <w:rPr>
          <w:rFonts w:ascii="TH SarabunPSK" w:hAnsi="TH SarabunPSK" w:cs="TH SarabunPSK" w:hint="cs"/>
          <w:b/>
          <w:bCs/>
          <w:sz w:val="32"/>
          <w:szCs w:val="32"/>
          <w:cs/>
        </w:rPr>
        <w:t>หรือสัญญาเช่าใช้พื้นที่</w:t>
      </w:r>
    </w:p>
    <w:p w14:paraId="7DC09517" w14:textId="4BDB63CE" w:rsidR="00CB731D" w:rsidRDefault="00B06861" w:rsidP="00AC1AE9">
      <w:pPr>
        <w:spacing w:after="0" w:line="240" w:lineRule="auto"/>
        <w:ind w:left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กรณีผู้สมัครเป็นผู้ครอบครองสถานที่ใช้ไฟฟ้าและมีการใช้ไฟฟ้ากับ กฟภ. จริง แต่ชื่อไม่</w:t>
      </w:r>
      <w:r w:rsidR="00AC1AE9">
        <w:rPr>
          <w:rFonts w:ascii="TH SarabunPSK" w:hAnsi="TH SarabunPSK" w:cs="TH SarabunPSK"/>
          <w:sz w:val="32"/>
          <w:szCs w:val="32"/>
        </w:rPr>
        <w:br/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ตรงกับชื่อผู้ใช้ไฟฟ้าตามทะเบียนผู้ใช้ไฟฟ้าของ กฟภ. </w:t>
      </w:r>
    </w:p>
    <w:p w14:paraId="2A6F81D5" w14:textId="5E20DCEC" w:rsidR="00B44EC3" w:rsidRPr="00613677" w:rsidRDefault="001A65D9" w:rsidP="00AC1AE9">
      <w:pPr>
        <w:spacing w:before="240"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7. คำยินยอม</w:t>
      </w:r>
    </w:p>
    <w:p w14:paraId="3DA271DE" w14:textId="600E092C" w:rsidR="000E04F6" w:rsidRPr="00613677" w:rsidRDefault="00EA2504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ข้าพเจ้าได้รับทราบและเข้าใจ</w:t>
      </w:r>
      <w:r w:rsidRPr="00613677">
        <w:rPr>
          <w:rFonts w:ascii="TH SarabunPSK" w:hAnsi="TH SarabunPSK" w:cs="TH SarabunPSK"/>
          <w:sz w:val="32"/>
          <w:szCs w:val="32"/>
          <w:cs/>
        </w:rPr>
        <w:t>ประกาศการไฟฟ้าส่วนภูมิภาค</w:t>
      </w:r>
      <w:r w:rsidR="008A7B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เรื่อง หลักเกณฑ์ เงื่อนไข และวิธีการสมัครเข้าร่วมโครงการนำร่องการตอบสนองด้านโหลด ปี </w:t>
      </w:r>
      <w:r w:rsidRPr="00613677">
        <w:rPr>
          <w:rFonts w:ascii="TH SarabunPSK" w:hAnsi="TH SarabunPSK" w:cs="TH SarabunPSK"/>
          <w:sz w:val="32"/>
          <w:szCs w:val="32"/>
        </w:rPr>
        <w:t xml:space="preserve">2565-2566 </w:t>
      </w:r>
      <w:r w:rsidR="003145EF">
        <w:rPr>
          <w:rFonts w:ascii="TH SarabunPSK" w:hAnsi="TH SarabunPSK" w:cs="TH SarabunPSK" w:hint="cs"/>
          <w:sz w:val="32"/>
          <w:szCs w:val="32"/>
          <w:cs/>
        </w:rPr>
        <w:t xml:space="preserve">ระยะที่ 2 </w:t>
      </w:r>
      <w:r w:rsidR="00A32BE4">
        <w:rPr>
          <w:rFonts w:ascii="TH SarabunPSK" w:hAnsi="TH SarabunPSK" w:cs="TH SarabunPSK"/>
          <w:sz w:val="32"/>
          <w:szCs w:val="32"/>
        </w:rPr>
        <w:t>(</w:t>
      </w:r>
      <w:r w:rsidR="00A32BE4">
        <w:rPr>
          <w:rFonts w:ascii="TH SarabunPSK" w:hAnsi="TH SarabunPSK" w:cs="TH SarabunPSK" w:hint="cs"/>
          <w:sz w:val="32"/>
          <w:szCs w:val="32"/>
          <w:cs/>
        </w:rPr>
        <w:t>โครงการนำร่องฯ</w:t>
      </w:r>
      <w:r w:rsidR="00A32BE4">
        <w:rPr>
          <w:rFonts w:ascii="TH SarabunPSK" w:hAnsi="TH SarabunPSK" w:cs="TH SarabunPSK"/>
          <w:sz w:val="32"/>
          <w:szCs w:val="32"/>
        </w:rPr>
        <w:t>)</w:t>
      </w:r>
      <w:r w:rsidR="00A32BE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 w:hint="cs"/>
          <w:sz w:val="32"/>
          <w:szCs w:val="32"/>
          <w:cs/>
        </w:rPr>
        <w:t>โดยละเอียดแล้ว และในกรณี</w:t>
      </w:r>
      <w:r w:rsidR="00A56F02" w:rsidRPr="00613677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ข้าพเจ้าได้รับการคัดเลือกให้เข้าร่วม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 เพื่อเป็น </w:t>
      </w:r>
      <w:r w:rsidR="00B2027C" w:rsidRPr="00613677">
        <w:rPr>
          <w:rFonts w:ascii="TH SarabunPSK" w:hAnsi="TH SarabunPSK" w:cs="TH SarabunPSK"/>
          <w:sz w:val="32"/>
          <w:szCs w:val="32"/>
        </w:rPr>
        <w:t xml:space="preserve">DR Participant 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ข้าพเจ้ายินยอมที่จะดำเนินการดังนี้</w:t>
      </w:r>
    </w:p>
    <w:p w14:paraId="49FFAF04" w14:textId="6EEB62BC" w:rsidR="00B2027C" w:rsidRPr="00613677" w:rsidRDefault="001A65D9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.1 เข้าทำสัญญาการรับซื้อการตอบสนองด้านโหลด ตามแบบของสัญญาที่ทาง กฟภ. ประกาศ ภายใน </w:t>
      </w:r>
      <w:r w:rsidR="00CD5C39" w:rsidRPr="00CD5C39">
        <w:rPr>
          <w:rFonts w:ascii="TH SarabunPSK" w:hAnsi="TH SarabunPSK" w:cs="TH SarabunPSK"/>
          <w:sz w:val="32"/>
          <w:szCs w:val="40"/>
        </w:rPr>
        <w:t>30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 วัน นับแต่วันประกาศผลการคัดเลือก</w:t>
      </w:r>
    </w:p>
    <w:p w14:paraId="70EA0457" w14:textId="1582B4E1" w:rsidR="00B2027C" w:rsidRPr="00613677" w:rsidRDefault="00B2027C" w:rsidP="003158E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ab/>
      </w:r>
      <w:r w:rsidR="001A65D9"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>2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ปฏิบัติตามเงื่อนไข</w:t>
      </w:r>
      <w:r w:rsidR="00316092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316092" w:rsidRPr="00613677">
        <w:rPr>
          <w:rFonts w:ascii="TH SarabunPSK" w:hAnsi="TH SarabunPSK" w:cs="TH SarabunPSK" w:hint="cs"/>
          <w:sz w:val="32"/>
          <w:szCs w:val="32"/>
          <w:cs/>
        </w:rPr>
        <w:t xml:space="preserve">หลักเกณฑ์ </w:t>
      </w:r>
      <w:r w:rsidR="00F708B2" w:rsidRPr="00613677">
        <w:rPr>
          <w:rFonts w:ascii="TH SarabunPSK" w:hAnsi="TH SarabunPSK" w:cs="TH SarabunPSK" w:hint="cs"/>
          <w:sz w:val="32"/>
          <w:szCs w:val="32"/>
          <w:cs/>
        </w:rPr>
        <w:t>และข้อกำหนดต่าง</w:t>
      </w:r>
      <w:r w:rsidR="004E22AE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F708B2" w:rsidRPr="00613677">
        <w:rPr>
          <w:rFonts w:ascii="TH SarabunPSK" w:hAnsi="TH SarabunPSK" w:cs="TH SarabunPSK" w:hint="cs"/>
          <w:sz w:val="32"/>
          <w:szCs w:val="32"/>
          <w:cs/>
        </w:rPr>
        <w:t>ๆ ใน</w:t>
      </w:r>
      <w:r w:rsidRPr="00613677">
        <w:rPr>
          <w:rFonts w:ascii="TH SarabunPSK" w:hAnsi="TH SarabunPSK" w:cs="TH SarabunPSK"/>
          <w:sz w:val="32"/>
          <w:szCs w:val="32"/>
          <w:cs/>
        </w:rPr>
        <w:t>การดำเนิน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  <w:r w:rsidR="003145E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sz w:val="32"/>
          <w:szCs w:val="32"/>
          <w:cs/>
        </w:rPr>
        <w:t>ตามที่ กฟภ. ประกาศไว้ทุกประการ</w:t>
      </w:r>
    </w:p>
    <w:p w14:paraId="5CB58047" w14:textId="41422DF8" w:rsidR="00B2027C" w:rsidRPr="00613677" w:rsidRDefault="00B2027C" w:rsidP="003158E5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ab/>
      </w:r>
      <w:r w:rsidR="001A65D9"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>3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ให้ความร่วมมือและอำนวยการให้ได้มาซึ่งข้อมูลประกอบการวัดผลลดใช้พลังงานเพื่อใช้ในการตรวจวัดและวิเคราะห์การใช้พลังงานก่อนและหลัง</w:t>
      </w:r>
      <w:r w:rsidR="00F87492" w:rsidRPr="00613677">
        <w:rPr>
          <w:rFonts w:ascii="TH SarabunPSK" w:hAnsi="TH SarabunPSK" w:cs="TH SarabunPSK" w:hint="cs"/>
          <w:sz w:val="32"/>
          <w:szCs w:val="32"/>
          <w:cs/>
        </w:rPr>
        <w:t>การดำเนินมาตรการ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เพื่อคำนวณผลการ</w:t>
      </w:r>
      <w:r w:rsidR="00F87492" w:rsidRPr="00613677">
        <w:rPr>
          <w:rFonts w:ascii="TH SarabunPSK" w:hAnsi="TH SarabunPSK" w:cs="TH SarabunPSK" w:hint="cs"/>
          <w:sz w:val="32"/>
          <w:szCs w:val="32"/>
          <w:cs/>
        </w:rPr>
        <w:t>ตอบสนองด้านโหลด</w:t>
      </w:r>
      <w:r w:rsidRPr="00613677">
        <w:rPr>
          <w:rFonts w:ascii="TH SarabunPSK" w:hAnsi="TH SarabunPSK" w:cs="TH SarabunPSK"/>
          <w:sz w:val="32"/>
          <w:szCs w:val="32"/>
          <w:cs/>
        </w:rPr>
        <w:t>ที่เกิดขึ้นจริง</w:t>
      </w:r>
    </w:p>
    <w:p w14:paraId="3A071B9B" w14:textId="74C1B4B9" w:rsidR="00B2027C" w:rsidRPr="00613677" w:rsidRDefault="001A65D9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>4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 ยินยอมให้ กฟภ. เก็บ รวบรวม ทำซ้ำ หรือเผยแพร่ข้อมูลใด ๆ ของข้าพเจ้าที่ทาง กฟภ. ได้มาก่อน ในขณะ หรือภายหลังการดำเนิน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</w:p>
    <w:p w14:paraId="2FF44E06" w14:textId="491F6C6B" w:rsidR="001A65D9" w:rsidRPr="00613677" w:rsidRDefault="001A65D9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>5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 ดำเนินการ</w:t>
      </w:r>
      <w:r w:rsidR="00DB5614">
        <w:rPr>
          <w:rFonts w:ascii="TH SarabunPSK" w:hAnsi="TH SarabunPSK" w:cs="TH SarabunPSK" w:hint="cs"/>
          <w:sz w:val="32"/>
          <w:szCs w:val="32"/>
          <w:cs/>
        </w:rPr>
        <w:t>โ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ครงการนำร่องด้วยตนเอง และ</w:t>
      </w:r>
      <w:r w:rsidR="00BE5E19" w:rsidRPr="00613677">
        <w:rPr>
          <w:rFonts w:ascii="TH SarabunPSK" w:hAnsi="TH SarabunPSK" w:cs="TH SarabunPSK" w:hint="cs"/>
          <w:sz w:val="32"/>
          <w:szCs w:val="32"/>
          <w:cs/>
        </w:rPr>
        <w:t>จะ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ไม่สามารถโอนสิทธิ์ให้แก่ผู้อื่น</w:t>
      </w:r>
    </w:p>
    <w:p w14:paraId="41CD3D72" w14:textId="0974297A" w:rsidR="00BE47E2" w:rsidRPr="00613677" w:rsidRDefault="00BE47E2" w:rsidP="00AC1AE9">
      <w:pPr>
        <w:spacing w:before="240"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613677">
        <w:rPr>
          <w:rFonts w:ascii="TH SarabunPSK" w:hAnsi="TH SarabunPSK" w:cs="TH SarabunPSK"/>
          <w:b/>
          <w:bCs/>
          <w:sz w:val="32"/>
          <w:szCs w:val="32"/>
        </w:rPr>
        <w:t>8</w:t>
      </w:r>
      <w:r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 </w:t>
      </w:r>
      <w:r w:rsidR="001C43D4"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นโยบายความเป็นส่วนตัว</w:t>
      </w:r>
    </w:p>
    <w:p w14:paraId="66EF6BD4" w14:textId="560AAE0E" w:rsidR="009232A5" w:rsidRPr="00AC1AE9" w:rsidRDefault="00BE47E2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>ในการสมัครเข้าร่วม</w:t>
      </w:r>
      <w:r w:rsidRPr="00AC1AE9">
        <w:rPr>
          <w:rFonts w:ascii="TH SarabunPSK" w:hAnsi="TH SarabunPSK" w:cs="TH SarabunPSK"/>
          <w:spacing w:val="-4"/>
          <w:sz w:val="32"/>
          <w:szCs w:val="32"/>
          <w:cs/>
        </w:rPr>
        <w:t>โครงการนำร่อง</w:t>
      </w:r>
      <w:r w:rsidR="00A32BE4"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>ฯ</w:t>
      </w:r>
      <w:r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ข้าพเจ้า</w:t>
      </w:r>
      <w:r w:rsidR="00AD2C9A"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>รับทราบ</w:t>
      </w:r>
      <w:r w:rsidR="00F701E8"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>เกี่ยวกั</w:t>
      </w:r>
      <w:r w:rsidR="009232A5"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>บ</w:t>
      </w:r>
      <w:bookmarkStart w:id="3" w:name="_Hlk106697631"/>
      <w:r w:rsidR="009232A5"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>นโยบายความเป็นส่วนตัว</w:t>
      </w:r>
      <w:bookmarkEnd w:id="3"/>
      <w:r w:rsidR="009232A5"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ของ </w:t>
      </w:r>
      <w:r w:rsidR="001C43D4"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>กฟภ.</w:t>
      </w:r>
      <w:r w:rsidR="009232A5" w:rsidRPr="00AC1AE9">
        <w:rPr>
          <w:rFonts w:ascii="TH SarabunPSK" w:hAnsi="TH SarabunPSK" w:cs="TH SarabunPSK"/>
          <w:spacing w:val="-4"/>
          <w:sz w:val="32"/>
          <w:szCs w:val="32"/>
        </w:rPr>
        <w:t xml:space="preserve"> </w:t>
      </w:r>
      <w:r w:rsidR="009232A5" w:rsidRPr="00AC1AE9">
        <w:rPr>
          <w:rFonts w:ascii="TH SarabunPSK" w:hAnsi="TH SarabunPSK" w:cs="TH SarabunPSK" w:hint="cs"/>
          <w:spacing w:val="-4"/>
          <w:sz w:val="32"/>
          <w:szCs w:val="32"/>
          <w:cs/>
        </w:rPr>
        <w:t>ดังนี้</w:t>
      </w:r>
    </w:p>
    <w:p w14:paraId="1503F77C" w14:textId="6A0CA1A6" w:rsidR="001C43D4" w:rsidRPr="00613677" w:rsidRDefault="001C43D4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8.1</w:t>
      </w:r>
      <w:r w:rsidR="00B14A20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sz w:val="32"/>
          <w:szCs w:val="32"/>
          <w:cs/>
        </w:rPr>
        <w:t>การเก็บรวบรวม</w:t>
      </w:r>
    </w:p>
    <w:p w14:paraId="26A12550" w14:textId="3E36B4D0" w:rsidR="001C43D4" w:rsidRPr="00613677" w:rsidRDefault="00B14A20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pacing w:val="-6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  <w:cs/>
        </w:rPr>
        <w:t>จะมีการเก็บข้อมูลของ</w:t>
      </w:r>
      <w:r w:rsidRPr="00613677">
        <w:rPr>
          <w:rFonts w:ascii="TH SarabunPSK" w:hAnsi="TH SarabunPSK" w:cs="TH SarabunPSK"/>
          <w:spacing w:val="-6"/>
          <w:sz w:val="32"/>
          <w:szCs w:val="32"/>
          <w:cs/>
        </w:rPr>
        <w:t>ผู้สมัคร</w:t>
      </w:r>
      <w:r w:rsidR="00253475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เป็น </w:t>
      </w:r>
      <w:r w:rsidR="00253475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="00253475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C359BE" w:rsidRPr="00613677">
        <w:rPr>
          <w:rFonts w:ascii="TH SarabunPSK" w:hAnsi="TH SarabunPSK" w:cs="TH SarabunPSK"/>
          <w:sz w:val="32"/>
          <w:szCs w:val="32"/>
          <w:cs/>
        </w:rPr>
        <w:t>และผู้ประสานงานของ</w:t>
      </w:r>
      <w:r w:rsidR="00C359BE" w:rsidRPr="00613677">
        <w:rPr>
          <w:rStyle w:val="fontstyle01"/>
          <w:rFonts w:ascii="TH SarabunPSK" w:hAnsi="TH SarabunPSK" w:cs="TH SarabunPSK"/>
          <w:color w:val="auto"/>
        </w:rPr>
        <w:t xml:space="preserve"> DR Participant</w:t>
      </w:r>
      <w:r w:rsidR="00C359BE" w:rsidRPr="00613677">
        <w:rPr>
          <w:rFonts w:ascii="TH SarabunPSK" w:hAnsi="TH SarabunPSK" w:cs="TH SarabunPSK"/>
          <w:cs/>
        </w:rPr>
        <w:t xml:space="preserve"> </w:t>
      </w:r>
      <w:r w:rsidR="00EC7BA2" w:rsidRPr="00613677">
        <w:rPr>
          <w:rFonts w:ascii="TH SarabunPSK" w:hAnsi="TH SarabunPSK" w:cs="TH SarabunPSK"/>
          <w:sz w:val="32"/>
          <w:szCs w:val="32"/>
          <w:cs/>
        </w:rPr>
        <w:t>ตามที่ได้ให้ไว้</w:t>
      </w:r>
      <w:r w:rsidR="00EC7BA2" w:rsidRPr="00613677">
        <w:rPr>
          <w:rFonts w:ascii="TH SarabunPSK" w:hAnsi="TH SarabunPSK" w:cs="TH SarabunPSK"/>
          <w:spacing w:val="-8"/>
          <w:sz w:val="32"/>
          <w:szCs w:val="32"/>
          <w:cs/>
        </w:rPr>
        <w:t>ในใบสมัครนี้ และที่ กฟภ.</w:t>
      </w:r>
      <w:r w:rsidR="00D76FFD" w:rsidRPr="00613677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="00EC7BA2" w:rsidRPr="00613677">
        <w:rPr>
          <w:rFonts w:ascii="TH SarabunPSK" w:hAnsi="TH SarabunPSK" w:cs="TH SarabunPSK"/>
          <w:spacing w:val="-8"/>
          <w:sz w:val="32"/>
          <w:szCs w:val="32"/>
          <w:cs/>
        </w:rPr>
        <w:t xml:space="preserve">มีอยู่ก่อน ในขณะ หรือภายหลังการดำเนินโครงการนำร่อง </w:t>
      </w:r>
      <w:r w:rsidR="007E3BA3" w:rsidRPr="00613677">
        <w:rPr>
          <w:rFonts w:ascii="TH SarabunPSK" w:hAnsi="TH SarabunPSK" w:cs="TH SarabunPSK"/>
          <w:spacing w:val="-6"/>
          <w:sz w:val="32"/>
          <w:szCs w:val="32"/>
          <w:cs/>
        </w:rPr>
        <w:t>เช่น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 ชื่อ-นามสกุล หมายเลขโทรศัพท์ อีเมล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 หมายเลขผู้ใช้ไฟฟ้า (</w:t>
      </w:r>
      <w:r w:rsidR="001C43D4" w:rsidRPr="00613677">
        <w:rPr>
          <w:rFonts w:ascii="TH SarabunPSK" w:hAnsi="TH SarabunPSK" w:cs="TH SarabunPSK"/>
          <w:sz w:val="32"/>
          <w:szCs w:val="32"/>
        </w:rPr>
        <w:t>CA Number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) หมายเลขมิเตอร์ (</w:t>
      </w:r>
      <w:r w:rsidR="001C43D4" w:rsidRPr="00613677">
        <w:rPr>
          <w:rFonts w:ascii="TH SarabunPSK" w:hAnsi="TH SarabunPSK" w:cs="TH SarabunPSK"/>
          <w:sz w:val="32"/>
          <w:szCs w:val="32"/>
        </w:rPr>
        <w:t>PEA Number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) หมายเลขบัตรประชาชน หมายเลขโทรศัพท์มือถือ</w:t>
      </w:r>
      <w:r w:rsidR="00464813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รวมถึงข้อมูล</w:t>
      </w:r>
      <w:r w:rsidR="00EC7BA2" w:rsidRPr="00613677">
        <w:rPr>
          <w:rFonts w:ascii="TH SarabunPSK" w:hAnsi="TH SarabunPSK" w:cs="TH SarabunPSK"/>
          <w:sz w:val="32"/>
          <w:szCs w:val="32"/>
          <w:cs/>
        </w:rPr>
        <w:t xml:space="preserve">การใช้ไฟฟ้า </w:t>
      </w:r>
      <w:r w:rsidR="00A04DBB" w:rsidRPr="00613677">
        <w:rPr>
          <w:rFonts w:ascii="TH SarabunPSK" w:hAnsi="TH SarabunPSK" w:cs="TH SarabunPSK"/>
          <w:sz w:val="32"/>
          <w:szCs w:val="32"/>
          <w:cs/>
        </w:rPr>
        <w:t>การปรับลดการใช้พลังงาน</w:t>
      </w:r>
      <w:r w:rsidR="00176254" w:rsidRPr="00613677">
        <w:rPr>
          <w:rFonts w:ascii="TH SarabunPSK" w:hAnsi="TH SarabunPSK" w:cs="TH SarabunPSK"/>
          <w:sz w:val="32"/>
          <w:szCs w:val="32"/>
          <w:cs/>
        </w:rPr>
        <w:t xml:space="preserve"> ในระหว่างการดำเนินโครงการนำร่อง เป็นต้น</w:t>
      </w:r>
      <w:r w:rsidR="00E823CD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0F213180" w14:textId="6D3FEEA3" w:rsidR="001C43D4" w:rsidRPr="00613677" w:rsidRDefault="00176254" w:rsidP="003158E5">
      <w:pPr>
        <w:spacing w:before="120"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lastRenderedPageBreak/>
        <w:t>8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1C43D4" w:rsidRPr="00613677">
        <w:rPr>
          <w:rFonts w:ascii="TH SarabunPSK" w:hAnsi="TH SarabunPSK" w:cs="TH SarabunPSK"/>
          <w:sz w:val="32"/>
          <w:szCs w:val="32"/>
        </w:rPr>
        <w:t>2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 วัตถุประสงค์ของการเก็บรวบรวม ใช้และเปิดเผยข้อมูลส่วนบุคคล </w:t>
      </w:r>
    </w:p>
    <w:p w14:paraId="0774C143" w14:textId="0F5AA06D" w:rsidR="001C43D4" w:rsidRPr="00613677" w:rsidRDefault="00176254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13677">
        <w:rPr>
          <w:rFonts w:ascii="TH SarabunPSK" w:hAnsi="TH SarabunPSK" w:cs="TH SarabunPSK"/>
          <w:spacing w:val="-6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  <w:cs/>
        </w:rPr>
        <w:t>จะนำข้อมูลที่ได้จากการเก็บข้อมูล</w:t>
      </w:r>
      <w:r w:rsidR="004E65A4" w:rsidRPr="00613677">
        <w:rPr>
          <w:rFonts w:ascii="TH SarabunPSK" w:hAnsi="TH SarabunPSK" w:cs="TH SarabunPSK"/>
          <w:spacing w:val="-6"/>
          <w:sz w:val="32"/>
          <w:szCs w:val="32"/>
          <w:cs/>
        </w:rPr>
        <w:t>ตาม</w:t>
      </w:r>
      <w:r w:rsidR="00EC1E11" w:rsidRPr="00613677">
        <w:rPr>
          <w:rFonts w:ascii="TH SarabunPSK" w:hAnsi="TH SarabunPSK" w:cs="TH SarabunPSK"/>
          <w:spacing w:val="-6"/>
          <w:sz w:val="32"/>
          <w:szCs w:val="32"/>
          <w:cs/>
        </w:rPr>
        <w:t>การดำเนินโครงการนำร่องมา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  <w:cs/>
        </w:rPr>
        <w:t>ใช้ภายใต้วัตถุประสงค์ในการ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ประมวลผลข้อมูลเพื่อ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ใช้สำหรับประกอบการพิจารณาคัดเลือกผู้สมัครเข้าร่วมโครงการ</w:t>
      </w:r>
      <w:r w:rsidR="009B1D5D" w:rsidRPr="00613677">
        <w:rPr>
          <w:rFonts w:ascii="TH SarabunPSK" w:hAnsi="TH SarabunPSK" w:cs="TH SarabunPSK" w:hint="cs"/>
          <w:sz w:val="32"/>
          <w:szCs w:val="32"/>
          <w:cs/>
        </w:rPr>
        <w:t xml:space="preserve"> การคิดค่าตอบแทน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B1D5D" w:rsidRPr="00613677">
        <w:rPr>
          <w:rFonts w:ascii="TH SarabunPSK" w:hAnsi="TH SarabunPSK" w:cs="TH SarabunPSK" w:hint="cs"/>
          <w:sz w:val="32"/>
          <w:szCs w:val="32"/>
          <w:cs/>
        </w:rPr>
        <w:t xml:space="preserve">และการดำเนินการอื่นๆ </w:t>
      </w:r>
      <w:r w:rsidR="0053644D" w:rsidRPr="00613677">
        <w:rPr>
          <w:rFonts w:ascii="TH SarabunPSK" w:hAnsi="TH SarabunPSK" w:cs="TH SarabunPSK"/>
          <w:sz w:val="32"/>
          <w:szCs w:val="32"/>
          <w:cs/>
        </w:rPr>
        <w:t>เพื่อให้บรรลุวัตถุประสงค์ของ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การดำเนินโครงการนำร่อง</w:t>
      </w:r>
      <w:r w:rsidR="00EC1E11" w:rsidRPr="00613677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ตลอดจน</w:t>
      </w:r>
      <w:r w:rsidR="0053644D" w:rsidRPr="00613677">
        <w:rPr>
          <w:rFonts w:ascii="TH SarabunPSK" w:hAnsi="TH SarabunPSK" w:cs="TH SarabunPSK"/>
          <w:sz w:val="32"/>
          <w:szCs w:val="32"/>
          <w:cs/>
        </w:rPr>
        <w:t>เพื่อ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ศึกษา</w:t>
      </w:r>
      <w:r w:rsidR="00286C96" w:rsidRPr="00613677">
        <w:rPr>
          <w:rFonts w:ascii="TH SarabunPSK" w:hAnsi="TH SarabunPSK" w:cs="TH SarabunPSK"/>
          <w:sz w:val="32"/>
          <w:szCs w:val="32"/>
          <w:cs/>
        </w:rPr>
        <w:t>พัฒนา</w:t>
      </w:r>
      <w:r w:rsidR="00F2010F" w:rsidRPr="00613677">
        <w:rPr>
          <w:rFonts w:ascii="TH SarabunPSK" w:hAnsi="TH SarabunPSK" w:cs="TH SarabunPSK"/>
          <w:sz w:val="32"/>
          <w:szCs w:val="32"/>
          <w:cs/>
        </w:rPr>
        <w:t>ผลิตภัณฑ์ บริการและแนวทางการดำเนินธุรกิจการตอบสนองด้านโหลด</w:t>
      </w:r>
      <w:r w:rsidR="0070678B" w:rsidRPr="00613677">
        <w:rPr>
          <w:rFonts w:ascii="TH SarabunPSK" w:hAnsi="TH SarabunPSK" w:cs="TH SarabunPSK"/>
          <w:sz w:val="32"/>
          <w:szCs w:val="32"/>
          <w:cs/>
        </w:rPr>
        <w:t>ภาย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หลังจากการดำเนินโครงการนำร่องแล้วเสร็จ</w:t>
      </w:r>
      <w:r w:rsidR="00E823CD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C6289E1" w14:textId="52D37F0D" w:rsidR="000E04F6" w:rsidRPr="00613677" w:rsidRDefault="001C43D4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613677">
        <w:rPr>
          <w:rFonts w:ascii="TH SarabunPSK" w:hAnsi="TH SarabunPSK" w:cs="TH SarabunPSK"/>
          <w:spacing w:val="-2"/>
          <w:sz w:val="32"/>
          <w:szCs w:val="32"/>
          <w:cs/>
        </w:rPr>
        <w:t xml:space="preserve">ทั้งนี้ การเก็บรวบรวมและใช้ข้อมูลดังกล่าวเป็นไปตามหลักเกณฑ์และนโยบายตามที่ </w:t>
      </w:r>
      <w:r w:rsidR="00692218" w:rsidRPr="00613677">
        <w:rPr>
          <w:rFonts w:ascii="TH SarabunPSK" w:hAnsi="TH SarabunPSK" w:cs="TH SarabunPSK" w:hint="cs"/>
          <w:spacing w:val="-2"/>
          <w:sz w:val="32"/>
          <w:szCs w:val="32"/>
          <w:cs/>
        </w:rPr>
        <w:t>กฟภ.</w:t>
      </w:r>
      <w:r w:rsidRPr="00613677">
        <w:rPr>
          <w:rFonts w:ascii="TH SarabunPSK" w:hAnsi="TH SarabunPSK" w:cs="TH SarabunPSK"/>
          <w:spacing w:val="-2"/>
          <w:sz w:val="32"/>
          <w:szCs w:val="32"/>
        </w:rPr>
        <w:t xml:space="preserve"> </w:t>
      </w:r>
      <w:r w:rsidRPr="00613677">
        <w:rPr>
          <w:rFonts w:ascii="TH SarabunPSK" w:hAnsi="TH SarabunPSK" w:cs="TH SarabunPSK"/>
          <w:spacing w:val="-2"/>
          <w:sz w:val="32"/>
          <w:szCs w:val="32"/>
          <w:cs/>
        </w:rPr>
        <w:t xml:space="preserve">กำหนด และกฎหมายที่เกี่ยวข้องบัญญัติให้กระทำการดังกล่าวได้ </w:t>
      </w:r>
    </w:p>
    <w:p w14:paraId="5F436E7C" w14:textId="4839B445" w:rsidR="001C43D4" w:rsidRPr="00613677" w:rsidRDefault="00692218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8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1C43D4" w:rsidRPr="00613677">
        <w:rPr>
          <w:rFonts w:ascii="TH SarabunPSK" w:hAnsi="TH SarabunPSK" w:cs="TH SarabunPSK"/>
          <w:sz w:val="32"/>
          <w:szCs w:val="32"/>
        </w:rPr>
        <w:t xml:space="preserve">3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การเปิดเผยข้อมูลส่วนบุคคล </w:t>
      </w:r>
    </w:p>
    <w:p w14:paraId="27481298" w14:textId="0A0A7CC6" w:rsidR="000E04F6" w:rsidRPr="00613677" w:rsidRDefault="00692218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อาจเปิดเผยข้อมูลของ</w:t>
      </w:r>
      <w:r w:rsidR="00E209F7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="00E209F7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="00E209F7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E209F7" w:rsidRPr="00613677">
        <w:rPr>
          <w:rFonts w:ascii="TH SarabunPSK" w:hAnsi="TH SarabunPSK" w:cs="TH SarabunPSK"/>
          <w:sz w:val="32"/>
          <w:szCs w:val="32"/>
          <w:cs/>
        </w:rPr>
        <w:t>และผู้ประสานงานของ</w:t>
      </w:r>
      <w:r w:rsidR="00E209F7" w:rsidRPr="00613677">
        <w:rPr>
          <w:rStyle w:val="fontstyle01"/>
          <w:rFonts w:ascii="TH SarabunPSK" w:hAnsi="TH SarabunPSK" w:cs="TH SarabunPSK"/>
          <w:color w:val="auto"/>
        </w:rPr>
        <w:t xml:space="preserve"> DR Participant</w:t>
      </w:r>
      <w:r w:rsidR="00E209F7" w:rsidRPr="00613677">
        <w:rPr>
          <w:rStyle w:val="fontstyle01"/>
          <w:rFonts w:ascii="TH SarabunPSK" w:hAnsi="TH SarabunPSK" w:cs="TH SarabunPSK" w:hint="cs"/>
          <w:color w:val="auto"/>
          <w:cs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ให้กับบริษัท บริษัทในเครือ </w:t>
      </w:r>
      <w:r w:rsidR="001C43D4" w:rsidRPr="00613677">
        <w:rPr>
          <w:rFonts w:ascii="TH SarabunPSK" w:hAnsi="TH SarabunPSK" w:cs="TH SarabunPSK"/>
          <w:spacing w:val="-2"/>
          <w:sz w:val="32"/>
          <w:szCs w:val="32"/>
          <w:cs/>
        </w:rPr>
        <w:t xml:space="preserve">หน่วยงานราชการ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และ/หรือคู่ค้าทางธุรกิจอื่น</w:t>
      </w:r>
      <w:r w:rsidR="00E209F7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ๆ ที่ร่วมดำเนินการและปฏิบัติงานต่าง ๆ ตามที่กฎหมายบัญญัติให้กระทำได้ เพื่อวัตถุประสงค์ที่เกี่ยวข้องกับการ</w:t>
      </w:r>
      <w:r w:rsidR="00E209F7" w:rsidRPr="00613677">
        <w:rPr>
          <w:rFonts w:ascii="TH SarabunPSK" w:hAnsi="TH SarabunPSK" w:cs="TH SarabunPSK" w:hint="cs"/>
          <w:sz w:val="32"/>
          <w:szCs w:val="32"/>
          <w:cs/>
        </w:rPr>
        <w:t>ดำเนินโครงการนำร่อง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นี้เท่านั้น </w:t>
      </w:r>
    </w:p>
    <w:p w14:paraId="468B04D6" w14:textId="0CA9EA91" w:rsidR="001C43D4" w:rsidRPr="00613677" w:rsidRDefault="00E209F7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8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.4 ระยะเวลาในการเก็บรักษาและมาตรการรักษาความปลอดภัยของข้อมูล</w:t>
      </w:r>
    </w:p>
    <w:p w14:paraId="5E454F9F" w14:textId="5BE49407" w:rsidR="001C43D4" w:rsidRPr="00613677" w:rsidRDefault="004B1C00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pacing w:val="12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pacing w:val="12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pacing w:val="12"/>
          <w:sz w:val="32"/>
          <w:szCs w:val="32"/>
          <w:cs/>
        </w:rPr>
        <w:t>จะจัดเก็บข้อมูลส่วนบุคคลของ</w:t>
      </w:r>
      <w:bookmarkStart w:id="4" w:name="_Hlk106702506"/>
      <w:r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Pr="00613677">
        <w:rPr>
          <w:rFonts w:ascii="TH SarabunPSK" w:hAnsi="TH SarabunPSK" w:cs="TH SarabunPSK"/>
          <w:sz w:val="32"/>
          <w:szCs w:val="32"/>
        </w:rPr>
        <w:t xml:space="preserve"> </w:t>
      </w:r>
      <w:bookmarkEnd w:id="4"/>
      <w:r w:rsidRPr="00613677">
        <w:rPr>
          <w:rFonts w:ascii="TH SarabunPSK" w:hAnsi="TH SarabunPSK" w:cs="TH SarabunPSK"/>
          <w:sz w:val="32"/>
          <w:szCs w:val="32"/>
          <w:cs/>
        </w:rPr>
        <w:t>และผู้ประสานงานของ</w:t>
      </w:r>
      <w:r w:rsidRPr="00613677">
        <w:rPr>
          <w:rStyle w:val="fontstyle01"/>
          <w:rFonts w:ascii="TH SarabunPSK" w:hAnsi="TH SarabunPSK" w:cs="TH SarabunPSK"/>
          <w:color w:val="auto"/>
        </w:rPr>
        <w:t xml:space="preserve"> DR Participant</w:t>
      </w:r>
      <w:r w:rsidRPr="00613677">
        <w:rPr>
          <w:rStyle w:val="fontstyle01"/>
          <w:rFonts w:ascii="TH SarabunPSK" w:hAnsi="TH SarabunPSK" w:cs="TH SarabunPSK" w:hint="cs"/>
          <w:color w:val="auto"/>
          <w:cs/>
        </w:rPr>
        <w:t xml:space="preserve"> </w:t>
      </w:r>
      <w:r w:rsidR="001C43D4" w:rsidRPr="00613677">
        <w:rPr>
          <w:rFonts w:ascii="TH SarabunPSK" w:hAnsi="TH SarabunPSK" w:cs="TH SarabunPSK"/>
          <w:spacing w:val="12"/>
          <w:sz w:val="32"/>
          <w:szCs w:val="32"/>
          <w:cs/>
        </w:rPr>
        <w:t>ภายใต้ข้อตกลงและเงื่อนไข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การให้บริการนี้ จนกว่า</w:t>
      </w:r>
      <w:r w:rsidR="001C4B81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="001C4B81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="001C4B81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จะมีการเลิกการใช้บริการ</w:t>
      </w:r>
      <w:r w:rsidR="00CB475F" w:rsidRPr="00613677">
        <w:rPr>
          <w:rFonts w:ascii="TH SarabunPSK" w:hAnsi="TH SarabunPSK" w:cs="TH SarabunPSK" w:hint="cs"/>
          <w:sz w:val="32"/>
          <w:szCs w:val="32"/>
          <w:cs/>
        </w:rPr>
        <w:t>กับ กฟภ.</w:t>
      </w:r>
      <w:r w:rsidR="001C43D4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โดยจะดำเนินการลบ</w:t>
      </w:r>
      <w:r w:rsidR="001C43D4" w:rsidRPr="00613677">
        <w:rPr>
          <w:rFonts w:ascii="TH SarabunPSK" w:hAnsi="TH SarabunPSK" w:cs="TH SarabunPSK"/>
          <w:spacing w:val="-8"/>
          <w:sz w:val="32"/>
          <w:szCs w:val="32"/>
          <w:cs/>
        </w:rPr>
        <w:t xml:space="preserve">หรือทำลายเฉพาะข้อมูลที่เกี่ยวข้องกับการให้บริการจากฐานข้อมูลของ </w:t>
      </w:r>
      <w:r w:rsidR="00B52CCF" w:rsidRPr="00613677">
        <w:rPr>
          <w:rFonts w:ascii="TH SarabunPSK" w:hAnsi="TH SarabunPSK" w:cs="TH SarabunPSK" w:hint="cs"/>
          <w:spacing w:val="-8"/>
          <w:sz w:val="32"/>
          <w:szCs w:val="32"/>
          <w:cs/>
        </w:rPr>
        <w:t>กฟภ.</w:t>
      </w:r>
      <w:r w:rsidR="008C094D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="001C43D4" w:rsidRPr="00613677">
        <w:rPr>
          <w:rFonts w:ascii="TH SarabunPSK" w:hAnsi="TH SarabunPSK" w:cs="TH SarabunPSK"/>
          <w:spacing w:val="-8"/>
          <w:sz w:val="32"/>
          <w:szCs w:val="32"/>
          <w:cs/>
        </w:rPr>
        <w:t>นี้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 ภายใน </w:t>
      </w:r>
      <w:r w:rsidR="00B52CCF" w:rsidRPr="00613677">
        <w:rPr>
          <w:rFonts w:ascii="TH SarabunPSK" w:hAnsi="TH SarabunPSK" w:cs="TH SarabunPSK" w:hint="cs"/>
          <w:sz w:val="32"/>
          <w:szCs w:val="32"/>
          <w:cs/>
        </w:rPr>
        <w:t>10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B52CCF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นับแต่วันที่</w:t>
      </w:r>
      <w:r w:rsidR="004E6901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="004E6901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="004E6901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เลิกการใช้บริการ เว้นแต่ ข้อมูลส่วนบุคคลนั้น จะไม่สามารถทำลายหรือลบได้อันเนื่องมาจากความจำเป็นที่ต้องเก็บรักษาตามที่กฎหมายกำหนด หรือกรณีที่มีความจำเป็นต้องเก็บรักษาไว้โดยใช้ฐานทางกฎหมายอื่น</w:t>
      </w:r>
    </w:p>
    <w:p w14:paraId="240C6459" w14:textId="61044DFC" w:rsidR="001C43D4" w:rsidRPr="00613677" w:rsidRDefault="001C43D4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pacing w:val="-4"/>
          <w:sz w:val="32"/>
          <w:szCs w:val="32"/>
          <w:cs/>
        </w:rPr>
        <w:t xml:space="preserve">โดย </w:t>
      </w:r>
      <w:r w:rsidR="00B41CDE" w:rsidRPr="00613677">
        <w:rPr>
          <w:rFonts w:ascii="TH SarabunPSK" w:hAnsi="TH SarabunPSK" w:cs="TH SarabunPSK" w:hint="cs"/>
          <w:spacing w:val="-10"/>
          <w:sz w:val="32"/>
          <w:szCs w:val="32"/>
          <w:cs/>
        </w:rPr>
        <w:t>กฟภ.</w:t>
      </w:r>
      <w:r w:rsidRPr="00613677">
        <w:rPr>
          <w:rFonts w:ascii="TH SarabunPSK" w:hAnsi="TH SarabunPSK" w:cs="TH SarabunPSK"/>
          <w:spacing w:val="-10"/>
          <w:sz w:val="32"/>
          <w:szCs w:val="32"/>
        </w:rPr>
        <w:t xml:space="preserve"> </w:t>
      </w:r>
      <w:r w:rsidR="00B41CDE" w:rsidRPr="00613677">
        <w:rPr>
          <w:rFonts w:ascii="TH SarabunPSK" w:hAnsi="TH SarabunPSK" w:cs="TH SarabunPSK" w:hint="cs"/>
          <w:spacing w:val="-10"/>
          <w:sz w:val="32"/>
          <w:szCs w:val="32"/>
          <w:cs/>
        </w:rPr>
        <w:t>มีมาตรฐานในการ</w:t>
      </w:r>
      <w:r w:rsidRPr="00613677">
        <w:rPr>
          <w:rFonts w:ascii="TH SarabunPSK" w:hAnsi="TH SarabunPSK" w:cs="TH SarabunPSK"/>
          <w:spacing w:val="-10"/>
          <w:sz w:val="32"/>
          <w:szCs w:val="32"/>
          <w:cs/>
        </w:rPr>
        <w:t>จัดเก็บ</w:t>
      </w:r>
      <w:r w:rsidR="00B41CDE" w:rsidRPr="00613677">
        <w:rPr>
          <w:rFonts w:ascii="TH SarabunPSK" w:hAnsi="TH SarabunPSK" w:cs="TH SarabunPSK"/>
          <w:spacing w:val="-12"/>
          <w:sz w:val="32"/>
          <w:szCs w:val="32"/>
          <w:cs/>
        </w:rPr>
        <w:t>และรักษาความปลอดภัยของ</w:t>
      </w:r>
      <w:r w:rsidRPr="00613677">
        <w:rPr>
          <w:rFonts w:ascii="TH SarabunPSK" w:hAnsi="TH SarabunPSK" w:cs="TH SarabunPSK"/>
          <w:spacing w:val="-10"/>
          <w:sz w:val="32"/>
          <w:szCs w:val="32"/>
          <w:cs/>
        </w:rPr>
        <w:t>ข้อมูลส่วนบุคคล</w:t>
      </w:r>
      <w:r w:rsidR="00A473C5" w:rsidRPr="00613677">
        <w:rPr>
          <w:rFonts w:ascii="TH SarabunPSK" w:hAnsi="TH SarabunPSK" w:cs="TH SarabunPSK" w:hint="cs"/>
          <w:spacing w:val="-10"/>
          <w:sz w:val="32"/>
          <w:szCs w:val="32"/>
          <w:cs/>
        </w:rPr>
        <w:t>ตามที่กฎหมายกำหนด</w:t>
      </w:r>
    </w:p>
    <w:p w14:paraId="31951F02" w14:textId="1F32BB19" w:rsidR="001C43D4" w:rsidRPr="00613677" w:rsidRDefault="00A473C5" w:rsidP="003158E5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8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.5 สิทธิของเจ้าของข้อมูลส่วนบุคคล</w:t>
      </w:r>
    </w:p>
    <w:p w14:paraId="40D36632" w14:textId="4F7FADE5" w:rsidR="001C43D4" w:rsidRDefault="001C43D4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pacing w:val="-4"/>
          <w:sz w:val="32"/>
          <w:szCs w:val="32"/>
          <w:cs/>
        </w:rPr>
        <w:t>เจ้าของข้อมูลส่วนบุคคลสามารถใช้สิทธิตามประกาศ กฟภ. เรื่อง นโยบายและแนวปฏิบัติการคุ้มครอง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ข้อมูลส่วนบุคคล ในส่วนข้อ </w:t>
      </w:r>
      <w:r w:rsidRPr="00613677">
        <w:rPr>
          <w:rFonts w:ascii="TH SarabunPSK" w:hAnsi="TH SarabunPSK" w:cs="TH SarabunPSK"/>
          <w:sz w:val="32"/>
          <w:szCs w:val="32"/>
        </w:rPr>
        <w:t xml:space="preserve">3 </w:t>
      </w:r>
      <w:r w:rsidRPr="00613677">
        <w:rPr>
          <w:rFonts w:ascii="TH SarabunPSK" w:hAnsi="TH SarabunPSK" w:cs="TH SarabunPSK"/>
          <w:sz w:val="32"/>
          <w:szCs w:val="32"/>
          <w:cs/>
        </w:rPr>
        <w:t>สิทธิของเจ้าของข้อมูล โดยยื่นคำร้องขอต่อสำนักงาน</w:t>
      </w:r>
      <w:r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2E0079" w:rsidRPr="00613677">
        <w:rPr>
          <w:rFonts w:ascii="TH SarabunPSK" w:hAnsi="TH SarabunPSK" w:cs="TH SarabunPSK" w:hint="cs"/>
          <w:sz w:val="32"/>
          <w:szCs w:val="32"/>
          <w:cs/>
        </w:rPr>
        <w:t>กฟภ.</w:t>
      </w:r>
      <w:r w:rsidR="003158E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เว็บไซต์ แอพพลิเคชั่น หรือช่องทางที่ </w:t>
      </w:r>
      <w:r w:rsidR="00C072BD" w:rsidRPr="00613677">
        <w:rPr>
          <w:rFonts w:ascii="TH SarabunPSK" w:hAnsi="TH SarabunPSK" w:cs="TH SarabunPSK" w:hint="cs"/>
          <w:sz w:val="32"/>
          <w:szCs w:val="32"/>
          <w:cs/>
        </w:rPr>
        <w:t>กฟภ.</w:t>
      </w:r>
      <w:r w:rsidR="003158E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sz w:val="32"/>
          <w:szCs w:val="32"/>
          <w:cs/>
        </w:rPr>
        <w:t>กำหนด</w:t>
      </w:r>
    </w:p>
    <w:p w14:paraId="47D1DBA7" w14:textId="62BA6A3D" w:rsidR="00061590" w:rsidRPr="00613677" w:rsidRDefault="00D07C93" w:rsidP="003158E5">
      <w:pPr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 xml:space="preserve">6 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การติดต่อเกี่ยวกับข้อมูลส่วนบุคคล</w:t>
      </w:r>
    </w:p>
    <w:p w14:paraId="79725873" w14:textId="58548DB8" w:rsidR="00D07C93" w:rsidRPr="00613677" w:rsidRDefault="00061590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หากจะใช้สิทธิเกี่ยวข้องกับข้อมูลส่วนบุคคลของ</w:t>
      </w:r>
      <w:r w:rsidR="00885375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="00885375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หรือมีข้อสงสัยเกี่ยวกับข้อมูลส่วนบุคคลของผู้ใช้บริการ โปรดติดต่อ ดังนี้ </w:t>
      </w:r>
    </w:p>
    <w:p w14:paraId="4C1E3C5A" w14:textId="7F582C02" w:rsidR="00061590" w:rsidRPr="00613677" w:rsidRDefault="00D07C93" w:rsidP="003158E5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>6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 xml:space="preserve">1 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ข้อมูลส่วนบุคคลเกี่ยวกับ</w:t>
      </w:r>
      <w:r w:rsidR="00885375" w:rsidRPr="00613677">
        <w:rPr>
          <w:rFonts w:ascii="TH SarabunPSK" w:hAnsi="TH SarabunPSK" w:cs="TH SarabunPSK" w:hint="cs"/>
          <w:sz w:val="32"/>
          <w:szCs w:val="32"/>
          <w:cs/>
        </w:rPr>
        <w:t>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  <w:r w:rsidR="00885375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โปรดติดต่อที่</w:t>
      </w:r>
    </w:p>
    <w:p w14:paraId="4AB790A7" w14:textId="3CB9B93C" w:rsidR="00061590" w:rsidRPr="00613677" w:rsidRDefault="00B0371B" w:rsidP="003158E5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 xml:space="preserve">กองอัตราและธุรกิจไฟฟ้า 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 xml:space="preserve">การไฟฟ้าส่วนภูมิภาค สำนักงานใหญ่ </w:t>
      </w:r>
    </w:p>
    <w:p w14:paraId="7F3528F0" w14:textId="77777777" w:rsidR="00061590" w:rsidRPr="00613677" w:rsidRDefault="00061590" w:rsidP="003158E5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200 ถนนงามวงศ์วาน ลาดยาว จตุจักร กรุงเทพฯ 10900</w:t>
      </w:r>
    </w:p>
    <w:p w14:paraId="3022B458" w14:textId="1AA4DC83" w:rsidR="00B0371B" w:rsidRPr="00613677" w:rsidRDefault="00B0371B" w:rsidP="003158E5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 xml:space="preserve">โทร : </w:t>
      </w:r>
      <w:r w:rsidR="006B3DD1" w:rsidRPr="00613677">
        <w:rPr>
          <w:rFonts w:ascii="TH SarabunPSK" w:hAnsi="TH SarabunPSK" w:cs="TH SarabunPSK"/>
          <w:sz w:val="32"/>
          <w:szCs w:val="32"/>
        </w:rPr>
        <w:t>02-590-9128</w:t>
      </w:r>
    </w:p>
    <w:p w14:paraId="349DD610" w14:textId="7738FF19" w:rsidR="00061590" w:rsidRPr="00613677" w:rsidRDefault="00D07C93" w:rsidP="003158E5">
      <w:pPr>
        <w:spacing w:after="0" w:line="240" w:lineRule="auto"/>
        <w:ind w:left="1985" w:hanging="709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8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>6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 xml:space="preserve">2 </w:t>
      </w:r>
      <w:r w:rsidR="00061590" w:rsidRPr="00613677">
        <w:rPr>
          <w:rFonts w:ascii="TH SarabunPSK" w:hAnsi="TH SarabunPSK" w:cs="TH SarabunPSK"/>
          <w:spacing w:val="-4"/>
          <w:sz w:val="32"/>
          <w:szCs w:val="32"/>
          <w:cs/>
        </w:rPr>
        <w:t>ข้อสงสัยข้อมูลส่วนบุคคลเกี่ยวกับนโยบายต้องการร้องเรียน หรือแจ้งปัญหา โปรดติดต่อที่</w:t>
      </w:r>
    </w:p>
    <w:p w14:paraId="2629F988" w14:textId="77777777" w:rsidR="00061590" w:rsidRPr="00613677" w:rsidRDefault="00061590" w:rsidP="003158E5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 xml:space="preserve">การไฟฟ้าส่วนภูมิภาค สำนักงานใหญ่ </w:t>
      </w:r>
    </w:p>
    <w:p w14:paraId="3356A874" w14:textId="77777777" w:rsidR="00061590" w:rsidRPr="00613677" w:rsidRDefault="00061590" w:rsidP="003158E5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200 ถนนงามวงศ์วาน ลาดยาว จตุจักร กรุงเทพฯ 10900</w:t>
      </w:r>
    </w:p>
    <w:p w14:paraId="12696CB6" w14:textId="41B584FD" w:rsidR="00061590" w:rsidRPr="00613677" w:rsidRDefault="00061590" w:rsidP="003158E5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</w:rPr>
        <w:t>PEA C</w:t>
      </w:r>
      <w:r w:rsidR="00CD5C39">
        <w:rPr>
          <w:rFonts w:ascii="TH SarabunPSK" w:hAnsi="TH SarabunPSK" w:cs="TH SarabunPSK"/>
          <w:sz w:val="32"/>
          <w:szCs w:val="32"/>
        </w:rPr>
        <w:t>ontact</w:t>
      </w:r>
      <w:r w:rsidRPr="00613677">
        <w:rPr>
          <w:rFonts w:ascii="TH SarabunPSK" w:hAnsi="TH SarabunPSK" w:cs="TH SarabunPSK"/>
          <w:sz w:val="32"/>
          <w:szCs w:val="32"/>
        </w:rPr>
        <w:t xml:space="preserve"> </w:t>
      </w:r>
      <w:proofErr w:type="gramStart"/>
      <w:r w:rsidRPr="00613677">
        <w:rPr>
          <w:rFonts w:ascii="TH SarabunPSK" w:hAnsi="TH SarabunPSK" w:cs="TH SarabunPSK"/>
          <w:sz w:val="32"/>
          <w:szCs w:val="32"/>
        </w:rPr>
        <w:t>Center</w:t>
      </w:r>
      <w:r w:rsidR="00AC1AE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sz w:val="32"/>
          <w:szCs w:val="32"/>
          <w:cs/>
        </w:rPr>
        <w:t>:</w:t>
      </w:r>
      <w:proofErr w:type="gramEnd"/>
      <w:r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sz w:val="32"/>
          <w:szCs w:val="32"/>
        </w:rPr>
        <w:t>1129</w:t>
      </w:r>
    </w:p>
    <w:p w14:paraId="717C4FBD" w14:textId="77777777" w:rsidR="00061590" w:rsidRPr="00613677" w:rsidRDefault="00061590" w:rsidP="003158E5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เจ้าหน้าที่คุ้มครองข้อมูลส่วนบุคคล (</w:t>
      </w:r>
      <w:r w:rsidRPr="00613677">
        <w:rPr>
          <w:rFonts w:ascii="TH SarabunPSK" w:hAnsi="TH SarabunPSK" w:cs="TH SarabunPSK"/>
          <w:sz w:val="32"/>
          <w:szCs w:val="32"/>
        </w:rPr>
        <w:t xml:space="preserve">Data Protection Officer 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: </w:t>
      </w:r>
      <w:r w:rsidRPr="00613677">
        <w:rPr>
          <w:rFonts w:ascii="TH SarabunPSK" w:hAnsi="TH SarabunPSK" w:cs="TH SarabunPSK"/>
          <w:sz w:val="32"/>
          <w:szCs w:val="32"/>
        </w:rPr>
        <w:t>DPO</w:t>
      </w:r>
      <w:r w:rsidRPr="00613677">
        <w:rPr>
          <w:rFonts w:ascii="TH SarabunPSK" w:hAnsi="TH SarabunPSK" w:cs="TH SarabunPSK"/>
          <w:sz w:val="32"/>
          <w:szCs w:val="32"/>
          <w:cs/>
        </w:rPr>
        <w:t>)</w:t>
      </w:r>
    </w:p>
    <w:p w14:paraId="44371E64" w14:textId="220CC819" w:rsidR="00F03A88" w:rsidRPr="000E04F6" w:rsidRDefault="00061590" w:rsidP="003158E5">
      <w:pPr>
        <w:spacing w:after="0" w:line="240" w:lineRule="auto"/>
        <w:ind w:left="709" w:firstLine="1276"/>
        <w:jc w:val="thaiDistribute"/>
        <w:rPr>
          <w:rFonts w:ascii="TH SarabunPSK" w:hAnsi="TH SarabunPSK" w:cs="TH SarabunPSK"/>
          <w:sz w:val="28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 xml:space="preserve">โทร : </w:t>
      </w:r>
      <w:r w:rsidRPr="00613677">
        <w:rPr>
          <w:rFonts w:ascii="TH SarabunPSK" w:hAnsi="TH SarabunPSK" w:cs="TH SarabunPSK"/>
          <w:sz w:val="32"/>
          <w:szCs w:val="32"/>
        </w:rPr>
        <w:t>02</w:t>
      </w:r>
      <w:r w:rsidRPr="00613677">
        <w:rPr>
          <w:rFonts w:ascii="TH SarabunPSK" w:hAnsi="TH SarabunPSK" w:cs="TH SarabunPSK"/>
          <w:sz w:val="32"/>
          <w:szCs w:val="32"/>
          <w:cs/>
        </w:rPr>
        <w:t>-</w:t>
      </w:r>
      <w:r w:rsidRPr="00613677">
        <w:rPr>
          <w:rFonts w:ascii="TH SarabunPSK" w:hAnsi="TH SarabunPSK" w:cs="TH SarabunPSK"/>
          <w:sz w:val="32"/>
          <w:szCs w:val="32"/>
        </w:rPr>
        <w:t>009</w:t>
      </w:r>
      <w:r w:rsidRPr="00613677">
        <w:rPr>
          <w:rFonts w:ascii="TH SarabunPSK" w:hAnsi="TH SarabunPSK" w:cs="TH SarabunPSK"/>
          <w:sz w:val="32"/>
          <w:szCs w:val="32"/>
          <w:cs/>
        </w:rPr>
        <w:t>-</w:t>
      </w:r>
      <w:r w:rsidRPr="00613677">
        <w:rPr>
          <w:rFonts w:ascii="TH SarabunPSK" w:hAnsi="TH SarabunPSK" w:cs="TH SarabunPSK"/>
          <w:sz w:val="32"/>
          <w:szCs w:val="32"/>
        </w:rPr>
        <w:t>6180</w:t>
      </w:r>
    </w:p>
    <w:p w14:paraId="79D837A4" w14:textId="71372A85" w:rsidR="00B44EC3" w:rsidRPr="00C67A26" w:rsidRDefault="00A56F02" w:rsidP="003158E5">
      <w:pPr>
        <w:spacing w:before="120"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ข้าพเจ้า</w:t>
      </w:r>
      <w:r w:rsidR="001A65D9" w:rsidRPr="00613677">
        <w:rPr>
          <w:rFonts w:ascii="TH SarabunPSK" w:hAnsi="TH SarabunPSK" w:cs="TH SarabunPSK" w:hint="cs"/>
          <w:sz w:val="32"/>
          <w:szCs w:val="32"/>
          <w:cs/>
        </w:rPr>
        <w:t>ขอรับรองว่าข้อมูลที่ให้ไว้ดังกล่าวข้างต้นเป็นความจริงทุกประการ</w:t>
      </w:r>
    </w:p>
    <w:p w14:paraId="76DB990B" w14:textId="6C672FEB" w:rsidR="00412EE5" w:rsidRPr="00C67A26" w:rsidRDefault="003158E5" w:rsidP="00412EE5">
      <w:pPr>
        <w:tabs>
          <w:tab w:val="left" w:pos="4253"/>
          <w:tab w:val="left" w:pos="7230"/>
        </w:tabs>
        <w:spacing w:before="120" w:after="0"/>
        <w:ind w:left="3402"/>
        <w:rPr>
          <w:rFonts w:ascii="TH SarabunPSK" w:hAnsi="TH SarabunPSK" w:cs="TH SarabunPSK"/>
          <w:sz w:val="32"/>
          <w:szCs w:val="32"/>
        </w:rPr>
      </w:pPr>
      <w:r w:rsidRPr="00C67A26">
        <w:rPr>
          <w:rFonts w:ascii="TH SarabunPSK" w:hAnsi="TH SarabunPSK" w:cs="TH SarabunPSK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BA370FC" wp14:editId="787BD55F">
                <wp:simplePos x="0" y="0"/>
                <wp:positionH relativeFrom="column">
                  <wp:posOffset>518160</wp:posOffset>
                </wp:positionH>
                <wp:positionV relativeFrom="paragraph">
                  <wp:posOffset>81071</wp:posOffset>
                </wp:positionV>
                <wp:extent cx="1463040" cy="1081405"/>
                <wp:effectExtent l="0" t="0" r="22860" b="2349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0" cy="1081405"/>
                          <a:chOff x="0" y="0"/>
                          <a:chExt cx="1463040" cy="1168842"/>
                        </a:xfrm>
                      </wpg:grpSpPr>
                      <wps:wsp>
                        <wps:cNvPr id="4" name="Oval 4"/>
                        <wps:cNvSpPr/>
                        <wps:spPr>
                          <a:xfrm>
                            <a:off x="0" y="0"/>
                            <a:ext cx="1463040" cy="116884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6"/>
                        <wps:cNvSpPr txBox="1"/>
                        <wps:spPr>
                          <a:xfrm>
                            <a:off x="288681" y="422613"/>
                            <a:ext cx="925195" cy="4296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F96F37" w14:textId="77777777" w:rsidR="00CB475F" w:rsidRPr="00412EE5" w:rsidRDefault="00CB475F" w:rsidP="00894A40">
                              <w:pPr>
                                <w:rPr>
                                  <w:rFonts w:ascii="Browallia New" w:hAnsi="Browallia New" w:cs="Browallia New"/>
                                  <w:sz w:val="20"/>
                                  <w:szCs w:val="24"/>
                                </w:rPr>
                              </w:pPr>
                              <w:r w:rsidRPr="00412EE5">
                                <w:rPr>
                                  <w:rFonts w:ascii="Browallia New" w:hAnsi="Browallia New" w:cs="Browallia New"/>
                                  <w:sz w:val="20"/>
                                  <w:szCs w:val="24"/>
                                  <w:cs/>
                                </w:rPr>
                                <w:t>ประทับตราบริษัท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7BA370FC" id="Group 7" o:spid="_x0000_s1030" style="position:absolute;left:0;text-align:left;margin-left:40.8pt;margin-top:6.4pt;width:115.2pt;height:85.15pt;z-index:251662336;mso-height-relative:margin" coordsize="14630,116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">
                <v:oval id="Oval 4" o:spid="_x0000_s1031" style="position:absolute;width:14630;height:11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" fillcolor="white [3201]" strokecolor="black [3200]" strokeweight="2pt"/>
                <v:shape id="_x0000_s1032" type="#_x0000_t202" style="position:absolute;left:2886;top:4226;width:9252;height:42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" filled="f" stroked="f" strokeweight=".5pt">
                  <v:textbox>
                    <w:txbxContent>
                      <w:p w14:paraId="25F96F37" w14:textId="77777777" w:rsidR="00CB475F" w:rsidRPr="00412EE5" w:rsidRDefault="00CB475F" w:rsidP="00894A40">
                        <w:pPr>
                          <w:rPr>
                            <w:rFonts w:ascii="Browallia New" w:hAnsi="Browallia New" w:cs="Browallia New"/>
                            <w:sz w:val="20"/>
                            <w:szCs w:val="24"/>
                          </w:rPr>
                        </w:pPr>
                        <w:r w:rsidRPr="00412EE5">
                          <w:rPr>
                            <w:rFonts w:ascii="Browallia New" w:hAnsi="Browallia New" w:cs="Browallia New"/>
                            <w:sz w:val="20"/>
                            <w:szCs w:val="24"/>
                            <w:cs/>
                          </w:rPr>
                          <w:t>ประทับตราบริษัท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12EE5" w:rsidRPr="00C67A26">
        <w:rPr>
          <w:rFonts w:ascii="TH SarabunPSK" w:hAnsi="TH SarabunPSK" w:cs="TH SarabunPSK"/>
          <w:sz w:val="32"/>
          <w:szCs w:val="32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>ลงชื่อ</w:t>
      </w:r>
      <w:r w:rsidR="00412EE5" w:rsidRPr="00C67A26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 xml:space="preserve"> (ผู้มีอำนาจลงนาม)</w:t>
      </w:r>
    </w:p>
    <w:p w14:paraId="618B2E9C" w14:textId="77777777" w:rsidR="00412EE5" w:rsidRPr="00C67A26" w:rsidRDefault="00412EE5" w:rsidP="00412EE5">
      <w:pPr>
        <w:tabs>
          <w:tab w:val="left" w:pos="4253"/>
          <w:tab w:val="left" w:pos="7513"/>
        </w:tabs>
        <w:spacing w:before="120" w:after="0"/>
        <w:ind w:left="3402"/>
        <w:rPr>
          <w:rFonts w:ascii="TH SarabunPSK" w:hAnsi="TH SarabunPSK" w:cs="TH SarabunPSK"/>
          <w:sz w:val="32"/>
          <w:szCs w:val="32"/>
        </w:rPr>
      </w:pPr>
      <w:r w:rsidRPr="00C67A26">
        <w:rPr>
          <w:rFonts w:ascii="TH SarabunPSK" w:hAnsi="TH SarabunPSK" w:cs="TH SarabunPSK"/>
          <w:sz w:val="32"/>
          <w:szCs w:val="32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>(</w:t>
      </w:r>
      <w:r w:rsidRPr="00C67A26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>)</w:t>
      </w:r>
    </w:p>
    <w:p w14:paraId="3387FB00" w14:textId="1BBA434C" w:rsidR="00412EE5" w:rsidRPr="00C67A26" w:rsidRDefault="00412EE5" w:rsidP="00412EE5">
      <w:pPr>
        <w:tabs>
          <w:tab w:val="left" w:pos="4253"/>
          <w:tab w:val="left" w:pos="7513"/>
        </w:tabs>
        <w:spacing w:before="120" w:after="0"/>
        <w:ind w:left="3402"/>
        <w:rPr>
          <w:rFonts w:ascii="TH SarabunPSK" w:hAnsi="TH SarabunPSK" w:cs="TH SarabunPSK"/>
          <w:sz w:val="32"/>
          <w:szCs w:val="32"/>
        </w:rPr>
      </w:pPr>
      <w:r w:rsidRPr="00C67A26">
        <w:rPr>
          <w:rFonts w:ascii="TH SarabunPSK" w:hAnsi="TH SarabunPSK" w:cs="TH SarabunPSK"/>
          <w:sz w:val="32"/>
          <w:szCs w:val="32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 xml:space="preserve">ตำแหน่ง </w:t>
      </w:r>
      <w:r w:rsidRPr="00C67A26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Pr="00C67A26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3970228D" w14:textId="4BE534BE" w:rsidR="006715E6" w:rsidRPr="00C67A26" w:rsidRDefault="00412EE5" w:rsidP="001A65D9">
      <w:pPr>
        <w:tabs>
          <w:tab w:val="left" w:pos="4253"/>
          <w:tab w:val="left" w:pos="7513"/>
        </w:tabs>
        <w:spacing w:before="120" w:after="0"/>
        <w:ind w:left="3402"/>
        <w:rPr>
          <w:rFonts w:ascii="TH SarabunPSK" w:hAnsi="TH SarabunPSK" w:cs="TH SarabunPSK"/>
          <w:sz w:val="32"/>
          <w:szCs w:val="32"/>
        </w:rPr>
      </w:pPr>
      <w:r w:rsidRPr="00C67A26">
        <w:rPr>
          <w:rFonts w:ascii="TH SarabunPSK" w:hAnsi="TH SarabunPSK" w:cs="TH SarabunPSK"/>
          <w:sz w:val="32"/>
          <w:szCs w:val="32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 xml:space="preserve">วันที่ </w:t>
      </w:r>
      <w:r w:rsidRPr="00C67A26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sectPr w:rsidR="006715E6" w:rsidRPr="00C67A26" w:rsidSect="00AC1A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274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B627AE" w14:textId="77777777" w:rsidR="00490DF0" w:rsidRDefault="00490DF0" w:rsidP="00580493">
      <w:pPr>
        <w:spacing w:after="0" w:line="240" w:lineRule="auto"/>
      </w:pPr>
      <w:r>
        <w:separator/>
      </w:r>
    </w:p>
  </w:endnote>
  <w:endnote w:type="continuationSeparator" w:id="0">
    <w:p w14:paraId="341A2B78" w14:textId="77777777" w:rsidR="00490DF0" w:rsidRDefault="00490DF0" w:rsidP="00580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SarabunPSK"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873F3" w14:textId="77777777" w:rsidR="00CB475F" w:rsidRDefault="00CB4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49182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8E909D" w14:textId="620B16FD" w:rsidR="00CB475F" w:rsidRDefault="00CB475F">
            <w:pPr>
              <w:pStyle w:val="Footer"/>
              <w:jc w:val="right"/>
            </w:pPr>
            <w:r>
              <w:rPr>
                <w:rFonts w:hint="cs"/>
                <w:cs/>
              </w:rPr>
              <w:t>หน้า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>
              <w:rPr>
                <w:rFonts w:hint="cs"/>
                <w:cs/>
              </w:rPr>
              <w:t>จาก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1A4CD7" w14:textId="77777777" w:rsidR="00CB475F" w:rsidRDefault="00CB47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B7D08" w14:textId="77777777" w:rsidR="00CB475F" w:rsidRDefault="00CB4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84A28" w14:textId="77777777" w:rsidR="00490DF0" w:rsidRDefault="00490DF0" w:rsidP="00580493">
      <w:pPr>
        <w:spacing w:after="0" w:line="240" w:lineRule="auto"/>
      </w:pPr>
      <w:r>
        <w:separator/>
      </w:r>
    </w:p>
  </w:footnote>
  <w:footnote w:type="continuationSeparator" w:id="0">
    <w:p w14:paraId="26FD95D7" w14:textId="77777777" w:rsidR="00490DF0" w:rsidRDefault="00490DF0" w:rsidP="00580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7B25E" w14:textId="77777777" w:rsidR="00CB475F" w:rsidRDefault="00CB47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DC900" w14:textId="7C7FA2AE" w:rsidR="00CB475F" w:rsidRPr="00C67A26" w:rsidRDefault="00CB475F" w:rsidP="00580493">
    <w:pPr>
      <w:jc w:val="right"/>
      <w:rPr>
        <w:rFonts w:ascii="TH SarabunPSK" w:hAnsi="TH SarabunPSK" w:cs="TH SarabunPSK"/>
        <w:b/>
        <w:bCs/>
        <w:sz w:val="28"/>
        <w: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5BC51" w14:textId="77777777" w:rsidR="00CB475F" w:rsidRDefault="00CB47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53FA"/>
    <w:multiLevelType w:val="multilevel"/>
    <w:tmpl w:val="EC4843E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" w15:restartNumberingAfterBreak="0">
    <w:nsid w:val="06564023"/>
    <w:multiLevelType w:val="hybridMultilevel"/>
    <w:tmpl w:val="B7DE77A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2081531"/>
    <w:multiLevelType w:val="hybridMultilevel"/>
    <w:tmpl w:val="A7A86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0267B"/>
    <w:multiLevelType w:val="hybridMultilevel"/>
    <w:tmpl w:val="CB08B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AE405E"/>
    <w:multiLevelType w:val="hybridMultilevel"/>
    <w:tmpl w:val="EB829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835D5"/>
    <w:multiLevelType w:val="hybridMultilevel"/>
    <w:tmpl w:val="EB829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2F5EC6"/>
    <w:multiLevelType w:val="hybridMultilevel"/>
    <w:tmpl w:val="491E8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F33D52"/>
    <w:multiLevelType w:val="hybridMultilevel"/>
    <w:tmpl w:val="77FA3B18"/>
    <w:lvl w:ilvl="0" w:tplc="86001758">
      <w:numFmt w:val="bullet"/>
      <w:lvlText w:val="-"/>
      <w:lvlJc w:val="left"/>
      <w:pPr>
        <w:ind w:left="786" w:hanging="360"/>
      </w:pPr>
      <w:rPr>
        <w:rFonts w:ascii="TH SarabunPSK" w:eastAsiaTheme="minorHAnsi" w:hAnsi="TH SarabunPSK" w:cs="TH SarabunPSK" w:hint="default"/>
        <w:b w:val="0"/>
        <w:bCs w:val="0"/>
        <w:color w:val="auto"/>
        <w:lang w:bidi="th-TH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78786C56"/>
    <w:multiLevelType w:val="hybridMultilevel"/>
    <w:tmpl w:val="783E43FA"/>
    <w:lvl w:ilvl="0" w:tplc="FC64391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EFE81DC">
      <w:start w:val="1"/>
      <w:numFmt w:val="decimal"/>
      <w:lvlText w:val="7.%2"/>
      <w:lvlJc w:val="left"/>
      <w:pPr>
        <w:ind w:left="1440" w:hanging="360"/>
      </w:pPr>
      <w:rPr>
        <w:rFonts w:ascii="TH SarabunPSK" w:hAnsi="TH SarabunPSK" w:cs="TH SarabunPSK" w:hint="default"/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395AE0"/>
    <w:multiLevelType w:val="hybridMultilevel"/>
    <w:tmpl w:val="6EAA0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6598F"/>
    <w:multiLevelType w:val="hybridMultilevel"/>
    <w:tmpl w:val="0FC6A640"/>
    <w:lvl w:ilvl="0" w:tplc="FC64391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4"/>
  </w:num>
  <w:num w:numId="5">
    <w:abstractNumId w:val="3"/>
  </w:num>
  <w:num w:numId="6">
    <w:abstractNumId w:val="0"/>
  </w:num>
  <w:num w:numId="7">
    <w:abstractNumId w:val="2"/>
  </w:num>
  <w:num w:numId="8">
    <w:abstractNumId w:val="6"/>
  </w:num>
  <w:num w:numId="9">
    <w:abstractNumId w:val="1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tDS2MDMyM7UwMDJW0lEKTi0uzszPAykwrAUA566e4SwAAAA="/>
  </w:docVars>
  <w:rsids>
    <w:rsidRoot w:val="00C20032"/>
    <w:rsid w:val="00026482"/>
    <w:rsid w:val="00035402"/>
    <w:rsid w:val="00061590"/>
    <w:rsid w:val="00064211"/>
    <w:rsid w:val="00071518"/>
    <w:rsid w:val="00082DFE"/>
    <w:rsid w:val="000936CF"/>
    <w:rsid w:val="00096E2C"/>
    <w:rsid w:val="000A4C62"/>
    <w:rsid w:val="000B0360"/>
    <w:rsid w:val="000B10BB"/>
    <w:rsid w:val="000C0FF6"/>
    <w:rsid w:val="000E04F6"/>
    <w:rsid w:val="001150CD"/>
    <w:rsid w:val="00134167"/>
    <w:rsid w:val="00151FDF"/>
    <w:rsid w:val="0016066A"/>
    <w:rsid w:val="00174679"/>
    <w:rsid w:val="00176254"/>
    <w:rsid w:val="0017705D"/>
    <w:rsid w:val="001A65D9"/>
    <w:rsid w:val="001A6FA2"/>
    <w:rsid w:val="001C43D4"/>
    <w:rsid w:val="001C4B81"/>
    <w:rsid w:val="001D4944"/>
    <w:rsid w:val="001F4729"/>
    <w:rsid w:val="002012CE"/>
    <w:rsid w:val="00210FD3"/>
    <w:rsid w:val="002179C3"/>
    <w:rsid w:val="00225943"/>
    <w:rsid w:val="00234124"/>
    <w:rsid w:val="00251EE7"/>
    <w:rsid w:val="00253475"/>
    <w:rsid w:val="00265430"/>
    <w:rsid w:val="00272D3E"/>
    <w:rsid w:val="00272D95"/>
    <w:rsid w:val="00286C96"/>
    <w:rsid w:val="002930FC"/>
    <w:rsid w:val="002B0D80"/>
    <w:rsid w:val="002B2B6C"/>
    <w:rsid w:val="002B3623"/>
    <w:rsid w:val="002B602C"/>
    <w:rsid w:val="002B77B8"/>
    <w:rsid w:val="002C2AA3"/>
    <w:rsid w:val="002C3A1D"/>
    <w:rsid w:val="002C712A"/>
    <w:rsid w:val="002E0079"/>
    <w:rsid w:val="002E199C"/>
    <w:rsid w:val="002F0E0F"/>
    <w:rsid w:val="00313245"/>
    <w:rsid w:val="0031365D"/>
    <w:rsid w:val="003145EF"/>
    <w:rsid w:val="003158E5"/>
    <w:rsid w:val="00316092"/>
    <w:rsid w:val="00317502"/>
    <w:rsid w:val="00330207"/>
    <w:rsid w:val="003453C7"/>
    <w:rsid w:val="00357E65"/>
    <w:rsid w:val="00371EBF"/>
    <w:rsid w:val="00375828"/>
    <w:rsid w:val="00382BE5"/>
    <w:rsid w:val="003914D6"/>
    <w:rsid w:val="003B0418"/>
    <w:rsid w:val="003B4AC8"/>
    <w:rsid w:val="003C1A33"/>
    <w:rsid w:val="003C5311"/>
    <w:rsid w:val="003E1415"/>
    <w:rsid w:val="003E42C0"/>
    <w:rsid w:val="003F4EC7"/>
    <w:rsid w:val="003F7B98"/>
    <w:rsid w:val="004030BF"/>
    <w:rsid w:val="004112AF"/>
    <w:rsid w:val="004113D2"/>
    <w:rsid w:val="00412EE5"/>
    <w:rsid w:val="004234AF"/>
    <w:rsid w:val="004309C4"/>
    <w:rsid w:val="00442BB2"/>
    <w:rsid w:val="00445730"/>
    <w:rsid w:val="00462880"/>
    <w:rsid w:val="004638A5"/>
    <w:rsid w:val="00464813"/>
    <w:rsid w:val="00476DB7"/>
    <w:rsid w:val="00490DF0"/>
    <w:rsid w:val="004B0D60"/>
    <w:rsid w:val="004B1C00"/>
    <w:rsid w:val="004B267B"/>
    <w:rsid w:val="004E22AE"/>
    <w:rsid w:val="004E65A4"/>
    <w:rsid w:val="004E6901"/>
    <w:rsid w:val="004F0A42"/>
    <w:rsid w:val="00515C68"/>
    <w:rsid w:val="005203B4"/>
    <w:rsid w:val="00525F6A"/>
    <w:rsid w:val="0053644D"/>
    <w:rsid w:val="005479EA"/>
    <w:rsid w:val="00553B58"/>
    <w:rsid w:val="00555356"/>
    <w:rsid w:val="00572C69"/>
    <w:rsid w:val="00580493"/>
    <w:rsid w:val="005867A2"/>
    <w:rsid w:val="00587906"/>
    <w:rsid w:val="00594A2E"/>
    <w:rsid w:val="005A0C52"/>
    <w:rsid w:val="005A3143"/>
    <w:rsid w:val="005C2006"/>
    <w:rsid w:val="005C64A4"/>
    <w:rsid w:val="005D453E"/>
    <w:rsid w:val="005F2EAA"/>
    <w:rsid w:val="006025A3"/>
    <w:rsid w:val="00613677"/>
    <w:rsid w:val="006156A1"/>
    <w:rsid w:val="00621666"/>
    <w:rsid w:val="00630BC5"/>
    <w:rsid w:val="006421A5"/>
    <w:rsid w:val="006425EB"/>
    <w:rsid w:val="00652464"/>
    <w:rsid w:val="00653332"/>
    <w:rsid w:val="0066262E"/>
    <w:rsid w:val="00667E2A"/>
    <w:rsid w:val="006715E6"/>
    <w:rsid w:val="00676F0A"/>
    <w:rsid w:val="00692218"/>
    <w:rsid w:val="006B3DD1"/>
    <w:rsid w:val="006C03B2"/>
    <w:rsid w:val="006E4459"/>
    <w:rsid w:val="006E5513"/>
    <w:rsid w:val="006F6A14"/>
    <w:rsid w:val="00705ACD"/>
    <w:rsid w:val="0070678B"/>
    <w:rsid w:val="00715C6B"/>
    <w:rsid w:val="0072136C"/>
    <w:rsid w:val="007316B7"/>
    <w:rsid w:val="00732ADB"/>
    <w:rsid w:val="007404EE"/>
    <w:rsid w:val="00744729"/>
    <w:rsid w:val="00766B0E"/>
    <w:rsid w:val="00771262"/>
    <w:rsid w:val="00771B1F"/>
    <w:rsid w:val="00781F72"/>
    <w:rsid w:val="00796631"/>
    <w:rsid w:val="007B2A80"/>
    <w:rsid w:val="007B4B0A"/>
    <w:rsid w:val="007C52DA"/>
    <w:rsid w:val="007C6CD8"/>
    <w:rsid w:val="007D26A1"/>
    <w:rsid w:val="007E3BA3"/>
    <w:rsid w:val="007F7F59"/>
    <w:rsid w:val="008026CF"/>
    <w:rsid w:val="00804525"/>
    <w:rsid w:val="008116E2"/>
    <w:rsid w:val="00816C06"/>
    <w:rsid w:val="00823F95"/>
    <w:rsid w:val="0083182A"/>
    <w:rsid w:val="008366A9"/>
    <w:rsid w:val="00840B97"/>
    <w:rsid w:val="008426AC"/>
    <w:rsid w:val="008538B7"/>
    <w:rsid w:val="008538C7"/>
    <w:rsid w:val="00853F65"/>
    <w:rsid w:val="00860E99"/>
    <w:rsid w:val="008714A0"/>
    <w:rsid w:val="00885375"/>
    <w:rsid w:val="00894A40"/>
    <w:rsid w:val="00895F7C"/>
    <w:rsid w:val="008A7B56"/>
    <w:rsid w:val="008B010A"/>
    <w:rsid w:val="008C094D"/>
    <w:rsid w:val="008C51D9"/>
    <w:rsid w:val="008D235B"/>
    <w:rsid w:val="008E5D32"/>
    <w:rsid w:val="008F2C4F"/>
    <w:rsid w:val="008F7151"/>
    <w:rsid w:val="00922CF1"/>
    <w:rsid w:val="009232A5"/>
    <w:rsid w:val="00941A9F"/>
    <w:rsid w:val="00953578"/>
    <w:rsid w:val="009553FD"/>
    <w:rsid w:val="00955A0A"/>
    <w:rsid w:val="00963A46"/>
    <w:rsid w:val="00974D80"/>
    <w:rsid w:val="00975C2C"/>
    <w:rsid w:val="009806FC"/>
    <w:rsid w:val="00996413"/>
    <w:rsid w:val="009A088E"/>
    <w:rsid w:val="009B1D5D"/>
    <w:rsid w:val="009B4AC8"/>
    <w:rsid w:val="009C32E6"/>
    <w:rsid w:val="009C655E"/>
    <w:rsid w:val="009C7E89"/>
    <w:rsid w:val="009D21E4"/>
    <w:rsid w:val="009D46E1"/>
    <w:rsid w:val="009D70A2"/>
    <w:rsid w:val="009F61B6"/>
    <w:rsid w:val="00A04DBB"/>
    <w:rsid w:val="00A04EE5"/>
    <w:rsid w:val="00A12853"/>
    <w:rsid w:val="00A16148"/>
    <w:rsid w:val="00A32BE4"/>
    <w:rsid w:val="00A40F2F"/>
    <w:rsid w:val="00A447F8"/>
    <w:rsid w:val="00A473C5"/>
    <w:rsid w:val="00A56F02"/>
    <w:rsid w:val="00A574E1"/>
    <w:rsid w:val="00A66164"/>
    <w:rsid w:val="00A77EC1"/>
    <w:rsid w:val="00A95904"/>
    <w:rsid w:val="00AB2B54"/>
    <w:rsid w:val="00AC1AE9"/>
    <w:rsid w:val="00AC768E"/>
    <w:rsid w:val="00AD2C9A"/>
    <w:rsid w:val="00AD5FE4"/>
    <w:rsid w:val="00B00014"/>
    <w:rsid w:val="00B0371B"/>
    <w:rsid w:val="00B06861"/>
    <w:rsid w:val="00B14A20"/>
    <w:rsid w:val="00B15219"/>
    <w:rsid w:val="00B2027C"/>
    <w:rsid w:val="00B207AE"/>
    <w:rsid w:val="00B21E50"/>
    <w:rsid w:val="00B37B7E"/>
    <w:rsid w:val="00B41CDE"/>
    <w:rsid w:val="00B43759"/>
    <w:rsid w:val="00B44EC3"/>
    <w:rsid w:val="00B52CCF"/>
    <w:rsid w:val="00B56559"/>
    <w:rsid w:val="00B567BA"/>
    <w:rsid w:val="00B62733"/>
    <w:rsid w:val="00B66486"/>
    <w:rsid w:val="00B730B5"/>
    <w:rsid w:val="00B851DF"/>
    <w:rsid w:val="00B87275"/>
    <w:rsid w:val="00B97592"/>
    <w:rsid w:val="00BE0AFA"/>
    <w:rsid w:val="00BE47E2"/>
    <w:rsid w:val="00BE5E19"/>
    <w:rsid w:val="00BE7FF4"/>
    <w:rsid w:val="00C03E7D"/>
    <w:rsid w:val="00C072BD"/>
    <w:rsid w:val="00C07C7E"/>
    <w:rsid w:val="00C20032"/>
    <w:rsid w:val="00C25BB0"/>
    <w:rsid w:val="00C359BE"/>
    <w:rsid w:val="00C426C3"/>
    <w:rsid w:val="00C4385C"/>
    <w:rsid w:val="00C46E42"/>
    <w:rsid w:val="00C47890"/>
    <w:rsid w:val="00C51369"/>
    <w:rsid w:val="00C64A92"/>
    <w:rsid w:val="00C67A26"/>
    <w:rsid w:val="00C845E9"/>
    <w:rsid w:val="00CA06AF"/>
    <w:rsid w:val="00CB475F"/>
    <w:rsid w:val="00CB731D"/>
    <w:rsid w:val="00CD5C39"/>
    <w:rsid w:val="00CF391C"/>
    <w:rsid w:val="00D00AF9"/>
    <w:rsid w:val="00D07C93"/>
    <w:rsid w:val="00D133D0"/>
    <w:rsid w:val="00D343BD"/>
    <w:rsid w:val="00D3494A"/>
    <w:rsid w:val="00D374AE"/>
    <w:rsid w:val="00D51B1F"/>
    <w:rsid w:val="00D602AC"/>
    <w:rsid w:val="00D60360"/>
    <w:rsid w:val="00D60E14"/>
    <w:rsid w:val="00D76FFD"/>
    <w:rsid w:val="00D77C59"/>
    <w:rsid w:val="00D80D9C"/>
    <w:rsid w:val="00D91389"/>
    <w:rsid w:val="00DA60E1"/>
    <w:rsid w:val="00DB5614"/>
    <w:rsid w:val="00DC6DFE"/>
    <w:rsid w:val="00DC7324"/>
    <w:rsid w:val="00DF26E7"/>
    <w:rsid w:val="00E03A2E"/>
    <w:rsid w:val="00E04E27"/>
    <w:rsid w:val="00E12FF6"/>
    <w:rsid w:val="00E168D9"/>
    <w:rsid w:val="00E209F7"/>
    <w:rsid w:val="00E30569"/>
    <w:rsid w:val="00E344B0"/>
    <w:rsid w:val="00E417E5"/>
    <w:rsid w:val="00E52A2D"/>
    <w:rsid w:val="00E61C3D"/>
    <w:rsid w:val="00E771E8"/>
    <w:rsid w:val="00E80124"/>
    <w:rsid w:val="00E823CD"/>
    <w:rsid w:val="00E843C7"/>
    <w:rsid w:val="00EA2504"/>
    <w:rsid w:val="00EA4B31"/>
    <w:rsid w:val="00EA782F"/>
    <w:rsid w:val="00EB2B40"/>
    <w:rsid w:val="00EB2D68"/>
    <w:rsid w:val="00EC1E11"/>
    <w:rsid w:val="00EC3AAF"/>
    <w:rsid w:val="00EC7BA2"/>
    <w:rsid w:val="00EF4B58"/>
    <w:rsid w:val="00EF6A65"/>
    <w:rsid w:val="00F0393E"/>
    <w:rsid w:val="00F039EC"/>
    <w:rsid w:val="00F03A88"/>
    <w:rsid w:val="00F2010F"/>
    <w:rsid w:val="00F20EA1"/>
    <w:rsid w:val="00F321CB"/>
    <w:rsid w:val="00F558C2"/>
    <w:rsid w:val="00F61E3F"/>
    <w:rsid w:val="00F701E8"/>
    <w:rsid w:val="00F708B2"/>
    <w:rsid w:val="00F8134C"/>
    <w:rsid w:val="00F819E4"/>
    <w:rsid w:val="00F84F7C"/>
    <w:rsid w:val="00F87492"/>
    <w:rsid w:val="00F91168"/>
    <w:rsid w:val="00FB2599"/>
    <w:rsid w:val="00FE7B07"/>
    <w:rsid w:val="00FF0125"/>
    <w:rsid w:val="00FF546C"/>
    <w:rsid w:val="00FF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14728"/>
  <w15:docId w15:val="{8A892505-0D12-4DB6-8B4B-001CB853D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04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1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13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E6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E65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580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493"/>
  </w:style>
  <w:style w:type="paragraph" w:styleId="Footer">
    <w:name w:val="footer"/>
    <w:basedOn w:val="Normal"/>
    <w:link w:val="FooterChar"/>
    <w:uiPriority w:val="99"/>
    <w:unhideWhenUsed/>
    <w:rsid w:val="00580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493"/>
  </w:style>
  <w:style w:type="character" w:styleId="LineNumber">
    <w:name w:val="line number"/>
    <w:basedOn w:val="DefaultParagraphFont"/>
    <w:uiPriority w:val="99"/>
    <w:semiHidden/>
    <w:unhideWhenUsed/>
    <w:rsid w:val="00594A2E"/>
  </w:style>
  <w:style w:type="character" w:customStyle="1" w:styleId="normaltextrun">
    <w:name w:val="normaltextrun"/>
    <w:basedOn w:val="DefaultParagraphFont"/>
    <w:rsid w:val="009D21E4"/>
  </w:style>
  <w:style w:type="character" w:styleId="Hyperlink">
    <w:name w:val="Hyperlink"/>
    <w:basedOn w:val="DefaultParagraphFont"/>
    <w:uiPriority w:val="99"/>
    <w:unhideWhenUsed/>
    <w:rsid w:val="001C43D4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253475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7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AE0A4A1EDC31A4DA6517FB280692F03" ma:contentTypeVersion="2" ma:contentTypeDescription="สร้างเอกสารใหม่" ma:contentTypeScope="" ma:versionID="40e23863006d1f98b8581bcfde65fdc7">
  <xsd:schema xmlns:xsd="http://www.w3.org/2001/XMLSchema" xmlns:xs="http://www.w3.org/2001/XMLSchema" xmlns:p="http://schemas.microsoft.com/office/2006/metadata/properties" xmlns:ns2="837c1257-7116-4c3d-8709-1352e49113fa" targetNamespace="http://schemas.microsoft.com/office/2006/metadata/properties" ma:root="true" ma:fieldsID="d85dd6599c1fcc4462910910ac50bd65" ns2:_="">
    <xsd:import namespace="837c1257-7116-4c3d-8709-1352e49113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c1257-7116-4c3d-8709-1352e49113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F6619-6206-44D0-AAEF-335127D62D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c1257-7116-4c3d-8709-1352e49113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B2CBC6-15D6-4BFD-ACA7-E16E3C28EA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6D3B27-EAC0-4938-B20D-4EE774503C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94AF06-46BC-481F-ABF6-31DF3AF12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09</Words>
  <Characters>6323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ใบสมัคร DR Pilot Project ระยะที่ 2</dc:creator>
  <cp:lastModifiedBy>koranat thammasiri</cp:lastModifiedBy>
  <cp:revision>2</cp:revision>
  <cp:lastPrinted>2022-08-04T08:01:00Z</cp:lastPrinted>
  <dcterms:created xsi:type="dcterms:W3CDTF">2022-12-23T10:03:00Z</dcterms:created>
  <dcterms:modified xsi:type="dcterms:W3CDTF">2022-12-23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0A4A1EDC31A4DA6517FB280692F03</vt:lpwstr>
  </property>
</Properties>
</file>